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EB636" w14:textId="77777777" w:rsidR="00B849A2" w:rsidRPr="00CA27A2" w:rsidRDefault="00B849A2" w:rsidP="00ED1B6C">
      <w:pPr>
        <w:spacing w:after="240" w:line="276" w:lineRule="auto"/>
        <w:jc w:val="center"/>
        <w:rPr>
          <w:rFonts w:ascii="Verdana" w:eastAsia="Verdana" w:hAnsi="Verdana" w:cs="Verdana"/>
          <w:b/>
          <w:bCs/>
        </w:rPr>
      </w:pPr>
      <w:r w:rsidRPr="00CA27A2">
        <w:rPr>
          <w:rFonts w:ascii="Verdana" w:eastAsia="Verdana" w:hAnsi="Verdana" w:cs="Verdana"/>
          <w:b/>
          <w:bCs/>
        </w:rPr>
        <w:t>Prijavni obrazec 1</w:t>
      </w:r>
    </w:p>
    <w:p w14:paraId="2C41245D" w14:textId="3B473856" w:rsidR="00B849A2" w:rsidRPr="00CA27A2" w:rsidRDefault="00B849A2" w:rsidP="00B849A2">
      <w:pPr>
        <w:spacing w:after="240" w:line="276" w:lineRule="auto"/>
        <w:jc w:val="center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 xml:space="preserve">ZA IZBOR IZVAJALCA ŠTUDIJSKEGA POTOVANJA TUJIH TO/TA V SLOVENIJI </w:t>
      </w:r>
    </w:p>
    <w:p w14:paraId="5A1CC918" w14:textId="77777777" w:rsidR="00B849A2" w:rsidRPr="00CA27A2" w:rsidRDefault="00B849A2" w:rsidP="00B849A2">
      <w:pPr>
        <w:spacing w:after="200" w:line="276" w:lineRule="auto"/>
        <w:jc w:val="center"/>
        <w:rPr>
          <w:rFonts w:ascii="Verdana" w:eastAsia="Verdana,Arial" w:hAnsi="Verdana" w:cs="Verdana,Arial"/>
          <w:b/>
          <w:bCs/>
          <w:sz w:val="16"/>
          <w:szCs w:val="16"/>
          <w:u w:val="single"/>
        </w:rPr>
      </w:pP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 xml:space="preserve">OBRAZEC MORAJO PRIJAVITELJI IZPOLNITI V ELEKTRONSKI OBLIKI </w:t>
      </w: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br/>
        <w:t xml:space="preserve">VSAJ 10 DELOVNIH DNI PRED IZVEDBO </w:t>
      </w:r>
      <w:r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>TRŽENJSKE</w:t>
      </w: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 xml:space="preserve"> AKTIVNOSTI</w:t>
      </w: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br/>
      </w:r>
      <w:r w:rsidRPr="00CA27A2">
        <w:rPr>
          <w:rFonts w:ascii="Verdana" w:eastAsia="Verdana,Arial" w:hAnsi="Verdana" w:cs="Verdana,Arial"/>
          <w:bCs/>
          <w:sz w:val="16"/>
          <w:szCs w:val="16"/>
        </w:rPr>
        <w:t>(za vsako trženjsko aktivnost je potrebno oddati ločen obrazec)</w:t>
      </w:r>
    </w:p>
    <w:p w14:paraId="1D5B783C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>Tuji trg oz. država,</w:t>
      </w:r>
      <w:r w:rsidRPr="00CA27A2">
        <w:rPr>
          <w:rFonts w:ascii="Verdana" w:eastAsia="Verdana" w:hAnsi="Verdana" w:cs="Verdana"/>
        </w:rPr>
        <w:t xml:space="preserve"> </w:t>
      </w:r>
      <w:r w:rsidRPr="00CA27A2">
        <w:rPr>
          <w:rFonts w:ascii="Verdana" w:eastAsia="Verdana" w:hAnsi="Verdana" w:cs="Verdana"/>
          <w:b/>
          <w:bCs/>
          <w:sz w:val="20"/>
          <w:szCs w:val="20"/>
        </w:rPr>
        <w:t>iz katere bodo udeleženci študijskega potovanja</w:t>
      </w: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 xml:space="preserve">: </w:t>
      </w:r>
    </w:p>
    <w:p w14:paraId="4914B82B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3AEA1B38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>Datum izvedbe študijskega potovanja:</w:t>
      </w:r>
    </w:p>
    <w:p w14:paraId="422305C4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54A1028C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>Predvideno število tujih udeležencev:</w:t>
      </w:r>
    </w:p>
    <w:p w14:paraId="3FEBA69A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4E6CB18A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AE3CDC8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Naziv prijavitelja:</w:t>
      </w:r>
    </w:p>
    <w:p w14:paraId="505A328B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Naslov:</w:t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</w:p>
    <w:p w14:paraId="2F51E3E0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Davčna št.:</w:t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</w:p>
    <w:p w14:paraId="739FD8FF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pletna stran:</w:t>
      </w:r>
    </w:p>
    <w:p w14:paraId="5654998F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Kontaktna oseba, e-mail, telefonska številka:</w:t>
      </w:r>
    </w:p>
    <w:p w14:paraId="0693E496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2B4F59A" w14:textId="77777777" w:rsidR="00B849A2" w:rsidRPr="00CA27A2" w:rsidRDefault="00B849A2" w:rsidP="00B849A2">
      <w:pPr>
        <w:pBdr>
          <w:top w:val="single" w:sz="4" w:space="3" w:color="auto"/>
          <w:left w:val="single" w:sz="4" w:space="4" w:color="auto"/>
          <w:bottom w:val="single" w:sz="4" w:space="1" w:color="auto"/>
          <w:right w:val="single" w:sz="4" w:space="6" w:color="auto"/>
        </w:pBdr>
        <w:spacing w:line="276" w:lineRule="auto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 xml:space="preserve">2. TABELA </w:t>
      </w:r>
    </w:p>
    <w:tbl>
      <w:tblPr>
        <w:tblStyle w:val="Tabelamrea"/>
        <w:tblW w:w="9270" w:type="dxa"/>
        <w:tblInd w:w="-95" w:type="dxa"/>
        <w:tblLook w:val="01E0" w:firstRow="1" w:lastRow="1" w:firstColumn="1" w:lastColumn="1" w:noHBand="0" w:noVBand="0"/>
      </w:tblPr>
      <w:tblGrid>
        <w:gridCol w:w="6008"/>
        <w:gridCol w:w="1809"/>
        <w:gridCol w:w="1453"/>
      </w:tblGrid>
      <w:tr w:rsidR="00B849A2" w:rsidRPr="00CA27A2" w14:paraId="2454183E" w14:textId="77777777" w:rsidTr="00A73116">
        <w:tc>
          <w:tcPr>
            <w:tcW w:w="6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F0E1B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b/>
                <w:sz w:val="18"/>
                <w:szCs w:val="18"/>
              </w:rPr>
            </w:pPr>
          </w:p>
          <w:p w14:paraId="450CF0B5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Merila</w:t>
            </w:r>
          </w:p>
        </w:tc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hideMark/>
          </w:tcPr>
          <w:p w14:paraId="1C7B33DC" w14:textId="77777777" w:rsidR="00B849A2" w:rsidRPr="00CA27A2" w:rsidRDefault="00B849A2" w:rsidP="00A73116">
            <w:pPr>
              <w:spacing w:line="276" w:lineRule="auto"/>
              <w:jc w:val="center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Število oz. višina sredstev (v EUR z DDV)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3D814C2C" w14:textId="77777777" w:rsidR="00B849A2" w:rsidRPr="00CA27A2" w:rsidRDefault="00B849A2" w:rsidP="00A73116">
            <w:pPr>
              <w:spacing w:line="276" w:lineRule="auto"/>
              <w:jc w:val="center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Točke – izpolni STO</w:t>
            </w:r>
          </w:p>
        </w:tc>
      </w:tr>
      <w:tr w:rsidR="00B849A2" w:rsidRPr="00CA27A2" w14:paraId="1FB86D41" w14:textId="77777777" w:rsidTr="00A73116">
        <w:tc>
          <w:tcPr>
            <w:tcW w:w="6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4932B759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 w:rsidRPr="00B849A2">
              <w:rPr>
                <w:rFonts w:ascii="Verdana" w:eastAsia="Verdana" w:hAnsi="Verdana" w:cs="Verdana"/>
                <w:sz w:val="20"/>
                <w:szCs w:val="20"/>
                <w:lang w:val="sl-SI"/>
              </w:rPr>
              <w:t>a) Predviden obseg vloženih sredstev v študijsko potovanje s strani prijavitelja (celotni stroški študijskega potovanja).</w:t>
            </w:r>
          </w:p>
        </w:tc>
        <w:tc>
          <w:tcPr>
            <w:tcW w:w="1809" w:type="dxa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39B0AD58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9F6E4E8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</w:tr>
      <w:tr w:rsidR="00B849A2" w:rsidRPr="00CA27A2" w14:paraId="485D4F86" w14:textId="77777777" w:rsidTr="00A73116">
        <w:tc>
          <w:tcPr>
            <w:tcW w:w="6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687D0E2C" w14:textId="77777777" w:rsidR="00B849A2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 w:rsidRPr="00B849A2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b) Število nočitev tujih TO in TA v Sloveniji v času študijskega potovanja. </w:t>
            </w:r>
          </w:p>
          <w:p w14:paraId="01440958" w14:textId="67FCCE23" w:rsidR="003A3513" w:rsidRPr="00B849A2" w:rsidRDefault="003A3513" w:rsidP="00A73116">
            <w:pPr>
              <w:spacing w:line="276" w:lineRule="auto"/>
              <w:jc w:val="both"/>
              <w:rPr>
                <w:rFonts w:ascii="Verdana" w:hAnsi="Verdana"/>
                <w:sz w:val="20"/>
                <w:szCs w:val="20"/>
                <w:lang w:val="sl-SI"/>
              </w:rPr>
            </w:pPr>
          </w:p>
        </w:tc>
        <w:tc>
          <w:tcPr>
            <w:tcW w:w="1809" w:type="dxa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2A272752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B1C5107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</w:tr>
      <w:tr w:rsidR="00B849A2" w:rsidRPr="00CA27A2" w14:paraId="27BF56AE" w14:textId="77777777" w:rsidTr="00A73116">
        <w:tc>
          <w:tcPr>
            <w:tcW w:w="6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5FBCFD1B" w14:textId="3EA8324C" w:rsidR="00B849A2" w:rsidRPr="00B849A2" w:rsidRDefault="00A56915" w:rsidP="00A73116">
            <w:pPr>
              <w:pStyle w:val="Odstavekseznama"/>
              <w:spacing w:line="276" w:lineRule="auto"/>
              <w:ind w:left="0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c2</w:t>
            </w:r>
            <w:r w:rsidR="00B849A2" w:rsidRPr="00B849A2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) Vključitev 5* doživetij, ki so nosilci znaka Slovenia Unique Experiences (opredelite število doživetij)</w:t>
            </w:r>
            <w:r w:rsidR="003A3513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.</w:t>
            </w:r>
          </w:p>
        </w:tc>
        <w:tc>
          <w:tcPr>
            <w:tcW w:w="1809" w:type="dxa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7046D756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color w:val="FF0000"/>
                <w:lang w:val="sl-S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8BFF8F9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color w:val="FF0000"/>
                <w:lang w:val="sl-SI"/>
              </w:rPr>
            </w:pPr>
          </w:p>
        </w:tc>
      </w:tr>
      <w:tr w:rsidR="00B849A2" w:rsidRPr="00CA27A2" w14:paraId="218DB6FC" w14:textId="77777777" w:rsidTr="00A73116">
        <w:tc>
          <w:tcPr>
            <w:tcW w:w="6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726D0C1A" w14:textId="559E57DD" w:rsidR="00B849A2" w:rsidRPr="00B849A2" w:rsidRDefault="00A56915" w:rsidP="00A73116">
            <w:pPr>
              <w:pStyle w:val="Odstavekseznama"/>
              <w:spacing w:line="276" w:lineRule="auto"/>
              <w:ind w:left="0"/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</w:pPr>
            <w:r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c3</w:t>
            </w:r>
            <w:r w:rsidR="00B849A2" w:rsidRPr="00B849A2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) Vključitev doživetij, ki sledijo kriterijem 5-zvezdičnih doživetij, niso pa nosilci znaka Slovenia Unique Experiences (opredelite število doživetij)</w:t>
            </w:r>
            <w:r w:rsidR="003A3513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.</w:t>
            </w:r>
          </w:p>
        </w:tc>
        <w:tc>
          <w:tcPr>
            <w:tcW w:w="1809" w:type="dxa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5C7638CE" w14:textId="77777777" w:rsidR="00B849A2" w:rsidRPr="00B849A2" w:rsidRDefault="00B849A2" w:rsidP="00A73116">
            <w:pPr>
              <w:spacing w:line="276" w:lineRule="auto"/>
              <w:jc w:val="both"/>
              <w:rPr>
                <w:rStyle w:val="Pripombasklic"/>
                <w:rFonts w:ascii="Verdana" w:hAnsi="Verdana"/>
                <w:lang w:val="sl-S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6E1E50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color w:val="FF0000"/>
                <w:lang w:val="sl-SI"/>
              </w:rPr>
            </w:pPr>
          </w:p>
        </w:tc>
      </w:tr>
      <w:tr w:rsidR="001562DB" w:rsidRPr="00CA27A2" w14:paraId="47816042" w14:textId="77777777" w:rsidTr="00A73116">
        <w:tc>
          <w:tcPr>
            <w:tcW w:w="6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3F29679B" w14:textId="369D935A" w:rsidR="001562DB" w:rsidRDefault="00A56915" w:rsidP="00A73116">
            <w:pPr>
              <w:pStyle w:val="Odstavekseznama"/>
              <w:spacing w:line="276" w:lineRule="auto"/>
              <w:ind w:left="0"/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</w:pPr>
            <w:r w:rsidRPr="00A56915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d) Vključitev aktivnih doživetij n</w:t>
            </w:r>
            <w:r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a prostem (Outdoor)</w:t>
            </w:r>
            <w:r w:rsidR="003A3513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.</w:t>
            </w:r>
          </w:p>
          <w:p w14:paraId="1255286E" w14:textId="77777777" w:rsidR="00BC4759" w:rsidRDefault="00BC4759" w:rsidP="00A73116">
            <w:pPr>
              <w:pStyle w:val="Odstavekseznama"/>
              <w:spacing w:line="276" w:lineRule="auto"/>
              <w:ind w:left="0"/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</w:pPr>
          </w:p>
          <w:p w14:paraId="188A0DAA" w14:textId="5F607429" w:rsidR="003A3513" w:rsidRPr="00A56915" w:rsidRDefault="003A3513" w:rsidP="00A73116">
            <w:pPr>
              <w:pStyle w:val="Odstavekseznama"/>
              <w:spacing w:line="276" w:lineRule="auto"/>
              <w:ind w:left="0"/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</w:pPr>
          </w:p>
        </w:tc>
        <w:tc>
          <w:tcPr>
            <w:tcW w:w="1809" w:type="dxa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033AF67F" w14:textId="77777777" w:rsidR="001562DB" w:rsidRPr="00A56915" w:rsidRDefault="001562DB" w:rsidP="00A73116">
            <w:pPr>
              <w:spacing w:line="276" w:lineRule="auto"/>
              <w:jc w:val="both"/>
              <w:rPr>
                <w:rStyle w:val="Pripombasklic"/>
                <w:rFonts w:ascii="Verdana" w:hAnsi="Verdana"/>
                <w:lang w:val="sl-S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80F2169" w14:textId="77777777" w:rsidR="001562DB" w:rsidRPr="00A56915" w:rsidRDefault="001562DB" w:rsidP="00A73116">
            <w:pPr>
              <w:spacing w:line="276" w:lineRule="auto"/>
              <w:jc w:val="both"/>
              <w:rPr>
                <w:rFonts w:ascii="Verdana" w:hAnsi="Verdana" w:cs="Arial"/>
                <w:color w:val="FF0000"/>
                <w:lang w:val="sl-SI"/>
              </w:rPr>
            </w:pPr>
          </w:p>
        </w:tc>
      </w:tr>
      <w:tr w:rsidR="00B849A2" w:rsidRPr="00CA27A2" w14:paraId="38C0D541" w14:textId="77777777" w:rsidTr="00A73116">
        <w:trPr>
          <w:trHeight w:val="20"/>
        </w:trPr>
        <w:tc>
          <w:tcPr>
            <w:tcW w:w="6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54B1A5CE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Skupaj (izpolni STO)</w:t>
            </w:r>
          </w:p>
          <w:p w14:paraId="6B48B54E" w14:textId="77777777" w:rsidR="00B849A2" w:rsidRDefault="00B849A2" w:rsidP="00A73116">
            <w:pPr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  <w:p w14:paraId="3E32BBE2" w14:textId="09CF2846" w:rsidR="003A3513" w:rsidRPr="00CA27A2" w:rsidRDefault="003A3513" w:rsidP="00A73116">
            <w:pPr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09" w:type="dxa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</w:tcPr>
          <w:p w14:paraId="3B5EA418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8CA0223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sz w:val="22"/>
                <w:szCs w:val="22"/>
              </w:rPr>
            </w:pPr>
          </w:p>
        </w:tc>
      </w:tr>
    </w:tbl>
    <w:p w14:paraId="58C1DE9A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085986F" w14:textId="77777777" w:rsidR="00B849A2" w:rsidRPr="00CA27A2" w:rsidRDefault="00B849A2" w:rsidP="00B849A2">
      <w:pPr>
        <w:spacing w:line="276" w:lineRule="auto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br w:type="page"/>
      </w:r>
    </w:p>
    <w:p w14:paraId="40358FAC" w14:textId="77777777" w:rsidR="00B849A2" w:rsidRPr="00CA27A2" w:rsidRDefault="00B849A2" w:rsidP="00B849A2">
      <w:pPr>
        <w:pBdr>
          <w:top w:val="single" w:sz="4" w:space="1" w:color="auto"/>
          <w:left w:val="single" w:sz="4" w:space="2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lastRenderedPageBreak/>
        <w:t xml:space="preserve">OPIS ŠTUDIJSKEGA POTOVANJA </w:t>
      </w:r>
    </w:p>
    <w:p w14:paraId="61D59FE9" w14:textId="77777777" w:rsidR="00B849A2" w:rsidRPr="00312EB5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312EB5">
        <w:rPr>
          <w:rFonts w:ascii="Verdana" w:eastAsia="Verdana" w:hAnsi="Verdana" w:cs="Verdana"/>
          <w:sz w:val="20"/>
          <w:szCs w:val="20"/>
        </w:rPr>
        <w:t>V nadaljevanju čim bolj podrobno vsebinsko opišite študijsko potovanje tujih TO in TA v Sloveniji (vodilne destinacije/turistični produkti in aktivnosti, ki bodo vključeni). Opis naj vsebuje: namen trženjske aktivnosti, informacijo o vključitvi 5* doživetij (</w:t>
      </w:r>
      <w:r w:rsidRPr="00312EB5">
        <w:rPr>
          <w:rFonts w:ascii="Verdana" w:eastAsia="Verdana" w:hAnsi="Verdana" w:cs="Verdana"/>
          <w:bCs/>
          <w:sz w:val="20"/>
          <w:szCs w:val="20"/>
        </w:rPr>
        <w:t xml:space="preserve">ki ustrezajo opisu 5-zvezdičnih doživetij, podanih v poglavju </w:t>
      </w:r>
      <w:r>
        <w:rPr>
          <w:rFonts w:ascii="Verdana" w:eastAsia="Verdana" w:hAnsi="Verdana" w:cs="Verdana"/>
          <w:bCs/>
          <w:sz w:val="20"/>
          <w:szCs w:val="20"/>
        </w:rPr>
        <w:t>2</w:t>
      </w:r>
      <w:r w:rsidRPr="00312EB5">
        <w:rPr>
          <w:rFonts w:ascii="Verdana" w:eastAsia="Verdana" w:hAnsi="Verdana" w:cs="Verdana"/>
          <w:sz w:val="20"/>
          <w:szCs w:val="20"/>
        </w:rPr>
        <w:t xml:space="preserve">) in čim natančnejši opis, informacijo o tujih udeležencih oziroma strukturo udeležencev – poleg predvidenega števila udeležencev tudi npr. profil TO/TA, specializacija podjetja, turistični produkti, ki jih TO/TA ponuja... </w:t>
      </w:r>
    </w:p>
    <w:p w14:paraId="5B649319" w14:textId="77777777" w:rsidR="00B849A2" w:rsidRPr="00312EB5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C6BFDAC" w14:textId="77777777" w:rsidR="00B849A2" w:rsidRPr="00312EB5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312EB5">
        <w:rPr>
          <w:rFonts w:ascii="Verdana" w:eastAsia="Verdana" w:hAnsi="Verdana" w:cs="Verdana"/>
          <w:b/>
          <w:bCs/>
          <w:sz w:val="20"/>
          <w:szCs w:val="20"/>
        </w:rPr>
        <w:t xml:space="preserve">VSEBINSKI OPIS TRŽENJSKE AKTIVNOSTI: </w:t>
      </w:r>
    </w:p>
    <w:p w14:paraId="15EF964A" w14:textId="77777777" w:rsidR="00B849A2" w:rsidRPr="00312EB5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3655074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  <w:r w:rsidRPr="00CA27A2">
        <w:rPr>
          <w:rFonts w:ascii="Verdana" w:hAnsi="Verdana"/>
          <w:b/>
          <w:sz w:val="20"/>
          <w:szCs w:val="20"/>
        </w:rPr>
        <w:t xml:space="preserve"> </w:t>
      </w:r>
    </w:p>
    <w:p w14:paraId="00CC3521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51EF54D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FB55B4B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B7C4D28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1AA8F856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5F4BB802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6DF0A7A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5A1DDC8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0DC63E6A" w14:textId="77777777" w:rsidR="00B849A2" w:rsidRPr="00CA27A2" w:rsidRDefault="00B849A2" w:rsidP="00B849A2">
      <w:pPr>
        <w:spacing w:line="276" w:lineRule="auto"/>
        <w:rPr>
          <w:rFonts w:ascii="Verdana" w:eastAsia="Verdana,Times New Roman" w:hAnsi="Verdana" w:cs="Verdana,Times New Roman"/>
          <w:i/>
          <w:iCs/>
          <w:sz w:val="20"/>
          <w:szCs w:val="20"/>
        </w:rPr>
      </w:pPr>
    </w:p>
    <w:p w14:paraId="09552C8C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39AA7A4" w14:textId="31CC0F88" w:rsidR="00B849A2" w:rsidRPr="00312EB5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  <w:r w:rsidRPr="00312EB5">
        <w:rPr>
          <w:rFonts w:ascii="Verdana" w:hAnsi="Verdana"/>
          <w:b/>
          <w:sz w:val="20"/>
          <w:szCs w:val="20"/>
        </w:rPr>
        <w:t>VKLJUČEVANJE 5-ZVEZDIČNIH DOŽIVETIJ</w:t>
      </w:r>
      <w:r w:rsidR="00BC4759">
        <w:rPr>
          <w:rFonts w:ascii="Verdana" w:hAnsi="Verdana"/>
          <w:b/>
          <w:sz w:val="20"/>
          <w:szCs w:val="20"/>
        </w:rPr>
        <w:t xml:space="preserve"> in AKTIVNIH DOŽIVETIJ NA PROSTEM (Outdoor)</w:t>
      </w:r>
      <w:r w:rsidRPr="00312EB5">
        <w:rPr>
          <w:rFonts w:ascii="Verdana" w:hAnsi="Verdana"/>
          <w:b/>
          <w:sz w:val="20"/>
          <w:szCs w:val="20"/>
        </w:rPr>
        <w:t xml:space="preserve"> -</w:t>
      </w:r>
      <w:r>
        <w:rPr>
          <w:rFonts w:ascii="Verdana" w:hAnsi="Verdana"/>
          <w:b/>
          <w:sz w:val="20"/>
          <w:szCs w:val="20"/>
        </w:rPr>
        <w:t xml:space="preserve"> podrobno</w:t>
      </w:r>
      <w:r w:rsidRPr="00312EB5">
        <w:rPr>
          <w:rFonts w:ascii="Verdana" w:hAnsi="Verdana"/>
          <w:b/>
          <w:sz w:val="20"/>
          <w:szCs w:val="20"/>
        </w:rPr>
        <w:t xml:space="preserve"> izpolnite za vsako 5-zvezdično </w:t>
      </w:r>
      <w:r w:rsidR="00BC4759">
        <w:rPr>
          <w:rFonts w:ascii="Verdana" w:hAnsi="Verdana"/>
          <w:b/>
          <w:sz w:val="20"/>
          <w:szCs w:val="20"/>
        </w:rPr>
        <w:t xml:space="preserve">in aktivno </w:t>
      </w:r>
      <w:r w:rsidRPr="00312EB5">
        <w:rPr>
          <w:rFonts w:ascii="Verdana" w:hAnsi="Verdana"/>
          <w:b/>
          <w:sz w:val="20"/>
          <w:szCs w:val="20"/>
        </w:rPr>
        <w:t xml:space="preserve">doživetje posebej </w:t>
      </w:r>
    </w:p>
    <w:p w14:paraId="7F1DFB91" w14:textId="77777777" w:rsidR="00B849A2" w:rsidRPr="00312EB5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</w:p>
    <w:p w14:paraId="3C48E455" w14:textId="77777777" w:rsidR="00B849A2" w:rsidRPr="00312EB5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sz w:val="20"/>
          <w:szCs w:val="20"/>
        </w:rPr>
      </w:pPr>
      <w:r w:rsidRPr="00312EB5">
        <w:rPr>
          <w:rFonts w:ascii="Verdana" w:hAnsi="Verdana"/>
          <w:b/>
          <w:sz w:val="20"/>
          <w:szCs w:val="20"/>
        </w:rPr>
        <w:t xml:space="preserve">Naziv doživetja </w:t>
      </w:r>
      <w:r w:rsidRPr="00312EB5">
        <w:rPr>
          <w:rFonts w:ascii="Verdana" w:hAnsi="Verdana"/>
          <w:sz w:val="20"/>
          <w:szCs w:val="20"/>
        </w:rPr>
        <w:t>(naj bo enak naziv, kot v programu, da je razvidno, kje in kdaj v okviru programa se izvaja):</w:t>
      </w:r>
    </w:p>
    <w:p w14:paraId="536C780E" w14:textId="77777777" w:rsidR="00B849A2" w:rsidRPr="00312EB5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03468F80" w14:textId="77777777" w:rsidR="00B849A2" w:rsidRPr="00312EB5" w:rsidRDefault="00B849A2" w:rsidP="00B849A2">
      <w:pPr>
        <w:spacing w:line="276" w:lineRule="auto"/>
        <w:rPr>
          <w:rFonts w:ascii="Verdana" w:hAnsi="Verdana"/>
        </w:rPr>
      </w:pPr>
    </w:p>
    <w:p w14:paraId="44FBCFE1" w14:textId="77777777" w:rsidR="00B849A2" w:rsidRPr="00312EB5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sz w:val="20"/>
          <w:szCs w:val="20"/>
        </w:rPr>
      </w:pPr>
      <w:r w:rsidRPr="00312EB5">
        <w:rPr>
          <w:rFonts w:ascii="Verdana" w:hAnsi="Verdana"/>
          <w:b/>
          <w:sz w:val="20"/>
          <w:szCs w:val="20"/>
        </w:rPr>
        <w:t xml:space="preserve">Ali ste to doživetje oblikovali sami ali je v tej obliki že na voljo na trgu </w:t>
      </w:r>
      <w:r w:rsidRPr="00312EB5">
        <w:rPr>
          <w:rFonts w:ascii="Verdana" w:hAnsi="Verdana"/>
          <w:sz w:val="20"/>
          <w:szCs w:val="20"/>
        </w:rPr>
        <w:t>(podčrtajte ustrezen odgovor)?</w:t>
      </w:r>
      <w:r w:rsidRPr="00312EB5">
        <w:rPr>
          <w:rFonts w:ascii="Verdana" w:hAnsi="Verdana"/>
          <w:b/>
          <w:sz w:val="20"/>
          <w:szCs w:val="20"/>
        </w:rPr>
        <w:t xml:space="preserve"> </w:t>
      </w:r>
      <w:r w:rsidRPr="00312EB5">
        <w:rPr>
          <w:rFonts w:ascii="Verdana" w:hAnsi="Verdana"/>
          <w:sz w:val="20"/>
          <w:szCs w:val="20"/>
        </w:rPr>
        <w:t>V tem primeru navedite izvajalca.</w:t>
      </w:r>
    </w:p>
    <w:p w14:paraId="0B62D54B" w14:textId="77777777" w:rsidR="00B849A2" w:rsidRPr="00312EB5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699D4D99" w14:textId="77777777" w:rsidR="00B849A2" w:rsidRPr="00312EB5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sz w:val="20"/>
          <w:szCs w:val="20"/>
        </w:rPr>
      </w:pPr>
      <w:r w:rsidRPr="00312EB5">
        <w:rPr>
          <w:rFonts w:ascii="Verdana" w:hAnsi="Verdana"/>
          <w:sz w:val="20"/>
          <w:szCs w:val="20"/>
        </w:rPr>
        <w:t xml:space="preserve">1. Doživetje je že na trgu (Slovenia </w:t>
      </w:r>
      <w:r w:rsidRPr="00F32F9D">
        <w:rPr>
          <w:rFonts w:ascii="Verdana" w:hAnsi="Verdana"/>
          <w:sz w:val="20"/>
          <w:szCs w:val="20"/>
          <w:lang w:val="fr-FR"/>
        </w:rPr>
        <w:t>Unique experiences</w:t>
      </w:r>
      <w:r w:rsidRPr="00312EB5">
        <w:rPr>
          <w:rFonts w:ascii="Verdana" w:hAnsi="Verdana"/>
          <w:sz w:val="20"/>
          <w:szCs w:val="20"/>
        </w:rPr>
        <w:t>)</w:t>
      </w:r>
    </w:p>
    <w:p w14:paraId="52B6DEFE" w14:textId="77777777" w:rsidR="00B849A2" w:rsidRPr="00312EB5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sz w:val="20"/>
          <w:szCs w:val="20"/>
        </w:rPr>
      </w:pPr>
      <w:r w:rsidRPr="00312EB5">
        <w:rPr>
          <w:rFonts w:ascii="Verdana" w:hAnsi="Verdana"/>
          <w:sz w:val="20"/>
          <w:szCs w:val="20"/>
        </w:rPr>
        <w:sym w:font="Wingdings" w:char="F0E0"/>
      </w:r>
      <w:r w:rsidRPr="00312EB5">
        <w:rPr>
          <w:rFonts w:ascii="Verdana" w:hAnsi="Verdana"/>
          <w:sz w:val="20"/>
          <w:szCs w:val="20"/>
        </w:rPr>
        <w:t xml:space="preserve"> Navedite ime produkta, ponudnika/izvajalca doživetja:</w:t>
      </w:r>
    </w:p>
    <w:p w14:paraId="4C958C24" w14:textId="77777777" w:rsidR="00B849A2" w:rsidRPr="00312EB5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202E2110" w14:textId="77777777" w:rsidR="00B849A2" w:rsidRPr="00312EB5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sz w:val="20"/>
          <w:szCs w:val="20"/>
        </w:rPr>
      </w:pPr>
      <w:r w:rsidRPr="00312EB5">
        <w:rPr>
          <w:rFonts w:ascii="Verdana" w:hAnsi="Verdana"/>
          <w:sz w:val="20"/>
          <w:szCs w:val="20"/>
        </w:rPr>
        <w:t>2. Doživetje smo oblikovali sami.</w:t>
      </w:r>
    </w:p>
    <w:p w14:paraId="24B73071" w14:textId="77777777" w:rsidR="00B849A2" w:rsidRPr="00312EB5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  <w:r w:rsidRPr="00312EB5">
        <w:rPr>
          <w:rFonts w:ascii="Verdana" w:hAnsi="Verdana"/>
          <w:sz w:val="20"/>
          <w:szCs w:val="20"/>
        </w:rPr>
        <w:sym w:font="Wingdings" w:char="F0E0"/>
      </w:r>
      <w:r w:rsidRPr="00312EB5">
        <w:rPr>
          <w:rFonts w:ascii="Verdana" w:hAnsi="Verdana"/>
          <w:sz w:val="20"/>
          <w:szCs w:val="20"/>
        </w:rPr>
        <w:t xml:space="preserve"> Natančen potek/opis doživetja</w:t>
      </w:r>
      <w:r w:rsidRPr="00312EB5">
        <w:rPr>
          <w:rFonts w:ascii="Verdana" w:hAnsi="Verdana"/>
          <w:b/>
          <w:sz w:val="20"/>
          <w:szCs w:val="20"/>
        </w:rPr>
        <w:t xml:space="preserve"> </w:t>
      </w:r>
      <w:r w:rsidRPr="00312EB5">
        <w:rPr>
          <w:rFonts w:ascii="Verdana" w:hAnsi="Verdana"/>
          <w:sz w:val="20"/>
          <w:szCs w:val="20"/>
        </w:rPr>
        <w:t>(če je doživetje sestavljeno iz več elementov, naj bo v vseh primerih zraven v oklepaju navedena lokacija oziroma ponudnik)</w:t>
      </w:r>
    </w:p>
    <w:p w14:paraId="22CA196C" w14:textId="77777777" w:rsidR="00B849A2" w:rsidRPr="00312EB5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B4AE2E5" w14:textId="77777777" w:rsidR="00B849A2" w:rsidRPr="00312EB5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2EF25DC" w14:textId="77777777" w:rsidR="00B849A2" w:rsidRPr="00312EB5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sz w:val="20"/>
          <w:szCs w:val="20"/>
        </w:rPr>
      </w:pPr>
      <w:r w:rsidRPr="00312EB5">
        <w:rPr>
          <w:rFonts w:ascii="Verdana" w:hAnsi="Verdana"/>
          <w:sz w:val="20"/>
          <w:szCs w:val="20"/>
        </w:rPr>
        <w:sym w:font="Wingdings" w:char="F0E0"/>
      </w:r>
      <w:r w:rsidRPr="00312EB5">
        <w:rPr>
          <w:rFonts w:ascii="Verdana" w:hAnsi="Verdana"/>
          <w:sz w:val="20"/>
          <w:szCs w:val="20"/>
        </w:rPr>
        <w:t xml:space="preserve"> Na kratko izpostavite utemeljitev, kaj v okviru tega doživetja ocenjujete, da ima element presežka/5-zvezdičnosti</w:t>
      </w:r>
    </w:p>
    <w:p w14:paraId="5B8C4B60" w14:textId="57B60FB0" w:rsidR="00B849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E84B9E3" w14:textId="77777777" w:rsidR="00BC4759" w:rsidRDefault="00BC4759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6347293" w14:textId="52AD26CB" w:rsidR="00BC4759" w:rsidRPr="00BC4759" w:rsidRDefault="00BC4759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3. Aktivno doživetje na prostem (</w:t>
      </w:r>
      <w:r w:rsidRPr="00F32F9D">
        <w:rPr>
          <w:rFonts w:ascii="Verdana" w:hAnsi="Verdana"/>
          <w:bCs/>
          <w:sz w:val="20"/>
          <w:szCs w:val="20"/>
        </w:rPr>
        <w:t>outdoor</w:t>
      </w:r>
      <w:r>
        <w:rPr>
          <w:rFonts w:ascii="Verdana" w:hAnsi="Verdana"/>
          <w:bCs/>
          <w:sz w:val="20"/>
          <w:szCs w:val="20"/>
        </w:rPr>
        <w:t>)</w:t>
      </w:r>
    </w:p>
    <w:p w14:paraId="6C634025" w14:textId="77777777" w:rsidR="00B849A2" w:rsidRPr="00312EB5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6A0BC82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4F6CA4D0" w14:textId="77777777" w:rsidR="00B849A2" w:rsidRPr="00CA27A2" w:rsidRDefault="00B849A2" w:rsidP="00B849A2">
      <w:pPr>
        <w:spacing w:line="276" w:lineRule="auto"/>
        <w:rPr>
          <w:rFonts w:ascii="Verdana" w:hAnsi="Verdana"/>
        </w:rPr>
      </w:pPr>
    </w:p>
    <w:p w14:paraId="15FB9462" w14:textId="77777777" w:rsidR="00B849A2" w:rsidRPr="00466B12" w:rsidRDefault="00B849A2" w:rsidP="00B849A2">
      <w:pPr>
        <w:spacing w:line="276" w:lineRule="auto"/>
        <w:jc w:val="both"/>
        <w:rPr>
          <w:rFonts w:ascii="Verdana" w:hAnsi="Verdana"/>
          <w:b/>
          <w:iCs/>
          <w:sz w:val="20"/>
          <w:szCs w:val="20"/>
        </w:rPr>
      </w:pPr>
      <w:r w:rsidRPr="00466B12">
        <w:rPr>
          <w:rFonts w:ascii="Verdana" w:hAnsi="Verdana"/>
          <w:b/>
          <w:sz w:val="20"/>
          <w:szCs w:val="20"/>
        </w:rPr>
        <w:lastRenderedPageBreak/>
        <w:t>TERMINSKI NAČRT IZVEDBE TRŽENJSKE AKTIVNOSTI:</w:t>
      </w:r>
      <w:r w:rsidRPr="00466B12">
        <w:rPr>
          <w:rFonts w:ascii="Verdana" w:hAnsi="Verdana"/>
          <w:sz w:val="20"/>
          <w:szCs w:val="20"/>
        </w:rPr>
        <w:t xml:space="preserve"> </w:t>
      </w:r>
      <w:r w:rsidRPr="00466B12">
        <w:rPr>
          <w:rFonts w:ascii="Verdana" w:hAnsi="Verdana"/>
          <w:iCs/>
          <w:sz w:val="20"/>
          <w:szCs w:val="20"/>
        </w:rPr>
        <w:t>V tabeli predstavite ključne aktivnosti študijskega potovanja TO in TA, vključevanje vodilnih turističnih produktov. Terminski načrt izvedbe trženjske aktivnosti oziroma natančen program študijskega potovanja je lahko tudi priloga prijavnemu obrazcu.</w:t>
      </w:r>
    </w:p>
    <w:p w14:paraId="6F783EC1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iCs/>
        </w:rPr>
      </w:pPr>
    </w:p>
    <w:tbl>
      <w:tblPr>
        <w:tblStyle w:val="Tabelamrea"/>
        <w:tblW w:w="9214" w:type="dxa"/>
        <w:tblInd w:w="-147" w:type="dxa"/>
        <w:tblLook w:val="04A0" w:firstRow="1" w:lastRow="0" w:firstColumn="1" w:lastColumn="0" w:noHBand="0" w:noVBand="1"/>
      </w:tblPr>
      <w:tblGrid>
        <w:gridCol w:w="1276"/>
        <w:gridCol w:w="7938"/>
      </w:tblGrid>
      <w:tr w:rsidR="00B849A2" w:rsidRPr="00CA27A2" w14:paraId="19C25EE2" w14:textId="77777777" w:rsidTr="00A73116">
        <w:tc>
          <w:tcPr>
            <w:tcW w:w="1276" w:type="dxa"/>
          </w:tcPr>
          <w:p w14:paraId="730C5311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CA27A2">
              <w:rPr>
                <w:rFonts w:ascii="Verdana" w:hAnsi="Verdana"/>
                <w:b/>
                <w:sz w:val="20"/>
                <w:szCs w:val="20"/>
              </w:rPr>
              <w:t>Program</w:t>
            </w:r>
          </w:p>
        </w:tc>
        <w:tc>
          <w:tcPr>
            <w:tcW w:w="7938" w:type="dxa"/>
          </w:tcPr>
          <w:p w14:paraId="3ADBB52D" w14:textId="57C24E26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  <w:lang w:val="sl-SI"/>
              </w:rPr>
            </w:pP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Natančno opredelite vsebino študijske ture po dnevih (vodilne destinacije, vodilni turistični produk</w:t>
            </w:r>
            <w:r w:rsidR="00347F3F">
              <w:rPr>
                <w:rFonts w:ascii="Verdana" w:eastAsia="Verdana" w:hAnsi="Verdana" w:cs="Verdana"/>
                <w:sz w:val="20"/>
                <w:szCs w:val="20"/>
                <w:lang w:val="sl-SI"/>
              </w:rPr>
              <w:t>t</w:t>
            </w: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i, aktivnosti, 5* doživetja</w:t>
            </w:r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, aktivna doživetja</w:t>
            </w: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 …)</w:t>
            </w:r>
          </w:p>
        </w:tc>
      </w:tr>
      <w:tr w:rsidR="00B849A2" w:rsidRPr="00CA27A2" w14:paraId="69DE48F2" w14:textId="77777777" w:rsidTr="00A73116">
        <w:tc>
          <w:tcPr>
            <w:tcW w:w="1276" w:type="dxa"/>
          </w:tcPr>
          <w:p w14:paraId="50BECE48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CA27A2">
              <w:rPr>
                <w:rFonts w:ascii="Verdana" w:hAnsi="Verdana"/>
                <w:b/>
                <w:sz w:val="20"/>
                <w:szCs w:val="20"/>
              </w:rPr>
              <w:t>Dan 1</w:t>
            </w:r>
          </w:p>
        </w:tc>
        <w:tc>
          <w:tcPr>
            <w:tcW w:w="7938" w:type="dxa"/>
          </w:tcPr>
          <w:p w14:paraId="42FC7340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B849A2" w:rsidRPr="00CA27A2" w14:paraId="385DC9AC" w14:textId="77777777" w:rsidTr="00A73116">
        <w:tc>
          <w:tcPr>
            <w:tcW w:w="1276" w:type="dxa"/>
          </w:tcPr>
          <w:p w14:paraId="0FA15EEF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CA27A2">
              <w:rPr>
                <w:rFonts w:ascii="Verdana" w:hAnsi="Verdana"/>
                <w:b/>
                <w:sz w:val="20"/>
                <w:szCs w:val="20"/>
              </w:rPr>
              <w:t>Dan 2</w:t>
            </w:r>
          </w:p>
        </w:tc>
        <w:tc>
          <w:tcPr>
            <w:tcW w:w="7938" w:type="dxa"/>
          </w:tcPr>
          <w:p w14:paraId="3CC3A355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B849A2" w:rsidRPr="00CA27A2" w14:paraId="3549153F" w14:textId="77777777" w:rsidTr="00A73116">
        <w:tc>
          <w:tcPr>
            <w:tcW w:w="1276" w:type="dxa"/>
          </w:tcPr>
          <w:p w14:paraId="010EA481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CA27A2">
              <w:rPr>
                <w:rFonts w:ascii="Verdana" w:hAnsi="Verdana"/>
                <w:b/>
                <w:sz w:val="20"/>
                <w:szCs w:val="20"/>
              </w:rPr>
              <w:t>Dan 3</w:t>
            </w:r>
          </w:p>
        </w:tc>
        <w:tc>
          <w:tcPr>
            <w:tcW w:w="7938" w:type="dxa"/>
          </w:tcPr>
          <w:p w14:paraId="29C99440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B849A2" w:rsidRPr="00CA27A2" w14:paraId="0D91950E" w14:textId="77777777" w:rsidTr="00A73116">
        <w:tc>
          <w:tcPr>
            <w:tcW w:w="1276" w:type="dxa"/>
          </w:tcPr>
          <w:p w14:paraId="4FC0E77E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CA27A2">
              <w:rPr>
                <w:rFonts w:ascii="Verdana" w:hAnsi="Verdana"/>
                <w:b/>
                <w:sz w:val="20"/>
                <w:szCs w:val="20"/>
              </w:rPr>
              <w:t xml:space="preserve">... </w:t>
            </w:r>
          </w:p>
        </w:tc>
        <w:tc>
          <w:tcPr>
            <w:tcW w:w="7938" w:type="dxa"/>
          </w:tcPr>
          <w:p w14:paraId="367DA78D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</w:tbl>
    <w:p w14:paraId="251002D8" w14:textId="77777777" w:rsidR="00B849A2" w:rsidRPr="00CA27A2" w:rsidRDefault="00B849A2" w:rsidP="00B849A2">
      <w:pPr>
        <w:spacing w:line="276" w:lineRule="auto"/>
        <w:rPr>
          <w:rFonts w:ascii="Verdana" w:hAnsi="Verdana"/>
        </w:rPr>
      </w:pPr>
    </w:p>
    <w:p w14:paraId="1646DBE3" w14:textId="77777777" w:rsidR="00B849A2" w:rsidRPr="00CA27A2" w:rsidRDefault="00B849A2" w:rsidP="00B849A2">
      <w:pPr>
        <w:spacing w:line="276" w:lineRule="auto"/>
        <w:rPr>
          <w:rFonts w:ascii="Verdana" w:hAnsi="Verdana"/>
        </w:rPr>
      </w:pPr>
    </w:p>
    <w:p w14:paraId="376E5913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Izjavljamo, da:</w:t>
      </w:r>
    </w:p>
    <w:p w14:paraId="1F5BFDEE" w14:textId="77777777" w:rsidR="00B849A2" w:rsidRPr="00CA27A2" w:rsidRDefault="00B849A2" w:rsidP="00B849A2">
      <w:pPr>
        <w:pStyle w:val="Odstavekseznama"/>
        <w:numPr>
          <w:ilvl w:val="0"/>
          <w:numId w:val="2"/>
        </w:numPr>
        <w:spacing w:line="276" w:lineRule="auto"/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e v celoti strinjamo in sprejemamo pogoje in ostale zahteve naročnika, navedene v tej dokumentaciji v zvezi s prijavo, brez kakršnihkoli omejitev,</w:t>
      </w:r>
    </w:p>
    <w:p w14:paraId="272946A4" w14:textId="77777777" w:rsidR="00B849A2" w:rsidRPr="00CA27A2" w:rsidRDefault="00B849A2" w:rsidP="00B849A2">
      <w:pPr>
        <w:pStyle w:val="Odstavekseznama"/>
        <w:numPr>
          <w:ilvl w:val="0"/>
          <w:numId w:val="2"/>
        </w:numPr>
        <w:spacing w:line="276" w:lineRule="auto"/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mo ob izdelavi ponudbe pregledali celotno dokumentacijo v zvezi s prijavo,</w:t>
      </w:r>
    </w:p>
    <w:p w14:paraId="7587B760" w14:textId="77777777" w:rsidR="00B849A2" w:rsidRPr="00CA27A2" w:rsidRDefault="00B849A2" w:rsidP="00B849A2">
      <w:pPr>
        <w:pStyle w:val="Odstavekseznama"/>
        <w:numPr>
          <w:ilvl w:val="0"/>
          <w:numId w:val="2"/>
        </w:numPr>
        <w:spacing w:line="276" w:lineRule="auto"/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mo podali resnične oz. verodostojne informacije.</w:t>
      </w:r>
    </w:p>
    <w:p w14:paraId="7292C7BF" w14:textId="77777777" w:rsidR="00B849A2" w:rsidRDefault="00B849A2" w:rsidP="00B849A2">
      <w:pPr>
        <w:spacing w:line="276" w:lineRule="auto"/>
        <w:rPr>
          <w:rFonts w:ascii="Verdana" w:hAnsi="Verdana"/>
          <w:color w:val="8496B0" w:themeColor="text2" w:themeTint="99"/>
        </w:rPr>
      </w:pPr>
    </w:p>
    <w:p w14:paraId="0405DD8E" w14:textId="6E53EB88" w:rsidR="00B849A2" w:rsidRDefault="00B849A2" w:rsidP="00B849A2">
      <w:pPr>
        <w:spacing w:line="276" w:lineRule="auto"/>
        <w:rPr>
          <w:rFonts w:ascii="Verdana" w:hAnsi="Verdana"/>
          <w:color w:val="8496B0" w:themeColor="text2" w:themeTint="99"/>
        </w:rPr>
      </w:pPr>
    </w:p>
    <w:p w14:paraId="247FBEE3" w14:textId="77777777" w:rsidR="003A3513" w:rsidRPr="00CA27A2" w:rsidRDefault="003A3513" w:rsidP="00B849A2">
      <w:pPr>
        <w:spacing w:line="276" w:lineRule="auto"/>
        <w:rPr>
          <w:rFonts w:ascii="Verdana" w:hAnsi="Verdana"/>
          <w:color w:val="8496B0" w:themeColor="text2" w:themeTint="99"/>
        </w:rPr>
      </w:pPr>
    </w:p>
    <w:p w14:paraId="70114B1A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Kraj in datum:____________________________________</w:t>
      </w:r>
    </w:p>
    <w:p w14:paraId="627B1F53" w14:textId="77777777" w:rsidR="00B849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286DAF29" w14:textId="543CE3E3" w:rsidR="00B849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3EFF56BA" w14:textId="77777777" w:rsidR="00347F3F" w:rsidRDefault="00347F3F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27666FE0" w14:textId="77777777" w:rsidR="003A3513" w:rsidRPr="00CA27A2" w:rsidRDefault="003A3513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12E582FA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Podpis in žig prijavitelja:____________________________</w:t>
      </w:r>
    </w:p>
    <w:p w14:paraId="09DE6473" w14:textId="77777777" w:rsidR="00B849A2" w:rsidRPr="00CA27A2" w:rsidRDefault="00B849A2" w:rsidP="00B849A2">
      <w:pPr>
        <w:spacing w:line="276" w:lineRule="auto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br w:type="page"/>
      </w:r>
    </w:p>
    <w:p w14:paraId="4F87FD31" w14:textId="1A160263" w:rsidR="00B849A2" w:rsidRPr="00CA27A2" w:rsidRDefault="00B849A2" w:rsidP="00B849A2">
      <w:pPr>
        <w:spacing w:line="276" w:lineRule="auto"/>
        <w:jc w:val="center"/>
        <w:rPr>
          <w:rFonts w:ascii="Verdana" w:eastAsia="Verdana" w:hAnsi="Verdana" w:cs="Verdana"/>
          <w:b/>
          <w:bCs/>
        </w:rPr>
      </w:pPr>
      <w:r w:rsidRPr="00CA27A2">
        <w:rPr>
          <w:rFonts w:ascii="Verdana" w:eastAsia="Verdana" w:hAnsi="Verdana" w:cs="Verdana"/>
          <w:b/>
          <w:bCs/>
        </w:rPr>
        <w:lastRenderedPageBreak/>
        <w:t xml:space="preserve">Prijavni obrazec </w:t>
      </w:r>
      <w:r w:rsidR="001562DB">
        <w:rPr>
          <w:rFonts w:ascii="Verdana" w:eastAsia="Verdana" w:hAnsi="Verdana" w:cs="Verdana"/>
          <w:b/>
          <w:bCs/>
        </w:rPr>
        <w:t>2</w:t>
      </w:r>
    </w:p>
    <w:p w14:paraId="2F091B51" w14:textId="77777777" w:rsidR="00B849A2" w:rsidRPr="00CA27A2" w:rsidRDefault="00B849A2" w:rsidP="00B849A2">
      <w:pPr>
        <w:spacing w:after="240" w:line="276" w:lineRule="auto"/>
        <w:jc w:val="center"/>
        <w:rPr>
          <w:rFonts w:ascii="Verdana" w:eastAsia="Verdana" w:hAnsi="Verdana" w:cs="Verdana"/>
          <w:b/>
          <w:bCs/>
          <w:sz w:val="20"/>
          <w:szCs w:val="20"/>
        </w:rPr>
      </w:pPr>
    </w:p>
    <w:p w14:paraId="0B69B617" w14:textId="6534C73C" w:rsidR="00B849A2" w:rsidRPr="00CA27A2" w:rsidRDefault="00B849A2" w:rsidP="00B849A2">
      <w:pPr>
        <w:spacing w:after="240" w:line="276" w:lineRule="auto"/>
        <w:jc w:val="center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>ZA IZBOR IZVAJALCA ZA IZVEDBO WORKSHOPA/</w:t>
      </w:r>
      <w:r w:rsidR="00715CC5">
        <w:rPr>
          <w:rFonts w:ascii="Verdana" w:eastAsia="Verdana" w:hAnsi="Verdana" w:cs="Verdana"/>
          <w:b/>
          <w:bCs/>
          <w:sz w:val="20"/>
          <w:szCs w:val="20"/>
        </w:rPr>
        <w:t>ROADSHOWA/</w:t>
      </w:r>
      <w:r w:rsidRPr="00CA27A2">
        <w:rPr>
          <w:rFonts w:ascii="Verdana" w:eastAsia="Verdana" w:hAnsi="Verdana" w:cs="Verdana"/>
          <w:b/>
          <w:bCs/>
          <w:sz w:val="20"/>
          <w:szCs w:val="20"/>
        </w:rPr>
        <w:t>PREZENTACIJE</w:t>
      </w:r>
      <w:r w:rsidRPr="00D409B6">
        <w:rPr>
          <w:rFonts w:ascii="Verdana" w:eastAsia="Verdana" w:hAnsi="Verdana" w:cs="Verdana"/>
          <w:b/>
          <w:bCs/>
          <w:sz w:val="20"/>
          <w:szCs w:val="20"/>
        </w:rPr>
        <w:t xml:space="preserve"> </w:t>
      </w:r>
      <w:r w:rsidR="003A3513">
        <w:rPr>
          <w:rFonts w:ascii="Verdana" w:eastAsia="Verdana" w:hAnsi="Verdana" w:cs="Verdana"/>
          <w:b/>
          <w:bCs/>
          <w:sz w:val="20"/>
          <w:szCs w:val="20"/>
        </w:rPr>
        <w:t xml:space="preserve">OZ. B2B DOGODKA </w:t>
      </w:r>
      <w:r w:rsidRPr="00D409B6">
        <w:rPr>
          <w:rFonts w:ascii="Verdana" w:eastAsia="Verdana" w:hAnsi="Verdana" w:cs="Verdana"/>
          <w:b/>
          <w:bCs/>
          <w:sz w:val="20"/>
          <w:szCs w:val="20"/>
        </w:rPr>
        <w:t>V ŽIVO</w:t>
      </w:r>
      <w:r w:rsidR="00715CC5">
        <w:rPr>
          <w:rFonts w:ascii="Verdana" w:eastAsia="Verdana" w:hAnsi="Verdana" w:cs="Verdana"/>
          <w:b/>
          <w:bCs/>
          <w:sz w:val="20"/>
          <w:szCs w:val="20"/>
        </w:rPr>
        <w:t xml:space="preserve"> ZA TUJE  TO/TA </w:t>
      </w:r>
      <w:r w:rsidRPr="00CA27A2">
        <w:rPr>
          <w:rFonts w:ascii="Verdana" w:eastAsia="Verdana" w:hAnsi="Verdana" w:cs="Verdana"/>
          <w:b/>
          <w:bCs/>
          <w:sz w:val="20"/>
          <w:szCs w:val="20"/>
        </w:rPr>
        <w:t>NA TUJIH TRGIH</w:t>
      </w:r>
    </w:p>
    <w:p w14:paraId="717B44A7" w14:textId="77777777" w:rsidR="00B849A2" w:rsidRPr="00CA27A2" w:rsidRDefault="00B849A2" w:rsidP="00B849A2">
      <w:pPr>
        <w:spacing w:after="200" w:line="276" w:lineRule="auto"/>
        <w:jc w:val="center"/>
        <w:rPr>
          <w:rFonts w:ascii="Verdana" w:eastAsia="Verdana,Arial" w:hAnsi="Verdana" w:cs="Verdana,Arial"/>
          <w:b/>
          <w:bCs/>
          <w:sz w:val="16"/>
          <w:szCs w:val="16"/>
          <w:u w:val="single"/>
        </w:rPr>
      </w:pP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 xml:space="preserve">OBRAZEC MORAJO PRIJAVITELJI IZPOLNITI V ELEKTRONSKI OBLIKI </w:t>
      </w: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br/>
        <w:t xml:space="preserve">VSAJ 10 DELOVNIH DNI PRED IZVEDBO </w:t>
      </w:r>
      <w:r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>TRŽENJSKE</w:t>
      </w: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 xml:space="preserve"> AKTIVNOSTI</w:t>
      </w: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br/>
      </w:r>
      <w:r w:rsidRPr="00CA27A2">
        <w:rPr>
          <w:rFonts w:ascii="Verdana" w:eastAsia="Verdana,Arial" w:hAnsi="Verdana" w:cs="Verdana,Arial"/>
          <w:bCs/>
          <w:sz w:val="16"/>
          <w:szCs w:val="16"/>
        </w:rPr>
        <w:t>(za vsako trženjsko aktivnost je potrebno oddati ločen obrazec)</w:t>
      </w:r>
    </w:p>
    <w:p w14:paraId="2105B2A1" w14:textId="77777777" w:rsidR="00B849A2" w:rsidRPr="00CA27A2" w:rsidRDefault="00B849A2" w:rsidP="00B849A2">
      <w:pPr>
        <w:spacing w:after="200" w:line="276" w:lineRule="auto"/>
        <w:rPr>
          <w:rFonts w:ascii="Verdana" w:hAnsi="Verdana" w:cs="Arial"/>
          <w:b/>
          <w:bCs/>
          <w:sz w:val="16"/>
          <w:szCs w:val="16"/>
          <w:u w:val="single"/>
        </w:rPr>
      </w:pPr>
    </w:p>
    <w:p w14:paraId="72A29CFB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>Vpisati tuji trg oz. državo,</w:t>
      </w:r>
      <w:r w:rsidRPr="00CA27A2">
        <w:rPr>
          <w:rFonts w:ascii="Verdana" w:eastAsia="Verdana" w:hAnsi="Verdana" w:cs="Verdana"/>
        </w:rPr>
        <w:t xml:space="preserve"> </w:t>
      </w:r>
      <w:r w:rsidRPr="00CA27A2">
        <w:rPr>
          <w:rFonts w:ascii="Verdana" w:eastAsia="Verdana" w:hAnsi="Verdana" w:cs="Verdana"/>
          <w:b/>
          <w:bCs/>
          <w:sz w:val="20"/>
          <w:szCs w:val="20"/>
        </w:rPr>
        <w:t>kjer bo izvedena trženjska aktivnost</w:t>
      </w: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 xml:space="preserve">: </w:t>
      </w:r>
    </w:p>
    <w:p w14:paraId="636D48DC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72910D8A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>Datum izvedbe trženjske aktivnosti:</w:t>
      </w:r>
    </w:p>
    <w:p w14:paraId="41C15D5F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3227D144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C93E9AE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Naziv prijavitelja:</w:t>
      </w:r>
    </w:p>
    <w:p w14:paraId="11789919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Naslov:</w:t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</w:p>
    <w:p w14:paraId="5A96023D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Davčna št.:</w:t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</w:p>
    <w:p w14:paraId="47E0B3CE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pletna stran:</w:t>
      </w:r>
    </w:p>
    <w:p w14:paraId="125EB0EB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Kontaktna oseba, e-mail, telefonska številka:</w:t>
      </w:r>
    </w:p>
    <w:p w14:paraId="55B5DAFF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C9F483F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tbl>
      <w:tblPr>
        <w:tblStyle w:val="Tabelamrea"/>
        <w:tblW w:w="5144" w:type="pct"/>
        <w:tblInd w:w="-95" w:type="dxa"/>
        <w:tblLook w:val="01E0" w:firstRow="1" w:lastRow="1" w:firstColumn="1" w:lastColumn="1" w:noHBand="0" w:noVBand="0"/>
      </w:tblPr>
      <w:tblGrid>
        <w:gridCol w:w="5598"/>
        <w:gridCol w:w="2071"/>
        <w:gridCol w:w="1600"/>
      </w:tblGrid>
      <w:tr w:rsidR="00B849A2" w:rsidRPr="00CA27A2" w14:paraId="4403720E" w14:textId="77777777" w:rsidTr="00A73116">
        <w:tc>
          <w:tcPr>
            <w:tcW w:w="3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36A09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 w:cs="Arial"/>
                <w:b/>
                <w:sz w:val="18"/>
                <w:szCs w:val="18"/>
                <w:lang w:val="sl-SI"/>
              </w:rPr>
            </w:pPr>
          </w:p>
          <w:p w14:paraId="2927AA3F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</w:pPr>
            <w:r w:rsidRPr="003A3513"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  <w:t xml:space="preserve">Merila </w:t>
            </w:r>
          </w:p>
        </w:tc>
        <w:tc>
          <w:tcPr>
            <w:tcW w:w="1117" w:type="pct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hideMark/>
          </w:tcPr>
          <w:p w14:paraId="71BAF798" w14:textId="77777777" w:rsidR="00B849A2" w:rsidRPr="003A3513" w:rsidRDefault="00B849A2" w:rsidP="00A73116">
            <w:pPr>
              <w:spacing w:line="276" w:lineRule="auto"/>
              <w:jc w:val="center"/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</w:pPr>
            <w:r w:rsidRPr="003A3513"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  <w:t>Število oz. višina sredstev</w:t>
            </w:r>
          </w:p>
          <w:p w14:paraId="2CB971B7" w14:textId="77777777" w:rsidR="00B849A2" w:rsidRPr="003A3513" w:rsidRDefault="00B849A2" w:rsidP="00A73116">
            <w:pPr>
              <w:spacing w:line="276" w:lineRule="auto"/>
              <w:jc w:val="center"/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</w:pPr>
            <w:r w:rsidRPr="003A3513"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  <w:t>(v EUR z DDV)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614C37BF" w14:textId="77777777" w:rsidR="00B849A2" w:rsidRPr="003A3513" w:rsidRDefault="00B849A2" w:rsidP="00A73116">
            <w:pPr>
              <w:spacing w:line="276" w:lineRule="auto"/>
              <w:jc w:val="center"/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</w:pPr>
            <w:r w:rsidRPr="003A3513"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  <w:t>Točke – izpolni STO</w:t>
            </w:r>
          </w:p>
        </w:tc>
      </w:tr>
      <w:tr w:rsidR="00B849A2" w:rsidRPr="00CA27A2" w14:paraId="5EF12259" w14:textId="77777777" w:rsidTr="00A73116">
        <w:tc>
          <w:tcPr>
            <w:tcW w:w="3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533B4A7E" w14:textId="43A57C8E" w:rsidR="00B849A2" w:rsidRPr="003A3513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  <w:lang w:val="sl-SI"/>
              </w:rPr>
            </w:pP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a) Predviden obseg vloženih sredstev v </w:t>
            </w:r>
            <w:r w:rsidRPr="00347F3F">
              <w:rPr>
                <w:rFonts w:ascii="Verdana" w:eastAsia="Verdana" w:hAnsi="Verdana" w:cs="Verdana"/>
                <w:sz w:val="20"/>
                <w:szCs w:val="20"/>
                <w:lang w:val="en-GB"/>
              </w:rPr>
              <w:t>workshop/</w:t>
            </w:r>
            <w:r w:rsidR="003A3513" w:rsidRPr="00347F3F">
              <w:rPr>
                <w:rFonts w:ascii="Verdana" w:eastAsia="Verdana" w:hAnsi="Verdana" w:cs="Verdana"/>
                <w:sz w:val="20"/>
                <w:szCs w:val="20"/>
                <w:lang w:val="en-GB"/>
              </w:rPr>
              <w:t>roadshow</w:t>
            </w:r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/prezentacijo oz. B2B dogodek v živo</w:t>
            </w: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 </w:t>
            </w:r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za tuje </w:t>
            </w: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TO</w:t>
            </w:r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/</w:t>
            </w: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TA s strani prijavitelja (celotni stroški trženjske aktivnosti)</w:t>
            </w:r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.</w:t>
            </w:r>
          </w:p>
        </w:tc>
        <w:tc>
          <w:tcPr>
            <w:tcW w:w="1117" w:type="pct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24A5A196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  <w:tc>
          <w:tcPr>
            <w:tcW w:w="863" w:type="pct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134BADB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</w:tr>
      <w:tr w:rsidR="00B849A2" w:rsidRPr="00CA27A2" w14:paraId="6D844A3B" w14:textId="77777777" w:rsidTr="00A73116">
        <w:tc>
          <w:tcPr>
            <w:tcW w:w="3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63BF926A" w14:textId="6D710552" w:rsidR="00B849A2" w:rsidRPr="003A3513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b) Predvideno število </w:t>
            </w:r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vseh tujih udeležencev na workshopu/roadshowu/prezentaciji oz. B2B dogodku v živo na trgu oz. državi, ki jo prijavitelj prijavlja (izključno za B2B javnost).</w:t>
            </w:r>
          </w:p>
          <w:p w14:paraId="4760C8E5" w14:textId="77777777" w:rsidR="00B849A2" w:rsidRPr="003A3513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</w:p>
        </w:tc>
        <w:tc>
          <w:tcPr>
            <w:tcW w:w="1117" w:type="pct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6707D19B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  <w:tc>
          <w:tcPr>
            <w:tcW w:w="863" w:type="pct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2010E09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</w:tr>
      <w:tr w:rsidR="00B849A2" w:rsidRPr="00CA27A2" w14:paraId="74D66FB9" w14:textId="77777777" w:rsidTr="00A73116">
        <w:tc>
          <w:tcPr>
            <w:tcW w:w="3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4AE8F393" w14:textId="77777777" w:rsidR="00B849A2" w:rsidRDefault="00B849A2" w:rsidP="003A3513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c) Čas trajanja workshopa/</w:t>
            </w:r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roadshowa/prezentacije oz. B2B dogodka v živo.</w:t>
            </w:r>
          </w:p>
          <w:p w14:paraId="260F3E3A" w14:textId="77777777" w:rsidR="003A3513" w:rsidRDefault="003A3513" w:rsidP="003A3513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</w:p>
          <w:p w14:paraId="0AAFD44C" w14:textId="209598AF" w:rsidR="003A3513" w:rsidRPr="003A3513" w:rsidRDefault="003A3513" w:rsidP="003A3513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</w:p>
        </w:tc>
        <w:tc>
          <w:tcPr>
            <w:tcW w:w="1117" w:type="pct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16701C10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  <w:tc>
          <w:tcPr>
            <w:tcW w:w="863" w:type="pct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5F14AFB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</w:tr>
      <w:tr w:rsidR="00B849A2" w:rsidRPr="00CA27A2" w14:paraId="3B89B94B" w14:textId="77777777" w:rsidTr="00A73116">
        <w:trPr>
          <w:trHeight w:val="556"/>
        </w:trPr>
        <w:tc>
          <w:tcPr>
            <w:tcW w:w="3020" w:type="pct"/>
            <w:tcBorders>
              <w:top w:val="single" w:sz="4" w:space="0" w:color="auto"/>
              <w:left w:val="single" w:sz="4" w:space="0" w:color="auto"/>
              <w:right w:val="single" w:sz="24" w:space="0" w:color="auto"/>
            </w:tcBorders>
          </w:tcPr>
          <w:p w14:paraId="3FA62AFA" w14:textId="77777777" w:rsidR="00B849A2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Skupaj (izpolni STO)</w:t>
            </w:r>
          </w:p>
          <w:p w14:paraId="71028C59" w14:textId="77777777" w:rsidR="003A3513" w:rsidRDefault="003A3513" w:rsidP="00A73116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</w:p>
          <w:p w14:paraId="618905AA" w14:textId="64CB943B" w:rsidR="003A3513" w:rsidRPr="003A3513" w:rsidRDefault="003A3513" w:rsidP="00A73116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</w:p>
        </w:tc>
        <w:tc>
          <w:tcPr>
            <w:tcW w:w="1117" w:type="pct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</w:tcPr>
          <w:p w14:paraId="60AB3587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 w:cs="Arial"/>
                <w:sz w:val="22"/>
                <w:szCs w:val="22"/>
                <w:lang w:val="sl-SI"/>
              </w:rPr>
            </w:pPr>
          </w:p>
        </w:tc>
        <w:tc>
          <w:tcPr>
            <w:tcW w:w="863" w:type="pct"/>
            <w:tcBorders>
              <w:top w:val="single" w:sz="4" w:space="0" w:color="auto"/>
              <w:left w:val="single" w:sz="24" w:space="0" w:color="auto"/>
              <w:right w:val="single" w:sz="4" w:space="0" w:color="auto"/>
            </w:tcBorders>
            <w:shd w:val="clear" w:color="auto" w:fill="E0E0E0"/>
          </w:tcPr>
          <w:p w14:paraId="23317607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 w:cs="Arial"/>
                <w:sz w:val="22"/>
                <w:szCs w:val="22"/>
                <w:lang w:val="sl-SI"/>
              </w:rPr>
            </w:pPr>
          </w:p>
        </w:tc>
      </w:tr>
    </w:tbl>
    <w:p w14:paraId="2D96486A" w14:textId="77777777" w:rsidR="00B849A2" w:rsidRPr="00CA27A2" w:rsidRDefault="00B849A2" w:rsidP="00B849A2">
      <w:pPr>
        <w:spacing w:line="276" w:lineRule="auto"/>
        <w:rPr>
          <w:rFonts w:ascii="Verdana" w:hAnsi="Verdana"/>
          <w:sz w:val="20"/>
          <w:szCs w:val="20"/>
        </w:rPr>
      </w:pPr>
      <w:r w:rsidRPr="00CA27A2">
        <w:rPr>
          <w:rFonts w:ascii="Verdana" w:hAnsi="Verdana"/>
          <w:sz w:val="20"/>
          <w:szCs w:val="20"/>
        </w:rPr>
        <w:br w:type="page"/>
      </w:r>
    </w:p>
    <w:p w14:paraId="7964DFFF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lastRenderedPageBreak/>
        <w:t>V nadaljevanju natančno vsebinsko opišite trženjsko aktivnost – ime oz. naziv dogodka, vsebina in trajanje predstavitve, država in mesto, kjer bo predstavitev potekala, predvideno število novo pridobljenih kontaktov ipd.</w:t>
      </w:r>
    </w:p>
    <w:p w14:paraId="2DF24382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42148E18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 xml:space="preserve">VSEBINSKI OPIS TRŽENJSKE AKTIVNOSTI: </w:t>
      </w:r>
    </w:p>
    <w:p w14:paraId="299C0D94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2C1BEF4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DC78ED3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BBF1BFB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5DA1322A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0C0E6820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1FBD5890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DFB43FC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B6BF2CF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74EEE5B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>CILJNA SKUPINA NA PREDSTAVITVI – informacija o tujih udeležencih oziroma struktura udeležencev, profil turističnih podjetij ipd.:</w:t>
      </w:r>
    </w:p>
    <w:p w14:paraId="1A1AD5FA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128FA526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BBF67AA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8F8BBD3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94A6A0A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6D2DA0D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0203E517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A7857F4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5D3191D" w14:textId="77777777" w:rsidR="00B849A2" w:rsidRPr="00CA27A2" w:rsidRDefault="00B849A2" w:rsidP="00B849A2">
      <w:pPr>
        <w:pStyle w:val="Naslov2"/>
        <w:spacing w:line="276" w:lineRule="auto"/>
        <w:rPr>
          <w:rStyle w:val="Poudarek"/>
          <w:rFonts w:ascii="Verdana" w:eastAsia="Verdana" w:hAnsi="Verdana" w:cs="Verdana"/>
          <w:b w:val="0"/>
          <w:bCs w:val="0"/>
          <w:i/>
          <w:iCs/>
          <w:sz w:val="20"/>
          <w:szCs w:val="20"/>
        </w:rPr>
      </w:pPr>
      <w:r w:rsidRPr="00CA27A2">
        <w:rPr>
          <w:rFonts w:ascii="Verdana" w:eastAsia="Verdana,Times New Roman" w:hAnsi="Verdana" w:cs="Verdana,Times New Roman"/>
          <w:i w:val="0"/>
          <w:iCs w:val="0"/>
          <w:sz w:val="20"/>
          <w:szCs w:val="20"/>
        </w:rPr>
        <w:t xml:space="preserve">TERMINSKI NAČRT IZVEDBE </w:t>
      </w:r>
      <w:r w:rsidRPr="00CA27A2">
        <w:rPr>
          <w:rFonts w:ascii="Verdana" w:eastAsia="Verdana" w:hAnsi="Verdana" w:cs="Verdana"/>
          <w:i w:val="0"/>
          <w:iCs w:val="0"/>
          <w:sz w:val="20"/>
          <w:szCs w:val="20"/>
        </w:rPr>
        <w:t>TRŽENJSKE AKTIVNOSTI</w:t>
      </w:r>
      <w:r w:rsidRPr="00CA27A2">
        <w:rPr>
          <w:rFonts w:ascii="Verdana" w:eastAsia="Verdana,Times New Roman" w:hAnsi="Verdana" w:cs="Verdana,Times New Roman"/>
          <w:b w:val="0"/>
          <w:bCs w:val="0"/>
          <w:i w:val="0"/>
          <w:iCs w:val="0"/>
          <w:sz w:val="20"/>
          <w:szCs w:val="20"/>
        </w:rPr>
        <w:t xml:space="preserve">: </w:t>
      </w:r>
      <w:r w:rsidRPr="00CA27A2">
        <w:rPr>
          <w:rStyle w:val="Poudarek"/>
          <w:rFonts w:ascii="Verdana" w:eastAsia="Verdana" w:hAnsi="Verdana" w:cs="Verdana"/>
          <w:b w:val="0"/>
          <w:bCs w:val="0"/>
          <w:sz w:val="20"/>
          <w:szCs w:val="20"/>
        </w:rPr>
        <w:t>V tabeli predstavite ključne aktivnosti izvajanja trženjske aktivnosti, kraj predstavitve, začetek in zaključek aktivnosti ter predvideno število tujih udeležencev:</w:t>
      </w:r>
    </w:p>
    <w:tbl>
      <w:tblPr>
        <w:tblW w:w="5000" w:type="pct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2"/>
        <w:gridCol w:w="1820"/>
        <w:gridCol w:w="1141"/>
        <w:gridCol w:w="1141"/>
        <w:gridCol w:w="1766"/>
      </w:tblGrid>
      <w:tr w:rsidR="00B849A2" w:rsidRPr="00CA27A2" w14:paraId="78A86600" w14:textId="77777777" w:rsidTr="00A73116"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77467A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 xml:space="preserve">Navedite aktivnost pospeševanja prodaje 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D7811A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Kraj predstavitve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80808F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 xml:space="preserve">Začetek aktivnosti </w:t>
            </w:r>
            <w:r w:rsidRPr="00CA27A2">
              <w:rPr>
                <w:rFonts w:ascii="Verdana" w:eastAsia="Verdana" w:hAnsi="Verdana" w:cs="Verdana"/>
                <w:sz w:val="18"/>
                <w:szCs w:val="18"/>
              </w:rPr>
              <w:t>(datum)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D0DE0B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 xml:space="preserve">Zaključek aktivnosti </w:t>
            </w:r>
            <w:r w:rsidRPr="00CA27A2">
              <w:rPr>
                <w:rFonts w:ascii="Verdana" w:eastAsia="Verdana" w:hAnsi="Verdana" w:cs="Verdana"/>
                <w:sz w:val="18"/>
                <w:szCs w:val="18"/>
              </w:rPr>
              <w:t>(datum)</w:t>
            </w:r>
          </w:p>
        </w:tc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E31BA5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Predvideno število udeležencev</w:t>
            </w:r>
          </w:p>
        </w:tc>
      </w:tr>
      <w:tr w:rsidR="00B849A2" w:rsidRPr="00CA27A2" w14:paraId="2CD89BFE" w14:textId="77777777" w:rsidTr="00A73116">
        <w:trPr>
          <w:trHeight w:val="383"/>
        </w:trPr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DFEC4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38D48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FC22C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8E29B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A3F3B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B849A2" w:rsidRPr="00CA27A2" w14:paraId="5B29B2FD" w14:textId="77777777" w:rsidTr="00A73116">
        <w:trPr>
          <w:trHeight w:val="383"/>
        </w:trPr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525C9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74093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515DA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2CDA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98D2D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B849A2" w:rsidRPr="00CA27A2" w14:paraId="3924F7B0" w14:textId="77777777" w:rsidTr="00A73116">
        <w:trPr>
          <w:trHeight w:val="383"/>
        </w:trPr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4843A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189A0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98FD3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F5D2E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68B25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5A3EEE55" w14:textId="77777777" w:rsidR="00B849A2" w:rsidRPr="00CA27A2" w:rsidRDefault="00B849A2" w:rsidP="00B849A2">
      <w:pPr>
        <w:spacing w:line="276" w:lineRule="auto"/>
        <w:rPr>
          <w:rFonts w:ascii="Verdana" w:hAnsi="Verdana"/>
        </w:rPr>
      </w:pPr>
    </w:p>
    <w:p w14:paraId="3B4A1316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Izjavljamo, da:</w:t>
      </w:r>
    </w:p>
    <w:p w14:paraId="23CB1586" w14:textId="77777777" w:rsidR="00B849A2" w:rsidRPr="00CA27A2" w:rsidRDefault="00B849A2" w:rsidP="00B849A2">
      <w:pPr>
        <w:pStyle w:val="Odstavekseznama"/>
        <w:numPr>
          <w:ilvl w:val="0"/>
          <w:numId w:val="2"/>
        </w:numPr>
        <w:spacing w:line="276" w:lineRule="auto"/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e v celoti strinjamo in sprejemamo pogoje in ostale zahteve naročnika, navedene v tej dokumentaciji v zvezi s prijavo, brez kakršnihkoli omejitev,</w:t>
      </w:r>
    </w:p>
    <w:p w14:paraId="41058A0D" w14:textId="77777777" w:rsidR="00B849A2" w:rsidRPr="00CA27A2" w:rsidRDefault="00B849A2" w:rsidP="00B849A2">
      <w:pPr>
        <w:pStyle w:val="Odstavekseznama"/>
        <w:numPr>
          <w:ilvl w:val="0"/>
          <w:numId w:val="2"/>
        </w:numPr>
        <w:spacing w:line="276" w:lineRule="auto"/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mo ob izdelavi ponudbe pregledali celotno dokumentacijo v zvezi s prijavo,</w:t>
      </w:r>
    </w:p>
    <w:p w14:paraId="0C8DDC6F" w14:textId="77777777" w:rsidR="00B849A2" w:rsidRPr="00CA27A2" w:rsidRDefault="00B849A2" w:rsidP="00B849A2">
      <w:pPr>
        <w:pStyle w:val="Odstavekseznama"/>
        <w:numPr>
          <w:ilvl w:val="0"/>
          <w:numId w:val="2"/>
        </w:numPr>
        <w:spacing w:line="276" w:lineRule="auto"/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mo podali resnične oz. verodostojne informacije.</w:t>
      </w:r>
    </w:p>
    <w:p w14:paraId="09451266" w14:textId="634B60FB" w:rsidR="00B849A2" w:rsidRDefault="00B849A2" w:rsidP="00B849A2">
      <w:pPr>
        <w:spacing w:line="276" w:lineRule="auto"/>
        <w:rPr>
          <w:rFonts w:ascii="Verdana" w:hAnsi="Verdana"/>
        </w:rPr>
      </w:pPr>
    </w:p>
    <w:p w14:paraId="5DD4754B" w14:textId="77777777" w:rsidR="003A3513" w:rsidRPr="00CA27A2" w:rsidRDefault="003A3513" w:rsidP="00B849A2">
      <w:pPr>
        <w:spacing w:line="276" w:lineRule="auto"/>
        <w:rPr>
          <w:rFonts w:ascii="Verdana" w:hAnsi="Verdana"/>
        </w:rPr>
      </w:pPr>
    </w:p>
    <w:p w14:paraId="39DF9358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Kraj in datum:____________________________________</w:t>
      </w:r>
    </w:p>
    <w:p w14:paraId="51246AF6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7D2850F4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Podpis in žig prijavitelja:_____________________________</w:t>
      </w:r>
    </w:p>
    <w:p w14:paraId="0EB6AEEF" w14:textId="77777777" w:rsidR="00B849A2" w:rsidRPr="00CA27A2" w:rsidRDefault="00B849A2" w:rsidP="00B849A2">
      <w:pPr>
        <w:rPr>
          <w:rFonts w:ascii="Verdana" w:eastAsia="Verdana" w:hAnsi="Verdana" w:cs="Verdana"/>
          <w:b/>
          <w:bCs/>
        </w:rPr>
      </w:pPr>
      <w:bookmarkStart w:id="0" w:name="zacetekDokazila"/>
      <w:bookmarkStart w:id="1" w:name="konecDokazila"/>
      <w:bookmarkEnd w:id="0"/>
      <w:bookmarkEnd w:id="1"/>
      <w:r w:rsidRPr="00CA27A2">
        <w:rPr>
          <w:rFonts w:ascii="Verdana" w:eastAsia="Verdana" w:hAnsi="Verdana" w:cs="Verdana"/>
          <w:b/>
          <w:bCs/>
        </w:rPr>
        <w:br w:type="page"/>
      </w:r>
    </w:p>
    <w:p w14:paraId="13B4CD18" w14:textId="0DA3FD41" w:rsidR="003A3513" w:rsidRPr="00CA27A2" w:rsidRDefault="003A3513" w:rsidP="003A3513">
      <w:pPr>
        <w:spacing w:line="276" w:lineRule="auto"/>
        <w:jc w:val="center"/>
        <w:rPr>
          <w:rFonts w:ascii="Verdana" w:eastAsia="Verdana" w:hAnsi="Verdana" w:cs="Verdana"/>
          <w:b/>
          <w:bCs/>
        </w:rPr>
      </w:pPr>
      <w:r w:rsidRPr="00CA27A2">
        <w:rPr>
          <w:rFonts w:ascii="Verdana" w:eastAsia="Verdana" w:hAnsi="Verdana" w:cs="Verdana"/>
          <w:b/>
          <w:bCs/>
        </w:rPr>
        <w:lastRenderedPageBreak/>
        <w:t xml:space="preserve">Prijavni obrazec </w:t>
      </w:r>
      <w:r>
        <w:rPr>
          <w:rFonts w:ascii="Verdana" w:eastAsia="Verdana" w:hAnsi="Verdana" w:cs="Verdana"/>
          <w:b/>
          <w:bCs/>
        </w:rPr>
        <w:t>3</w:t>
      </w:r>
    </w:p>
    <w:p w14:paraId="1A2CD89B" w14:textId="77777777" w:rsidR="003A3513" w:rsidRPr="00CA27A2" w:rsidRDefault="003A3513" w:rsidP="003A3513">
      <w:pPr>
        <w:spacing w:after="240" w:line="276" w:lineRule="auto"/>
        <w:jc w:val="center"/>
        <w:rPr>
          <w:rFonts w:ascii="Verdana" w:eastAsia="Verdana" w:hAnsi="Verdana" w:cs="Verdana"/>
          <w:b/>
          <w:bCs/>
          <w:sz w:val="20"/>
          <w:szCs w:val="20"/>
        </w:rPr>
      </w:pPr>
    </w:p>
    <w:p w14:paraId="457E5F57" w14:textId="31FD874C" w:rsidR="003A3513" w:rsidRPr="00CA27A2" w:rsidRDefault="003A3513" w:rsidP="003A3513">
      <w:pPr>
        <w:spacing w:after="240" w:line="276" w:lineRule="auto"/>
        <w:jc w:val="center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 xml:space="preserve">ZA IZBOR IZVAJALCA ZA IZVEDBO </w:t>
      </w:r>
      <w:r>
        <w:rPr>
          <w:rFonts w:ascii="Verdana" w:eastAsia="Verdana" w:hAnsi="Verdana" w:cs="Verdana"/>
          <w:b/>
          <w:bCs/>
          <w:sz w:val="20"/>
          <w:szCs w:val="20"/>
        </w:rPr>
        <w:t>WEBINARJ</w:t>
      </w:r>
      <w:r w:rsidR="00B50D40">
        <w:rPr>
          <w:rFonts w:ascii="Verdana" w:eastAsia="Verdana" w:hAnsi="Verdana" w:cs="Verdana"/>
          <w:b/>
          <w:bCs/>
          <w:sz w:val="20"/>
          <w:szCs w:val="20"/>
        </w:rPr>
        <w:t>EV IN VIRTUALNIH DOGODKOV</w:t>
      </w:r>
      <w:r>
        <w:rPr>
          <w:rFonts w:ascii="Verdana" w:eastAsia="Verdana" w:hAnsi="Verdana" w:cs="Verdana"/>
          <w:b/>
          <w:bCs/>
          <w:sz w:val="20"/>
          <w:szCs w:val="20"/>
        </w:rPr>
        <w:t xml:space="preserve"> ZA TUJE  TO/TA </w:t>
      </w:r>
    </w:p>
    <w:p w14:paraId="1C1C6CD1" w14:textId="77777777" w:rsidR="003A3513" w:rsidRPr="00CA27A2" w:rsidRDefault="003A3513" w:rsidP="003A3513">
      <w:pPr>
        <w:spacing w:after="200" w:line="276" w:lineRule="auto"/>
        <w:jc w:val="center"/>
        <w:rPr>
          <w:rFonts w:ascii="Verdana" w:eastAsia="Verdana,Arial" w:hAnsi="Verdana" w:cs="Verdana,Arial"/>
          <w:b/>
          <w:bCs/>
          <w:sz w:val="16"/>
          <w:szCs w:val="16"/>
          <w:u w:val="single"/>
        </w:rPr>
      </w:pP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 xml:space="preserve">OBRAZEC MORAJO PRIJAVITELJI IZPOLNITI V ELEKTRONSKI OBLIKI </w:t>
      </w: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br/>
        <w:t xml:space="preserve">VSAJ 10 DELOVNIH DNI PRED IZVEDBO </w:t>
      </w:r>
      <w:r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>TRŽENJSKE</w:t>
      </w: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 xml:space="preserve"> AKTIVNOSTI</w:t>
      </w: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br/>
      </w:r>
      <w:r w:rsidRPr="00CA27A2">
        <w:rPr>
          <w:rFonts w:ascii="Verdana" w:eastAsia="Verdana,Arial" w:hAnsi="Verdana" w:cs="Verdana,Arial"/>
          <w:bCs/>
          <w:sz w:val="16"/>
          <w:szCs w:val="16"/>
        </w:rPr>
        <w:t>(za vsako trženjsko aktivnost je potrebno oddati ločen obrazec)</w:t>
      </w:r>
    </w:p>
    <w:p w14:paraId="09874A19" w14:textId="77777777" w:rsidR="003A3513" w:rsidRPr="00CA27A2" w:rsidRDefault="003A3513" w:rsidP="003A3513">
      <w:pPr>
        <w:spacing w:after="200" w:line="276" w:lineRule="auto"/>
        <w:rPr>
          <w:rFonts w:ascii="Verdana" w:hAnsi="Verdana" w:cs="Arial"/>
          <w:b/>
          <w:bCs/>
          <w:sz w:val="16"/>
          <w:szCs w:val="16"/>
          <w:u w:val="single"/>
        </w:rPr>
      </w:pPr>
    </w:p>
    <w:p w14:paraId="26324F17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>Vpisati tuji trg oz. državo,</w:t>
      </w:r>
      <w:r w:rsidRPr="00CA27A2">
        <w:rPr>
          <w:rFonts w:ascii="Verdana" w:eastAsia="Verdana" w:hAnsi="Verdana" w:cs="Verdana"/>
        </w:rPr>
        <w:t xml:space="preserve"> </w:t>
      </w:r>
      <w:r w:rsidRPr="00CA27A2">
        <w:rPr>
          <w:rFonts w:ascii="Verdana" w:eastAsia="Verdana" w:hAnsi="Verdana" w:cs="Verdana"/>
          <w:b/>
          <w:bCs/>
          <w:sz w:val="20"/>
          <w:szCs w:val="20"/>
        </w:rPr>
        <w:t>kjer bo izvedena trženjska aktivnost</w:t>
      </w: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 xml:space="preserve">: </w:t>
      </w:r>
    </w:p>
    <w:p w14:paraId="7310ED0F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6B635221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>Datum izvedbe trženjske aktivnosti:</w:t>
      </w:r>
    </w:p>
    <w:p w14:paraId="5C52BB97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6CF37694" w14:textId="77777777" w:rsidR="003A3513" w:rsidRPr="00CA27A2" w:rsidRDefault="003A3513" w:rsidP="003A3513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53190D17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Naziv prijavitelja:</w:t>
      </w:r>
    </w:p>
    <w:p w14:paraId="031818FB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Naslov:</w:t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</w:p>
    <w:p w14:paraId="4E82FEB1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Davčna št.:</w:t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</w:p>
    <w:p w14:paraId="1271BE46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pletna stran:</w:t>
      </w:r>
    </w:p>
    <w:p w14:paraId="309D321C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Kontaktna oseba, e-mail, telefonska številka:</w:t>
      </w:r>
    </w:p>
    <w:p w14:paraId="19983C3C" w14:textId="77777777" w:rsidR="003A3513" w:rsidRPr="00CA27A2" w:rsidRDefault="003A3513" w:rsidP="003A3513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004B7808" w14:textId="77777777" w:rsidR="003A3513" w:rsidRPr="00CA27A2" w:rsidRDefault="003A3513" w:rsidP="003A3513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tbl>
      <w:tblPr>
        <w:tblStyle w:val="Tabelamrea"/>
        <w:tblW w:w="5144" w:type="pct"/>
        <w:tblInd w:w="-95" w:type="dxa"/>
        <w:tblLook w:val="01E0" w:firstRow="1" w:lastRow="1" w:firstColumn="1" w:lastColumn="1" w:noHBand="0" w:noVBand="0"/>
      </w:tblPr>
      <w:tblGrid>
        <w:gridCol w:w="5598"/>
        <w:gridCol w:w="2071"/>
        <w:gridCol w:w="1600"/>
      </w:tblGrid>
      <w:tr w:rsidR="003A3513" w:rsidRPr="00CA27A2" w14:paraId="147873DB" w14:textId="77777777" w:rsidTr="00A45864">
        <w:tc>
          <w:tcPr>
            <w:tcW w:w="3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88127" w14:textId="77777777" w:rsidR="003A3513" w:rsidRPr="003A3513" w:rsidRDefault="003A3513" w:rsidP="00A45864">
            <w:pPr>
              <w:spacing w:line="276" w:lineRule="auto"/>
              <w:jc w:val="both"/>
              <w:rPr>
                <w:rFonts w:ascii="Verdana" w:hAnsi="Verdana" w:cs="Arial"/>
                <w:b/>
                <w:sz w:val="18"/>
                <w:szCs w:val="18"/>
                <w:lang w:val="sl-SI"/>
              </w:rPr>
            </w:pPr>
          </w:p>
          <w:p w14:paraId="7A8FA27D" w14:textId="77777777" w:rsidR="003A3513" w:rsidRPr="003A3513" w:rsidRDefault="003A3513" w:rsidP="00A45864">
            <w:pPr>
              <w:spacing w:line="276" w:lineRule="auto"/>
              <w:jc w:val="both"/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</w:pPr>
            <w:r w:rsidRPr="003A3513"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  <w:t xml:space="preserve">Merila </w:t>
            </w:r>
          </w:p>
        </w:tc>
        <w:tc>
          <w:tcPr>
            <w:tcW w:w="1117" w:type="pct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hideMark/>
          </w:tcPr>
          <w:p w14:paraId="73597E28" w14:textId="77777777" w:rsidR="003A3513" w:rsidRPr="003A3513" w:rsidRDefault="003A3513" w:rsidP="00A45864">
            <w:pPr>
              <w:spacing w:line="276" w:lineRule="auto"/>
              <w:jc w:val="center"/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</w:pPr>
            <w:r w:rsidRPr="003A3513"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  <w:t>Število oz. višina sredstev</w:t>
            </w:r>
          </w:p>
          <w:p w14:paraId="4B49C256" w14:textId="77777777" w:rsidR="003A3513" w:rsidRPr="003A3513" w:rsidRDefault="003A3513" w:rsidP="00A45864">
            <w:pPr>
              <w:spacing w:line="276" w:lineRule="auto"/>
              <w:jc w:val="center"/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</w:pPr>
            <w:r w:rsidRPr="003A3513"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  <w:t>(v EUR z DDV)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67B1362E" w14:textId="77777777" w:rsidR="003A3513" w:rsidRPr="003A3513" w:rsidRDefault="003A3513" w:rsidP="00A45864">
            <w:pPr>
              <w:spacing w:line="276" w:lineRule="auto"/>
              <w:jc w:val="center"/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</w:pPr>
            <w:r w:rsidRPr="003A3513"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  <w:t>Točke – izpolni STO</w:t>
            </w:r>
          </w:p>
        </w:tc>
      </w:tr>
      <w:tr w:rsidR="003A3513" w:rsidRPr="00CA27A2" w14:paraId="615A3C91" w14:textId="77777777" w:rsidTr="00A45864">
        <w:tc>
          <w:tcPr>
            <w:tcW w:w="3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6C0156AC" w14:textId="5A17E2E1" w:rsidR="003A3513" w:rsidRPr="003A3513" w:rsidRDefault="003A3513" w:rsidP="00A45864">
            <w:pPr>
              <w:spacing w:line="276" w:lineRule="auto"/>
              <w:rPr>
                <w:rFonts w:ascii="Verdana" w:hAnsi="Verdana"/>
                <w:sz w:val="20"/>
                <w:szCs w:val="20"/>
                <w:lang w:val="sl-SI"/>
              </w:rPr>
            </w:pP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a) Predviden obseg vloženih sredstev v </w:t>
            </w:r>
            <w:r w:rsidR="00B50D40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posamezni </w:t>
            </w:r>
            <w:r w:rsidR="00B50D40" w:rsidRPr="00F32F9D">
              <w:rPr>
                <w:rFonts w:ascii="Verdana" w:eastAsia="Verdana" w:hAnsi="Verdana" w:cs="Verdana"/>
                <w:sz w:val="20"/>
                <w:szCs w:val="20"/>
                <w:lang w:val="sl-SI"/>
              </w:rPr>
              <w:t>webinar</w:t>
            </w:r>
            <w:r w:rsidR="00B50D40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 oz. virtualni dogodek za tuje TO/TA</w:t>
            </w: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 s strani prijavitelja (celotni stroški trženjske aktivnosti)</w:t>
            </w:r>
            <w:r>
              <w:rPr>
                <w:rFonts w:ascii="Verdana" w:eastAsia="Verdana" w:hAnsi="Verdana" w:cs="Verdana"/>
                <w:sz w:val="20"/>
                <w:szCs w:val="20"/>
                <w:lang w:val="sl-SI"/>
              </w:rPr>
              <w:t>.</w:t>
            </w:r>
          </w:p>
        </w:tc>
        <w:tc>
          <w:tcPr>
            <w:tcW w:w="1117" w:type="pct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0A66F495" w14:textId="47812787" w:rsidR="003A3513" w:rsidRPr="003A3513" w:rsidRDefault="003A3513" w:rsidP="00A45864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  <w:tc>
          <w:tcPr>
            <w:tcW w:w="863" w:type="pct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AC1A16B" w14:textId="77777777" w:rsidR="003A3513" w:rsidRPr="003A3513" w:rsidRDefault="003A3513" w:rsidP="00A45864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</w:tr>
      <w:tr w:rsidR="003A3513" w:rsidRPr="00CA27A2" w14:paraId="7CAE853E" w14:textId="77777777" w:rsidTr="00A45864">
        <w:tc>
          <w:tcPr>
            <w:tcW w:w="3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5DD27771" w14:textId="6214F6A5" w:rsidR="003A3513" w:rsidRPr="003A3513" w:rsidRDefault="003A3513" w:rsidP="00A45864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b) Predvideno število </w:t>
            </w:r>
            <w:r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tujih udeležencev na </w:t>
            </w:r>
            <w:r w:rsidR="00B50D40">
              <w:rPr>
                <w:rFonts w:ascii="Verdana" w:eastAsia="Verdana" w:hAnsi="Verdana" w:cs="Verdana"/>
                <w:sz w:val="20"/>
                <w:szCs w:val="20"/>
                <w:lang w:val="sl-SI"/>
              </w:rPr>
              <w:t>webinarju oz. virtualnem dogodku</w:t>
            </w:r>
            <w:r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 na trgu oz. državi, ki jo prijavitelj prijavlja (izključno za B2B javnost).</w:t>
            </w:r>
          </w:p>
          <w:p w14:paraId="6E3D120C" w14:textId="77777777" w:rsidR="003A3513" w:rsidRPr="003A3513" w:rsidRDefault="003A3513" w:rsidP="00A45864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</w:p>
        </w:tc>
        <w:tc>
          <w:tcPr>
            <w:tcW w:w="1117" w:type="pct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37EA5B0F" w14:textId="77777777" w:rsidR="003A3513" w:rsidRPr="003A3513" w:rsidRDefault="003A3513" w:rsidP="00A45864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  <w:tc>
          <w:tcPr>
            <w:tcW w:w="863" w:type="pct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4B41C4D" w14:textId="77777777" w:rsidR="003A3513" w:rsidRPr="003A3513" w:rsidRDefault="003A3513" w:rsidP="00A45864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</w:tr>
      <w:tr w:rsidR="003A3513" w:rsidRPr="00CA27A2" w14:paraId="60FB1526" w14:textId="77777777" w:rsidTr="00A45864">
        <w:tc>
          <w:tcPr>
            <w:tcW w:w="3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4E3AA278" w14:textId="6AEB2EF6" w:rsidR="003A3513" w:rsidRDefault="003A3513" w:rsidP="00A45864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c) Čas trajanja </w:t>
            </w:r>
            <w:r w:rsidR="00B50D40">
              <w:rPr>
                <w:rFonts w:ascii="Verdana" w:eastAsia="Verdana" w:hAnsi="Verdana" w:cs="Verdana"/>
                <w:sz w:val="20"/>
                <w:szCs w:val="20"/>
                <w:lang w:val="sl-SI"/>
              </w:rPr>
              <w:t>webinarja oz. virtualnega dogodka za tuje TO/TA</w:t>
            </w:r>
            <w:r>
              <w:rPr>
                <w:rFonts w:ascii="Verdana" w:eastAsia="Verdana" w:hAnsi="Verdana" w:cs="Verdana"/>
                <w:sz w:val="20"/>
                <w:szCs w:val="20"/>
                <w:lang w:val="sl-SI"/>
              </w:rPr>
              <w:t>.</w:t>
            </w:r>
          </w:p>
          <w:p w14:paraId="3A77B4AE" w14:textId="77777777" w:rsidR="003A3513" w:rsidRDefault="003A3513" w:rsidP="00A45864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</w:p>
          <w:p w14:paraId="1D5B3DF2" w14:textId="77777777" w:rsidR="003A3513" w:rsidRPr="003A3513" w:rsidRDefault="003A3513" w:rsidP="00A45864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</w:p>
        </w:tc>
        <w:tc>
          <w:tcPr>
            <w:tcW w:w="1117" w:type="pct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5064325F" w14:textId="77777777" w:rsidR="003A3513" w:rsidRPr="003A3513" w:rsidRDefault="003A3513" w:rsidP="00A45864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  <w:tc>
          <w:tcPr>
            <w:tcW w:w="863" w:type="pct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EED4EF7" w14:textId="77777777" w:rsidR="003A3513" w:rsidRPr="003A3513" w:rsidRDefault="003A3513" w:rsidP="00A45864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</w:tr>
      <w:tr w:rsidR="003A3513" w:rsidRPr="00CA27A2" w14:paraId="2E32F2CC" w14:textId="77777777" w:rsidTr="00A45864">
        <w:trPr>
          <w:trHeight w:val="556"/>
        </w:trPr>
        <w:tc>
          <w:tcPr>
            <w:tcW w:w="3020" w:type="pct"/>
            <w:tcBorders>
              <w:top w:val="single" w:sz="4" w:space="0" w:color="auto"/>
              <w:left w:val="single" w:sz="4" w:space="0" w:color="auto"/>
              <w:right w:val="single" w:sz="24" w:space="0" w:color="auto"/>
            </w:tcBorders>
          </w:tcPr>
          <w:p w14:paraId="1B672E38" w14:textId="77777777" w:rsidR="003A3513" w:rsidRDefault="003A3513" w:rsidP="00A45864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Skupaj (izpolni STO)</w:t>
            </w:r>
          </w:p>
          <w:p w14:paraId="6064E4E5" w14:textId="77777777" w:rsidR="003A3513" w:rsidRDefault="003A3513" w:rsidP="00A45864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</w:p>
          <w:p w14:paraId="19AE1B22" w14:textId="77777777" w:rsidR="003A3513" w:rsidRPr="003A3513" w:rsidRDefault="003A3513" w:rsidP="00A45864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</w:p>
        </w:tc>
        <w:tc>
          <w:tcPr>
            <w:tcW w:w="1117" w:type="pct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</w:tcPr>
          <w:p w14:paraId="47539715" w14:textId="77777777" w:rsidR="003A3513" w:rsidRPr="003A3513" w:rsidRDefault="003A3513" w:rsidP="00A45864">
            <w:pPr>
              <w:spacing w:line="276" w:lineRule="auto"/>
              <w:jc w:val="both"/>
              <w:rPr>
                <w:rFonts w:ascii="Verdana" w:hAnsi="Verdana" w:cs="Arial"/>
                <w:sz w:val="22"/>
                <w:szCs w:val="22"/>
                <w:lang w:val="sl-SI"/>
              </w:rPr>
            </w:pPr>
          </w:p>
        </w:tc>
        <w:tc>
          <w:tcPr>
            <w:tcW w:w="863" w:type="pct"/>
            <w:tcBorders>
              <w:top w:val="single" w:sz="4" w:space="0" w:color="auto"/>
              <w:left w:val="single" w:sz="24" w:space="0" w:color="auto"/>
              <w:right w:val="single" w:sz="4" w:space="0" w:color="auto"/>
            </w:tcBorders>
            <w:shd w:val="clear" w:color="auto" w:fill="E0E0E0"/>
          </w:tcPr>
          <w:p w14:paraId="6CD7CF27" w14:textId="77777777" w:rsidR="003A3513" w:rsidRPr="003A3513" w:rsidRDefault="003A3513" w:rsidP="00A45864">
            <w:pPr>
              <w:spacing w:line="276" w:lineRule="auto"/>
              <w:jc w:val="both"/>
              <w:rPr>
                <w:rFonts w:ascii="Verdana" w:hAnsi="Verdana" w:cs="Arial"/>
                <w:sz w:val="22"/>
                <w:szCs w:val="22"/>
                <w:lang w:val="sl-SI"/>
              </w:rPr>
            </w:pPr>
          </w:p>
        </w:tc>
      </w:tr>
    </w:tbl>
    <w:p w14:paraId="739937AD" w14:textId="77777777" w:rsidR="003A3513" w:rsidRPr="00CA27A2" w:rsidRDefault="003A3513" w:rsidP="003A3513">
      <w:pPr>
        <w:spacing w:line="276" w:lineRule="auto"/>
        <w:rPr>
          <w:rFonts w:ascii="Verdana" w:hAnsi="Verdana"/>
          <w:sz w:val="20"/>
          <w:szCs w:val="20"/>
        </w:rPr>
      </w:pPr>
      <w:r w:rsidRPr="00CA27A2">
        <w:rPr>
          <w:rFonts w:ascii="Verdana" w:hAnsi="Verdana"/>
          <w:sz w:val="20"/>
          <w:szCs w:val="20"/>
        </w:rPr>
        <w:br w:type="page"/>
      </w:r>
    </w:p>
    <w:p w14:paraId="57F9D132" w14:textId="77777777" w:rsidR="003A3513" w:rsidRPr="00CA27A2" w:rsidRDefault="003A3513" w:rsidP="003A3513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lastRenderedPageBreak/>
        <w:t>V nadaljevanju natančno vsebinsko opišite trženjsko aktivnost – ime oz. naziv dogodka, vsebina in trajanje predstavitve, država in mesto, kjer bo predstavitev potekala, predvideno število novo pridobljenih kontaktov ipd.</w:t>
      </w:r>
    </w:p>
    <w:p w14:paraId="25DB53FE" w14:textId="77777777" w:rsidR="003A3513" w:rsidRPr="00CA27A2" w:rsidRDefault="003A3513" w:rsidP="003A3513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A31EF2B" w14:textId="77777777" w:rsidR="003A3513" w:rsidRPr="00CA27A2" w:rsidRDefault="003A3513" w:rsidP="003A3513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 xml:space="preserve">VSEBINSKI OPIS TRŽENJSKE AKTIVNOSTI: </w:t>
      </w:r>
    </w:p>
    <w:p w14:paraId="18B131CB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0D0052C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7634D51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799D838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5408B43C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CF73E1B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416899E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4FAA5D52" w14:textId="77777777" w:rsidR="003A3513" w:rsidRPr="00CA27A2" w:rsidRDefault="003A3513" w:rsidP="003A3513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55CAF458" w14:textId="77777777" w:rsidR="003A3513" w:rsidRPr="00CA27A2" w:rsidRDefault="003A3513" w:rsidP="003A3513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60CC0D6" w14:textId="77777777" w:rsidR="003A3513" w:rsidRPr="00CA27A2" w:rsidRDefault="003A3513" w:rsidP="003A3513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>CILJNA SKUPINA NA PREDSTAVITVI – informacija o tujih udeležencih oziroma struktura udeležencev, profil turističnih podjetij ipd.:</w:t>
      </w:r>
    </w:p>
    <w:p w14:paraId="124ECF07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468E7A0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78AEC25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7922D92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DEB03B2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BF98C59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1F89ED27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095BBB33" w14:textId="77777777" w:rsidR="003A3513" w:rsidRPr="00CA27A2" w:rsidRDefault="003A3513" w:rsidP="003A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1F2958B0" w14:textId="77777777" w:rsidR="003A3513" w:rsidRPr="00CA27A2" w:rsidRDefault="003A3513" w:rsidP="003A3513">
      <w:pPr>
        <w:pStyle w:val="Naslov2"/>
        <w:spacing w:line="276" w:lineRule="auto"/>
        <w:rPr>
          <w:rStyle w:val="Poudarek"/>
          <w:rFonts w:ascii="Verdana" w:eastAsia="Verdana" w:hAnsi="Verdana" w:cs="Verdana"/>
          <w:b w:val="0"/>
          <w:bCs w:val="0"/>
          <w:i/>
          <w:iCs/>
          <w:sz w:val="20"/>
          <w:szCs w:val="20"/>
        </w:rPr>
      </w:pPr>
      <w:r w:rsidRPr="00CA27A2">
        <w:rPr>
          <w:rFonts w:ascii="Verdana" w:eastAsia="Verdana,Times New Roman" w:hAnsi="Verdana" w:cs="Verdana,Times New Roman"/>
          <w:i w:val="0"/>
          <w:iCs w:val="0"/>
          <w:sz w:val="20"/>
          <w:szCs w:val="20"/>
        </w:rPr>
        <w:t xml:space="preserve">TERMINSKI NAČRT IZVEDBE </w:t>
      </w:r>
      <w:r w:rsidRPr="00CA27A2">
        <w:rPr>
          <w:rFonts w:ascii="Verdana" w:eastAsia="Verdana" w:hAnsi="Verdana" w:cs="Verdana"/>
          <w:i w:val="0"/>
          <w:iCs w:val="0"/>
          <w:sz w:val="20"/>
          <w:szCs w:val="20"/>
        </w:rPr>
        <w:t>TRŽENJSKE AKTIVNOSTI</w:t>
      </w:r>
      <w:r w:rsidRPr="00CA27A2">
        <w:rPr>
          <w:rFonts w:ascii="Verdana" w:eastAsia="Verdana,Times New Roman" w:hAnsi="Verdana" w:cs="Verdana,Times New Roman"/>
          <w:b w:val="0"/>
          <w:bCs w:val="0"/>
          <w:i w:val="0"/>
          <w:iCs w:val="0"/>
          <w:sz w:val="20"/>
          <w:szCs w:val="20"/>
        </w:rPr>
        <w:t xml:space="preserve">: </w:t>
      </w:r>
      <w:r w:rsidRPr="00CA27A2">
        <w:rPr>
          <w:rStyle w:val="Poudarek"/>
          <w:rFonts w:ascii="Verdana" w:eastAsia="Verdana" w:hAnsi="Verdana" w:cs="Verdana"/>
          <w:b w:val="0"/>
          <w:bCs w:val="0"/>
          <w:sz w:val="20"/>
          <w:szCs w:val="20"/>
        </w:rPr>
        <w:t>V tabeli predstavite ključne aktivnosti izvajanja trženjske aktivnosti, kraj predstavitve, začetek in zaključek aktivnosti ter predvideno število tujih udeležencev:</w:t>
      </w:r>
    </w:p>
    <w:tbl>
      <w:tblPr>
        <w:tblW w:w="5000" w:type="pct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2"/>
        <w:gridCol w:w="1820"/>
        <w:gridCol w:w="1141"/>
        <w:gridCol w:w="1141"/>
        <w:gridCol w:w="1766"/>
      </w:tblGrid>
      <w:tr w:rsidR="003A3513" w:rsidRPr="00CA27A2" w14:paraId="6731EBCB" w14:textId="77777777" w:rsidTr="00A45864"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3C2484" w14:textId="77777777" w:rsidR="003A3513" w:rsidRPr="00CA27A2" w:rsidRDefault="003A3513" w:rsidP="00A45864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 xml:space="preserve">Navedite aktivnost pospeševanja prodaje 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51A7DA" w14:textId="77777777" w:rsidR="003A3513" w:rsidRPr="00CA27A2" w:rsidRDefault="003A3513" w:rsidP="00A45864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Kraj predstavitve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A15679" w14:textId="77777777" w:rsidR="003A3513" w:rsidRPr="00CA27A2" w:rsidRDefault="003A3513" w:rsidP="00A45864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 xml:space="preserve">Začetek aktivnosti </w:t>
            </w:r>
            <w:r w:rsidRPr="00CA27A2">
              <w:rPr>
                <w:rFonts w:ascii="Verdana" w:eastAsia="Verdana" w:hAnsi="Verdana" w:cs="Verdana"/>
                <w:sz w:val="18"/>
                <w:szCs w:val="18"/>
              </w:rPr>
              <w:t>(datum)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7F3899" w14:textId="77777777" w:rsidR="003A3513" w:rsidRPr="00CA27A2" w:rsidRDefault="003A3513" w:rsidP="00A45864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 xml:space="preserve">Zaključek aktivnosti </w:t>
            </w:r>
            <w:r w:rsidRPr="00CA27A2">
              <w:rPr>
                <w:rFonts w:ascii="Verdana" w:eastAsia="Verdana" w:hAnsi="Verdana" w:cs="Verdana"/>
                <w:sz w:val="18"/>
                <w:szCs w:val="18"/>
              </w:rPr>
              <w:t>(datum)</w:t>
            </w:r>
          </w:p>
        </w:tc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AB1ADA" w14:textId="77777777" w:rsidR="003A3513" w:rsidRPr="00CA27A2" w:rsidRDefault="003A3513" w:rsidP="00A45864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Predvideno število udeležencev</w:t>
            </w:r>
          </w:p>
        </w:tc>
      </w:tr>
      <w:tr w:rsidR="003A3513" w:rsidRPr="00CA27A2" w14:paraId="5D2CAEFA" w14:textId="77777777" w:rsidTr="00A45864">
        <w:trPr>
          <w:trHeight w:val="383"/>
        </w:trPr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FB958" w14:textId="77777777" w:rsidR="003A3513" w:rsidRPr="00CA27A2" w:rsidRDefault="003A3513" w:rsidP="00A45864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61C58" w14:textId="77777777" w:rsidR="003A3513" w:rsidRPr="00CA27A2" w:rsidRDefault="003A3513" w:rsidP="00A45864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A185C" w14:textId="77777777" w:rsidR="003A3513" w:rsidRPr="00CA27A2" w:rsidRDefault="003A3513" w:rsidP="00A45864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57632" w14:textId="77777777" w:rsidR="003A3513" w:rsidRPr="00CA27A2" w:rsidRDefault="003A3513" w:rsidP="00A45864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44CA1" w14:textId="77777777" w:rsidR="003A3513" w:rsidRPr="00CA27A2" w:rsidRDefault="003A3513" w:rsidP="00A45864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A3513" w:rsidRPr="00CA27A2" w14:paraId="24E75328" w14:textId="77777777" w:rsidTr="00A45864">
        <w:trPr>
          <w:trHeight w:val="383"/>
        </w:trPr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19BA4" w14:textId="77777777" w:rsidR="003A3513" w:rsidRPr="00CA27A2" w:rsidRDefault="003A3513" w:rsidP="00A45864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CAEDA" w14:textId="77777777" w:rsidR="003A3513" w:rsidRPr="00CA27A2" w:rsidRDefault="003A3513" w:rsidP="00A45864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CDDF4" w14:textId="77777777" w:rsidR="003A3513" w:rsidRPr="00CA27A2" w:rsidRDefault="003A3513" w:rsidP="00A45864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B9DBF" w14:textId="77777777" w:rsidR="003A3513" w:rsidRPr="00CA27A2" w:rsidRDefault="003A3513" w:rsidP="00A45864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ACDC" w14:textId="77777777" w:rsidR="003A3513" w:rsidRPr="00CA27A2" w:rsidRDefault="003A3513" w:rsidP="00A45864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3A3513" w:rsidRPr="00CA27A2" w14:paraId="1DBFFB48" w14:textId="77777777" w:rsidTr="00A45864">
        <w:trPr>
          <w:trHeight w:val="383"/>
        </w:trPr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DFA33" w14:textId="77777777" w:rsidR="003A3513" w:rsidRPr="00CA27A2" w:rsidRDefault="003A3513" w:rsidP="00A45864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45A1B" w14:textId="77777777" w:rsidR="003A3513" w:rsidRPr="00CA27A2" w:rsidRDefault="003A3513" w:rsidP="00A45864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1A701" w14:textId="77777777" w:rsidR="003A3513" w:rsidRPr="00CA27A2" w:rsidRDefault="003A3513" w:rsidP="00A45864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0D278" w14:textId="77777777" w:rsidR="003A3513" w:rsidRPr="00CA27A2" w:rsidRDefault="003A3513" w:rsidP="00A45864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6F7DF" w14:textId="77777777" w:rsidR="003A3513" w:rsidRPr="00CA27A2" w:rsidRDefault="003A3513" w:rsidP="00A45864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917C7C1" w14:textId="77777777" w:rsidR="003A3513" w:rsidRPr="00CA27A2" w:rsidRDefault="003A3513" w:rsidP="003A3513">
      <w:pPr>
        <w:spacing w:line="276" w:lineRule="auto"/>
        <w:rPr>
          <w:rFonts w:ascii="Verdana" w:hAnsi="Verdana"/>
        </w:rPr>
      </w:pPr>
    </w:p>
    <w:p w14:paraId="505725B5" w14:textId="77777777" w:rsidR="003A3513" w:rsidRPr="00CA27A2" w:rsidRDefault="003A3513" w:rsidP="003A3513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Izjavljamo, da:</w:t>
      </w:r>
    </w:p>
    <w:p w14:paraId="3A4E6E7D" w14:textId="77777777" w:rsidR="003A3513" w:rsidRPr="00CA27A2" w:rsidRDefault="003A3513" w:rsidP="003A3513">
      <w:pPr>
        <w:pStyle w:val="Odstavekseznama"/>
        <w:numPr>
          <w:ilvl w:val="0"/>
          <w:numId w:val="2"/>
        </w:numPr>
        <w:spacing w:line="276" w:lineRule="auto"/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e v celoti strinjamo in sprejemamo pogoje in ostale zahteve naročnika, navedene v tej dokumentaciji v zvezi s prijavo, brez kakršnihkoli omejitev,</w:t>
      </w:r>
    </w:p>
    <w:p w14:paraId="6DF1942A" w14:textId="77777777" w:rsidR="003A3513" w:rsidRPr="00CA27A2" w:rsidRDefault="003A3513" w:rsidP="003A3513">
      <w:pPr>
        <w:pStyle w:val="Odstavekseznama"/>
        <w:numPr>
          <w:ilvl w:val="0"/>
          <w:numId w:val="2"/>
        </w:numPr>
        <w:spacing w:line="276" w:lineRule="auto"/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mo ob izdelavi ponudbe pregledali celotno dokumentacijo v zvezi s prijavo,</w:t>
      </w:r>
    </w:p>
    <w:p w14:paraId="67CDF888" w14:textId="77777777" w:rsidR="003A3513" w:rsidRPr="00CA27A2" w:rsidRDefault="003A3513" w:rsidP="003A3513">
      <w:pPr>
        <w:pStyle w:val="Odstavekseznama"/>
        <w:numPr>
          <w:ilvl w:val="0"/>
          <w:numId w:val="2"/>
        </w:numPr>
        <w:spacing w:line="276" w:lineRule="auto"/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mo podali resnične oz. verodostojne informacije.</w:t>
      </w:r>
    </w:p>
    <w:p w14:paraId="63C45B30" w14:textId="77777777" w:rsidR="003A3513" w:rsidRDefault="003A3513" w:rsidP="003A3513">
      <w:pPr>
        <w:spacing w:line="276" w:lineRule="auto"/>
        <w:rPr>
          <w:rFonts w:ascii="Verdana" w:hAnsi="Verdana"/>
        </w:rPr>
      </w:pPr>
    </w:p>
    <w:p w14:paraId="7EEB1BD9" w14:textId="77777777" w:rsidR="003A3513" w:rsidRPr="00CA27A2" w:rsidRDefault="003A3513" w:rsidP="003A3513">
      <w:pPr>
        <w:spacing w:line="276" w:lineRule="auto"/>
        <w:rPr>
          <w:rFonts w:ascii="Verdana" w:hAnsi="Verdana"/>
        </w:rPr>
      </w:pPr>
    </w:p>
    <w:p w14:paraId="1C9844C0" w14:textId="77777777" w:rsidR="003A3513" w:rsidRPr="00CA27A2" w:rsidRDefault="003A3513" w:rsidP="003A3513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Kraj in datum:____________________________________</w:t>
      </w:r>
    </w:p>
    <w:p w14:paraId="18924967" w14:textId="77777777" w:rsidR="003A3513" w:rsidRPr="00CA27A2" w:rsidRDefault="003A3513" w:rsidP="003A3513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3F16AB1E" w14:textId="77777777" w:rsidR="003A3513" w:rsidRPr="00CA27A2" w:rsidRDefault="003A3513" w:rsidP="003A3513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Podpis in žig prijavitelja:_____________________________</w:t>
      </w:r>
    </w:p>
    <w:p w14:paraId="63AF684D" w14:textId="77777777" w:rsidR="003A3513" w:rsidRPr="00CA27A2" w:rsidRDefault="003A3513" w:rsidP="003A3513">
      <w:pPr>
        <w:rPr>
          <w:rFonts w:ascii="Verdana" w:eastAsia="Verdana" w:hAnsi="Verdana" w:cs="Verdana"/>
          <w:b/>
          <w:bCs/>
        </w:rPr>
      </w:pPr>
      <w:r w:rsidRPr="00CA27A2">
        <w:rPr>
          <w:rFonts w:ascii="Verdana" w:eastAsia="Verdana" w:hAnsi="Verdana" w:cs="Verdana"/>
          <w:b/>
          <w:bCs/>
        </w:rPr>
        <w:br w:type="page"/>
      </w:r>
    </w:p>
    <w:p w14:paraId="1161B7E8" w14:textId="77777777" w:rsidR="00B849A2" w:rsidRPr="00CA27A2" w:rsidRDefault="00B849A2" w:rsidP="00B849A2">
      <w:pPr>
        <w:spacing w:after="240" w:line="276" w:lineRule="auto"/>
        <w:jc w:val="center"/>
        <w:rPr>
          <w:rFonts w:ascii="Verdana" w:eastAsia="Verdana" w:hAnsi="Verdana" w:cs="Verdana"/>
          <w:b/>
          <w:bCs/>
        </w:rPr>
      </w:pPr>
      <w:r w:rsidRPr="00CA27A2">
        <w:rPr>
          <w:rFonts w:ascii="Verdana" w:eastAsia="Verdana" w:hAnsi="Verdana" w:cs="Verdana"/>
          <w:b/>
          <w:bCs/>
        </w:rPr>
        <w:lastRenderedPageBreak/>
        <w:t>OBRAZEC: KONČNO POROČILO</w:t>
      </w:r>
    </w:p>
    <w:p w14:paraId="6CD8F1C8" w14:textId="77777777" w:rsidR="00B849A2" w:rsidRPr="00CA27A2" w:rsidRDefault="00B849A2" w:rsidP="00B849A2">
      <w:pPr>
        <w:spacing w:after="200" w:line="276" w:lineRule="auto"/>
        <w:jc w:val="center"/>
        <w:rPr>
          <w:rFonts w:ascii="Verdana" w:eastAsia="Verdana,Arial" w:hAnsi="Verdana" w:cs="Verdana,Arial"/>
          <w:bCs/>
          <w:sz w:val="16"/>
          <w:szCs w:val="16"/>
        </w:rPr>
      </w:pPr>
      <w:r w:rsidRPr="00CA27A2">
        <w:rPr>
          <w:rFonts w:ascii="Verdana" w:eastAsia="Verdana,Arial" w:hAnsi="Verdana" w:cs="Verdana,Arial"/>
          <w:bCs/>
          <w:sz w:val="16"/>
          <w:szCs w:val="16"/>
        </w:rPr>
        <w:t xml:space="preserve">Kot obvezna priloga računu je sprejemljivo izključno poročilo na pripravljenem obrazcu, izpolnjeno v elektronski obliki. </w:t>
      </w:r>
      <w:r w:rsidRPr="00CA27A2">
        <w:rPr>
          <w:rFonts w:ascii="Verdana" w:eastAsia="Verdana,Arial" w:hAnsi="Verdana" w:cs="Verdana,Arial"/>
          <w:b/>
          <w:bCs/>
          <w:sz w:val="16"/>
          <w:szCs w:val="16"/>
        </w:rPr>
        <w:t>Račun in končno poročilo morata biti oddana istočasno</w:t>
      </w:r>
      <w:r w:rsidRPr="00CA27A2">
        <w:rPr>
          <w:rFonts w:ascii="Verdana" w:eastAsia="Verdana,Arial" w:hAnsi="Verdana" w:cs="Verdana,Arial"/>
          <w:bCs/>
          <w:sz w:val="16"/>
          <w:szCs w:val="16"/>
        </w:rPr>
        <w:t>. Prijavitelj mora predložiti vsa dokazila/račune o višini vloženih sredstev.</w:t>
      </w:r>
    </w:p>
    <w:p w14:paraId="59C06FD4" w14:textId="77777777" w:rsidR="00B849A2" w:rsidRPr="00CA27A2" w:rsidRDefault="00B849A2" w:rsidP="00B849A2">
      <w:pPr>
        <w:spacing w:after="200" w:line="276" w:lineRule="auto"/>
        <w:jc w:val="center"/>
        <w:rPr>
          <w:rFonts w:ascii="Verdana" w:eastAsia="Verdana,Arial" w:hAnsi="Verdana" w:cs="Verdana,Arial"/>
          <w:b/>
          <w:bCs/>
          <w:sz w:val="16"/>
          <w:szCs w:val="16"/>
          <w:u w:val="single"/>
        </w:rPr>
      </w:pP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>OBRAZEC MORAJO IZPOLNITI PRIJAVITELJI (za vsako trženjsko aktivnost ločen obrazec)</w:t>
      </w:r>
    </w:p>
    <w:p w14:paraId="468F00B1" w14:textId="77777777" w:rsidR="00B849A2" w:rsidRPr="00CA27A2" w:rsidRDefault="00B849A2" w:rsidP="00B849A2">
      <w:p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276" w:lineRule="auto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1. NOSILEC TRŽENJSKE AKTIVNOSTI (PRIJAVITELJ)</w:t>
      </w:r>
    </w:p>
    <w:p w14:paraId="771A569F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487A072D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Naziv prijavitelja:</w:t>
      </w:r>
    </w:p>
    <w:p w14:paraId="0C72151B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Naslov:</w:t>
      </w:r>
    </w:p>
    <w:p w14:paraId="0FA0526D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Kontaktna oseba, e-mail, telefonska številka:</w:t>
      </w:r>
    </w:p>
    <w:p w14:paraId="1486DA1F" w14:textId="77777777" w:rsidR="00B849A2" w:rsidRPr="00CA27A2" w:rsidRDefault="00B849A2" w:rsidP="00B849A2">
      <w:pPr>
        <w:spacing w:after="200" w:line="276" w:lineRule="auto"/>
        <w:rPr>
          <w:rFonts w:ascii="Verdana" w:hAnsi="Verdana"/>
          <w:sz w:val="20"/>
          <w:szCs w:val="20"/>
        </w:rPr>
      </w:pPr>
    </w:p>
    <w:p w14:paraId="146A856C" w14:textId="77777777" w:rsidR="00B849A2" w:rsidRPr="00CA27A2" w:rsidRDefault="00B849A2" w:rsidP="00B849A2">
      <w:p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276" w:lineRule="auto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 xml:space="preserve">2. TABELA </w:t>
      </w:r>
    </w:p>
    <w:p w14:paraId="558D2F83" w14:textId="77777777" w:rsidR="00B849A2" w:rsidRPr="00CA27A2" w:rsidRDefault="00B849A2" w:rsidP="00B849A2">
      <w:pPr>
        <w:spacing w:line="276" w:lineRule="auto"/>
        <w:rPr>
          <w:rFonts w:ascii="Verdana" w:hAnsi="Verdana"/>
        </w:rPr>
      </w:pP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477"/>
        <w:gridCol w:w="3533"/>
      </w:tblGrid>
      <w:tr w:rsidR="00B849A2" w:rsidRPr="00CA27A2" w14:paraId="40A5E2CD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64A609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 xml:space="preserve">Izpolniti spodnjo tabelo 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25AE5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Vpisati število oz. primerno vsebino</w:t>
            </w:r>
          </w:p>
        </w:tc>
      </w:tr>
      <w:tr w:rsidR="00B849A2" w:rsidRPr="00CA27A2" w14:paraId="39A4EC5F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AA39F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Vrsta trženjske aktivnosti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3D9BC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en-US"/>
              </w:rPr>
            </w:pPr>
          </w:p>
        </w:tc>
      </w:tr>
      <w:tr w:rsidR="00B849A2" w:rsidRPr="00CA27A2" w14:paraId="7A01E9EB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0CC1A5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Datum izvedbe trženjske aktivnosti (čas trajanja trženjske aktivnosti).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D9536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</w:rPr>
            </w:pPr>
          </w:p>
        </w:tc>
      </w:tr>
      <w:tr w:rsidR="00B849A2" w:rsidRPr="00CA27A2" w14:paraId="10CF6210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7CA24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Tuji trg, na katerem je bila izvedena aktivnost: država, mesto (oz. s katerega trga so bili udeleženci študijskega potovanja)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92A4F7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</w:rPr>
            </w:pPr>
          </w:p>
        </w:tc>
      </w:tr>
      <w:tr w:rsidR="00B849A2" w:rsidRPr="00CA27A2" w14:paraId="0395A9A2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1BA7A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Obseg vloženih sredstev v trženjsko aktivnost s strani prijavitelja (celotni stroški trženjske aktivnosti).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BE324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</w:rPr>
            </w:pPr>
          </w:p>
        </w:tc>
      </w:tr>
      <w:tr w:rsidR="00B849A2" w:rsidRPr="00CA27A2" w14:paraId="3606FFF0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995F41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Število novo pridobljenih kontaktov na predstavitvi Slovenije na tujem trgu oz. tujih udeležencev na študijskem potovanju po Sloveniji (izključno B2B/poslovna javnost).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E80B51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</w:rPr>
            </w:pPr>
          </w:p>
        </w:tc>
      </w:tr>
      <w:tr w:rsidR="00B849A2" w:rsidRPr="00CA27A2" w14:paraId="170CA2DE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5680A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Tema študijskega potovanja (vodilni turistični produkt).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516E9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</w:rPr>
            </w:pPr>
          </w:p>
        </w:tc>
      </w:tr>
      <w:tr w:rsidR="00B849A2" w:rsidRPr="00CA27A2" w14:paraId="6DC5B274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0D74B" w14:textId="77777777" w:rsidR="00B849A2" w:rsidRPr="00312EB5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312EB5">
              <w:rPr>
                <w:rFonts w:ascii="Verdana" w:eastAsia="Verdana" w:hAnsi="Verdana" w:cs="Verdana"/>
                <w:sz w:val="20"/>
                <w:szCs w:val="20"/>
              </w:rPr>
              <w:t>Število nočitev tujih TO in TA v Sloveniji v času študijskega potovanja.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E03E60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</w:rPr>
            </w:pPr>
          </w:p>
        </w:tc>
      </w:tr>
      <w:tr w:rsidR="00B849A2" w:rsidRPr="00CA27A2" w14:paraId="4050E50C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BF437" w14:textId="77777777" w:rsidR="00B849A2" w:rsidRPr="00312EB5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312EB5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Vključitev 5* doživetij </w:t>
            </w:r>
            <w:r w:rsidRPr="00312EB5">
              <w:rPr>
                <w:rFonts w:ascii="Verdana" w:eastAsia="Verdana" w:hAnsi="Verdana" w:cs="Verdana"/>
                <w:sz w:val="20"/>
                <w:szCs w:val="20"/>
              </w:rPr>
              <w:t>v času študijskega potovanja</w:t>
            </w:r>
            <w:r w:rsidRPr="00312EB5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(opredelite število doživetij, ki ustrezajo opisu 5-zvezdičnih doživetij, podanih v poglavju </w:t>
            </w:r>
            <w:r>
              <w:rPr>
                <w:rFonts w:ascii="Verdana" w:eastAsia="Verdana" w:hAnsi="Verdana" w:cs="Verdana"/>
                <w:bCs/>
                <w:sz w:val="20"/>
                <w:szCs w:val="20"/>
              </w:rPr>
              <w:t>2</w:t>
            </w:r>
            <w:r w:rsidRPr="00312EB5">
              <w:rPr>
                <w:rFonts w:ascii="Verdana" w:eastAsia="Verdana" w:hAnsi="Verdana" w:cs="Verdana"/>
                <w:bCs/>
                <w:sz w:val="20"/>
                <w:szCs w:val="20"/>
              </w:rPr>
              <w:t>).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B4C75B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</w:rPr>
            </w:pPr>
          </w:p>
        </w:tc>
      </w:tr>
      <w:tr w:rsidR="00B849A2" w:rsidRPr="00CA27A2" w14:paraId="4174B21E" w14:textId="77777777" w:rsidTr="00A73116">
        <w:tc>
          <w:tcPr>
            <w:tcW w:w="5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FC1EA" w14:textId="25D2A84E" w:rsidR="00847C1D" w:rsidRPr="00847C1D" w:rsidRDefault="00847C1D" w:rsidP="00A73116">
            <w:pPr>
              <w:spacing w:line="276" w:lineRule="auto"/>
              <w:jc w:val="both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Vključitev aktivnih doživetij (</w:t>
            </w:r>
            <w:r w:rsidRPr="00312EB5">
              <w:rPr>
                <w:rFonts w:ascii="Verdana" w:eastAsia="Verdana" w:hAnsi="Verdana" w:cs="Verdana"/>
                <w:bCs/>
                <w:sz w:val="20"/>
                <w:szCs w:val="20"/>
              </w:rPr>
              <w:t>opredelite število doživetij).</w:t>
            </w:r>
          </w:p>
        </w:tc>
        <w:tc>
          <w:tcPr>
            <w:tcW w:w="3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F35EE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</w:rPr>
            </w:pPr>
          </w:p>
        </w:tc>
      </w:tr>
    </w:tbl>
    <w:p w14:paraId="34E20DC1" w14:textId="77777777" w:rsidR="00B849A2" w:rsidRPr="00CA27A2" w:rsidRDefault="00B849A2" w:rsidP="00B849A2">
      <w:pPr>
        <w:spacing w:line="276" w:lineRule="auto"/>
        <w:rPr>
          <w:rFonts w:ascii="Verdana" w:hAnsi="Verdana"/>
        </w:rPr>
      </w:pPr>
    </w:p>
    <w:p w14:paraId="5F366B52" w14:textId="77777777" w:rsidR="00B849A2" w:rsidRPr="00CA27A2" w:rsidRDefault="00B849A2" w:rsidP="00B849A2">
      <w:pPr>
        <w:spacing w:line="276" w:lineRule="auto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br w:type="page"/>
      </w:r>
    </w:p>
    <w:p w14:paraId="45C00A32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lastRenderedPageBreak/>
        <w:t xml:space="preserve">VSEBINSKI OPIS TRŽENJSKE AKTIVNOSTI: </w:t>
      </w:r>
    </w:p>
    <w:p w14:paraId="7353FF18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86E413D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8C9B560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D3FF33A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0962B943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B69F3DE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1ABD4BCA" w14:textId="77777777" w:rsidR="00B849A2" w:rsidRPr="00CA27A2" w:rsidRDefault="00B849A2" w:rsidP="00B849A2">
      <w:pPr>
        <w:spacing w:line="276" w:lineRule="auto"/>
        <w:rPr>
          <w:rFonts w:ascii="Verdana" w:hAnsi="Verdana"/>
        </w:rPr>
      </w:pPr>
    </w:p>
    <w:p w14:paraId="6B114A70" w14:textId="77777777" w:rsidR="00B849A2" w:rsidRPr="00CA27A2" w:rsidRDefault="00B849A2" w:rsidP="00B849A2">
      <w:pPr>
        <w:spacing w:line="276" w:lineRule="auto"/>
        <w:rPr>
          <w:rFonts w:ascii="Verdana" w:eastAsia="Verdana" w:hAnsi="Verdana" w:cs="Verdana"/>
          <w:b/>
          <w:bCs/>
          <w:sz w:val="20"/>
          <w:szCs w:val="20"/>
        </w:rPr>
      </w:pPr>
    </w:p>
    <w:p w14:paraId="1161A486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 xml:space="preserve">CILJI IN REZULTATI TRŽENJSKE AKTIVNOSTI: </w:t>
      </w:r>
    </w:p>
    <w:p w14:paraId="69F169A4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D6EA4EC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48B9E499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1E83ACF5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C8EF1A5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52D91B16" w14:textId="77777777" w:rsidR="00B849A2" w:rsidRPr="00CA27A2" w:rsidRDefault="00B849A2" w:rsidP="00B849A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DF0F428" w14:textId="77777777" w:rsidR="00B849A2" w:rsidRPr="00CA27A2" w:rsidRDefault="00B849A2" w:rsidP="00B849A2">
      <w:pPr>
        <w:spacing w:line="276" w:lineRule="auto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</w:p>
    <w:p w14:paraId="4FD38237" w14:textId="77777777" w:rsidR="00B849A2" w:rsidRPr="00312EB5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312EB5">
        <w:rPr>
          <w:rFonts w:ascii="Verdana" w:eastAsia="Verdana" w:hAnsi="Verdana" w:cs="Verdana"/>
          <w:b/>
          <w:bCs/>
          <w:sz w:val="20"/>
          <w:szCs w:val="20"/>
        </w:rPr>
        <w:t xml:space="preserve">SEZNAM UDELEŽENCEV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05"/>
        <w:gridCol w:w="4505"/>
      </w:tblGrid>
      <w:tr w:rsidR="00B849A2" w:rsidRPr="00312EB5" w14:paraId="044CBB2B" w14:textId="77777777" w:rsidTr="00A73116">
        <w:tc>
          <w:tcPr>
            <w:tcW w:w="4505" w:type="dxa"/>
          </w:tcPr>
          <w:p w14:paraId="0037502D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Ime podjetja</w:t>
            </w:r>
          </w:p>
        </w:tc>
        <w:tc>
          <w:tcPr>
            <w:tcW w:w="4505" w:type="dxa"/>
          </w:tcPr>
          <w:p w14:paraId="650B79CE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 xml:space="preserve">Število udeležencev na trženjski aktivnosti </w:t>
            </w:r>
          </w:p>
        </w:tc>
      </w:tr>
      <w:tr w:rsidR="00B849A2" w:rsidRPr="00312EB5" w14:paraId="1B6A977D" w14:textId="77777777" w:rsidTr="00A73116">
        <w:tc>
          <w:tcPr>
            <w:tcW w:w="4505" w:type="dxa"/>
          </w:tcPr>
          <w:p w14:paraId="0EB50EA1" w14:textId="77777777" w:rsidR="00B849A2" w:rsidRPr="00F32F9D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4505" w:type="dxa"/>
          </w:tcPr>
          <w:p w14:paraId="52FEFE32" w14:textId="77777777" w:rsidR="00B849A2" w:rsidRPr="00F32F9D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  <w:tr w:rsidR="00B849A2" w:rsidRPr="00312EB5" w14:paraId="5296D7FA" w14:textId="77777777" w:rsidTr="00A73116">
        <w:tc>
          <w:tcPr>
            <w:tcW w:w="4505" w:type="dxa"/>
          </w:tcPr>
          <w:p w14:paraId="63424949" w14:textId="77777777" w:rsidR="00B849A2" w:rsidRPr="00F32F9D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4505" w:type="dxa"/>
          </w:tcPr>
          <w:p w14:paraId="01025C2D" w14:textId="77777777" w:rsidR="00B849A2" w:rsidRPr="00F32F9D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  <w:tr w:rsidR="00B849A2" w:rsidRPr="00312EB5" w14:paraId="09CCC51F" w14:textId="77777777" w:rsidTr="00A73116">
        <w:tc>
          <w:tcPr>
            <w:tcW w:w="4505" w:type="dxa"/>
          </w:tcPr>
          <w:p w14:paraId="7FE88369" w14:textId="77777777" w:rsidR="00B849A2" w:rsidRPr="00F32F9D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4505" w:type="dxa"/>
          </w:tcPr>
          <w:p w14:paraId="16064689" w14:textId="77777777" w:rsidR="00B849A2" w:rsidRPr="00F32F9D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  <w:tr w:rsidR="00B849A2" w:rsidRPr="00312EB5" w14:paraId="29374D43" w14:textId="77777777" w:rsidTr="00A73116">
        <w:tc>
          <w:tcPr>
            <w:tcW w:w="4505" w:type="dxa"/>
          </w:tcPr>
          <w:p w14:paraId="0FB2F774" w14:textId="77777777" w:rsidR="00B849A2" w:rsidRPr="00F32F9D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4505" w:type="dxa"/>
          </w:tcPr>
          <w:p w14:paraId="5FCBD1AA" w14:textId="77777777" w:rsidR="00B849A2" w:rsidRPr="00F32F9D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  <w:tr w:rsidR="00B849A2" w:rsidRPr="00312EB5" w14:paraId="6634F8DB" w14:textId="77777777" w:rsidTr="00A73116">
        <w:tc>
          <w:tcPr>
            <w:tcW w:w="4505" w:type="dxa"/>
          </w:tcPr>
          <w:p w14:paraId="499BC966" w14:textId="77777777" w:rsidR="00B849A2" w:rsidRPr="00F32F9D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4505" w:type="dxa"/>
          </w:tcPr>
          <w:p w14:paraId="788A2186" w14:textId="77777777" w:rsidR="00B849A2" w:rsidRPr="00F32F9D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  <w:tr w:rsidR="00B849A2" w:rsidRPr="00312EB5" w14:paraId="412AEB2E" w14:textId="77777777" w:rsidTr="00A73116">
        <w:tc>
          <w:tcPr>
            <w:tcW w:w="4505" w:type="dxa"/>
          </w:tcPr>
          <w:p w14:paraId="193BC80C" w14:textId="77777777" w:rsidR="00B849A2" w:rsidRPr="00312EB5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0312EB5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...</w:t>
            </w:r>
          </w:p>
        </w:tc>
        <w:tc>
          <w:tcPr>
            <w:tcW w:w="4505" w:type="dxa"/>
          </w:tcPr>
          <w:p w14:paraId="257629B6" w14:textId="77777777" w:rsidR="00B849A2" w:rsidRPr="00312EB5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</w:p>
        </w:tc>
      </w:tr>
      <w:tr w:rsidR="00B849A2" w:rsidRPr="00312EB5" w14:paraId="5B46F6A2" w14:textId="77777777" w:rsidTr="00A73116">
        <w:tc>
          <w:tcPr>
            <w:tcW w:w="4505" w:type="dxa"/>
          </w:tcPr>
          <w:p w14:paraId="268D292A" w14:textId="77777777" w:rsidR="00B849A2" w:rsidRPr="00347F3F" w:rsidRDefault="00B849A2" w:rsidP="00347F3F">
            <w:pPr>
              <w:spacing w:line="276" w:lineRule="auto"/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Skupno število udeležencev:</w:t>
            </w:r>
          </w:p>
        </w:tc>
        <w:tc>
          <w:tcPr>
            <w:tcW w:w="4505" w:type="dxa"/>
          </w:tcPr>
          <w:p w14:paraId="107107DA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</w:pPr>
          </w:p>
        </w:tc>
      </w:tr>
    </w:tbl>
    <w:p w14:paraId="4C7086C8" w14:textId="77777777" w:rsidR="00B849A2" w:rsidRPr="00312EB5" w:rsidRDefault="00B849A2" w:rsidP="00B849A2">
      <w:pPr>
        <w:spacing w:line="276" w:lineRule="auto"/>
        <w:jc w:val="both"/>
        <w:rPr>
          <w:rFonts w:ascii="Verdana" w:eastAsia="Verdana" w:hAnsi="Verdana" w:cs="Verdana"/>
          <w:bCs/>
          <w:sz w:val="20"/>
          <w:szCs w:val="20"/>
        </w:rPr>
      </w:pPr>
      <w:r w:rsidRPr="00312EB5">
        <w:rPr>
          <w:rFonts w:ascii="Verdana" w:eastAsia="Verdana" w:hAnsi="Verdana" w:cs="Verdana"/>
          <w:bCs/>
          <w:sz w:val="20"/>
          <w:szCs w:val="20"/>
        </w:rPr>
        <w:t xml:space="preserve">STO si pridržuje pravico zahtevati vpogled v poimenski seznam udeležencev.  </w:t>
      </w:r>
    </w:p>
    <w:p w14:paraId="13EF9002" w14:textId="77777777" w:rsidR="00B849A2" w:rsidRPr="00D409B6" w:rsidRDefault="00B849A2" w:rsidP="00B849A2">
      <w:pPr>
        <w:pStyle w:val="BasicParagraph"/>
        <w:spacing w:after="57" w:line="276" w:lineRule="auto"/>
        <w:ind w:right="-8"/>
        <w:jc w:val="both"/>
        <w:rPr>
          <w:rFonts w:ascii="Verdana" w:eastAsia="Verdana" w:hAnsi="Verdana" w:cs="Verdana"/>
          <w:color w:val="auto"/>
          <w:sz w:val="20"/>
          <w:szCs w:val="20"/>
          <w:lang w:val="sl-SI"/>
        </w:rPr>
      </w:pPr>
      <w:r w:rsidRPr="00312EB5">
        <w:rPr>
          <w:rFonts w:ascii="Verdana" w:eastAsia="Verdana" w:hAnsi="Verdana" w:cs="Verdana"/>
          <w:bCs/>
          <w:color w:val="auto"/>
          <w:sz w:val="20"/>
          <w:szCs w:val="20"/>
          <w:lang w:val="sl-SI"/>
        </w:rPr>
        <w:t>Pod kazensko in materialno odgovornostjo zagotavljamo, da so navedeni podatki o imenu podjetja in številu udeležencev resnični.</w:t>
      </w:r>
    </w:p>
    <w:p w14:paraId="68745F09" w14:textId="77777777" w:rsidR="00B849A2" w:rsidRPr="00D409B6" w:rsidRDefault="00B849A2" w:rsidP="00B849A2">
      <w:pPr>
        <w:pStyle w:val="BasicParagraph"/>
        <w:spacing w:after="57" w:line="276" w:lineRule="auto"/>
        <w:ind w:right="-8"/>
        <w:jc w:val="both"/>
        <w:rPr>
          <w:rFonts w:ascii="Verdana" w:eastAsia="Verdana" w:hAnsi="Verdana" w:cs="Verdana"/>
          <w:color w:val="auto"/>
          <w:sz w:val="20"/>
          <w:szCs w:val="20"/>
          <w:lang w:val="sl-SI"/>
        </w:rPr>
      </w:pPr>
    </w:p>
    <w:p w14:paraId="536ED2F5" w14:textId="77777777" w:rsidR="00B849A2" w:rsidRPr="00D409B6" w:rsidRDefault="00B849A2" w:rsidP="00B849A2">
      <w:pPr>
        <w:pStyle w:val="BasicParagraph"/>
        <w:spacing w:after="57" w:line="276" w:lineRule="auto"/>
        <w:ind w:right="-8"/>
        <w:jc w:val="both"/>
        <w:rPr>
          <w:rFonts w:ascii="Verdana" w:eastAsia="Verdana" w:hAnsi="Verdana" w:cs="Verdana"/>
          <w:color w:val="auto"/>
          <w:sz w:val="20"/>
          <w:szCs w:val="20"/>
          <w:lang w:val="sl-SI"/>
        </w:rPr>
      </w:pPr>
      <w:r w:rsidRPr="00D409B6">
        <w:rPr>
          <w:rFonts w:ascii="Verdana" w:eastAsia="Verdana" w:hAnsi="Verdana" w:cs="Verdana"/>
          <w:color w:val="auto"/>
          <w:sz w:val="20"/>
          <w:szCs w:val="20"/>
          <w:lang w:val="sl-SI"/>
        </w:rPr>
        <w:t>Podpis in žig prijavitelja:_____________________________</w:t>
      </w:r>
    </w:p>
    <w:p w14:paraId="5D9FD00D" w14:textId="77777777" w:rsidR="00B849A2" w:rsidRPr="00312EB5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</w:p>
    <w:p w14:paraId="56FD74C3" w14:textId="77777777" w:rsidR="00B849A2" w:rsidRPr="00312EB5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</w:p>
    <w:p w14:paraId="54754836" w14:textId="77777777" w:rsidR="00B849A2" w:rsidRPr="00312EB5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312EB5">
        <w:rPr>
          <w:rFonts w:ascii="Verdana" w:eastAsia="Verdana" w:hAnsi="Verdana" w:cs="Verdana"/>
          <w:b/>
          <w:bCs/>
          <w:sz w:val="20"/>
          <w:szCs w:val="20"/>
        </w:rPr>
        <w:t>PREGLEDNICA VLOŽENIH SREDSTEV:</w:t>
      </w:r>
    </w:p>
    <w:tbl>
      <w:tblPr>
        <w:tblStyle w:val="Tabelamrea"/>
        <w:tblW w:w="9067" w:type="dxa"/>
        <w:tblLook w:val="04A0" w:firstRow="1" w:lastRow="0" w:firstColumn="1" w:lastColumn="0" w:noHBand="0" w:noVBand="1"/>
      </w:tblPr>
      <w:tblGrid>
        <w:gridCol w:w="1129"/>
        <w:gridCol w:w="4536"/>
        <w:gridCol w:w="1337"/>
        <w:gridCol w:w="6"/>
        <w:gridCol w:w="2059"/>
      </w:tblGrid>
      <w:tr w:rsidR="00B849A2" w:rsidRPr="00312EB5" w14:paraId="44C16BAF" w14:textId="77777777" w:rsidTr="00A73116">
        <w:tc>
          <w:tcPr>
            <w:tcW w:w="1129" w:type="dxa"/>
          </w:tcPr>
          <w:p w14:paraId="2D69BBE8" w14:textId="28B4F90A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>Zap.</w:t>
            </w:r>
            <w:r w:rsid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 xml:space="preserve"> </w:t>
            </w:r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>št.</w:t>
            </w:r>
          </w:p>
          <w:p w14:paraId="4C5A8C72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 xml:space="preserve">računa </w:t>
            </w:r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br/>
              <w:t>(priloga 3)</w:t>
            </w:r>
          </w:p>
        </w:tc>
        <w:tc>
          <w:tcPr>
            <w:tcW w:w="4536" w:type="dxa"/>
          </w:tcPr>
          <w:p w14:paraId="48CAD119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>Specifikacija stroškov* (npr. namestitev za udeležence študijskega potovanja, najem dvorane za izvedbo prezentacije v tujini, kotizacija za udeležbo na workshopu ipd.)</w:t>
            </w:r>
          </w:p>
        </w:tc>
        <w:tc>
          <w:tcPr>
            <w:tcW w:w="1337" w:type="dxa"/>
          </w:tcPr>
          <w:p w14:paraId="27C48433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>Znesek v tuji valuti</w:t>
            </w:r>
          </w:p>
        </w:tc>
        <w:tc>
          <w:tcPr>
            <w:tcW w:w="2065" w:type="dxa"/>
            <w:gridSpan w:val="2"/>
          </w:tcPr>
          <w:p w14:paraId="39106362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>Znesek v eur, preračun po tečajnici Banke Slovenije na dan računa</w:t>
            </w:r>
          </w:p>
        </w:tc>
      </w:tr>
      <w:tr w:rsidR="00B849A2" w:rsidRPr="00312EB5" w14:paraId="45FA74AF" w14:textId="77777777" w:rsidTr="00A73116">
        <w:tc>
          <w:tcPr>
            <w:tcW w:w="1129" w:type="dxa"/>
          </w:tcPr>
          <w:p w14:paraId="4B4D048C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  <w:t>1</w:t>
            </w:r>
          </w:p>
        </w:tc>
        <w:tc>
          <w:tcPr>
            <w:tcW w:w="4536" w:type="dxa"/>
          </w:tcPr>
          <w:p w14:paraId="64B43EE2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1337" w:type="dxa"/>
          </w:tcPr>
          <w:p w14:paraId="71DD3DA3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065" w:type="dxa"/>
            <w:gridSpan w:val="2"/>
          </w:tcPr>
          <w:p w14:paraId="4F9298BD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  <w:tr w:rsidR="00B849A2" w:rsidRPr="00312EB5" w14:paraId="6D41735E" w14:textId="77777777" w:rsidTr="00A73116">
        <w:tc>
          <w:tcPr>
            <w:tcW w:w="1129" w:type="dxa"/>
          </w:tcPr>
          <w:p w14:paraId="345B383D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  <w:t>2</w:t>
            </w:r>
          </w:p>
        </w:tc>
        <w:tc>
          <w:tcPr>
            <w:tcW w:w="4536" w:type="dxa"/>
          </w:tcPr>
          <w:p w14:paraId="2A894DC2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1337" w:type="dxa"/>
          </w:tcPr>
          <w:p w14:paraId="7078DDE5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065" w:type="dxa"/>
            <w:gridSpan w:val="2"/>
          </w:tcPr>
          <w:p w14:paraId="67E592E6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  <w:tr w:rsidR="00B849A2" w:rsidRPr="00312EB5" w14:paraId="4F807845" w14:textId="77777777" w:rsidTr="00A73116">
        <w:tc>
          <w:tcPr>
            <w:tcW w:w="1129" w:type="dxa"/>
          </w:tcPr>
          <w:p w14:paraId="02F3D9FC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  <w:t>3</w:t>
            </w:r>
          </w:p>
        </w:tc>
        <w:tc>
          <w:tcPr>
            <w:tcW w:w="4536" w:type="dxa"/>
          </w:tcPr>
          <w:p w14:paraId="5FFE3D56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1337" w:type="dxa"/>
          </w:tcPr>
          <w:p w14:paraId="3783ED34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065" w:type="dxa"/>
            <w:gridSpan w:val="2"/>
          </w:tcPr>
          <w:p w14:paraId="5B2FB004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  <w:tr w:rsidR="00B849A2" w:rsidRPr="00312EB5" w14:paraId="77F6233D" w14:textId="77777777" w:rsidTr="00A73116">
        <w:tc>
          <w:tcPr>
            <w:tcW w:w="1129" w:type="dxa"/>
          </w:tcPr>
          <w:p w14:paraId="0E92E1B6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  <w:t>...</w:t>
            </w:r>
          </w:p>
        </w:tc>
        <w:tc>
          <w:tcPr>
            <w:tcW w:w="4536" w:type="dxa"/>
          </w:tcPr>
          <w:p w14:paraId="33E9B326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1337" w:type="dxa"/>
          </w:tcPr>
          <w:p w14:paraId="278A7CD7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  <w:tc>
          <w:tcPr>
            <w:tcW w:w="2065" w:type="dxa"/>
            <w:gridSpan w:val="2"/>
          </w:tcPr>
          <w:p w14:paraId="06E41B40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  <w:tr w:rsidR="00B849A2" w:rsidRPr="00312EB5" w14:paraId="3FC19A1A" w14:textId="77777777" w:rsidTr="00A73116">
        <w:tc>
          <w:tcPr>
            <w:tcW w:w="9067" w:type="dxa"/>
            <w:gridSpan w:val="5"/>
          </w:tcPr>
          <w:p w14:paraId="38B2D5D2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Cs/>
                <w:sz w:val="16"/>
                <w:szCs w:val="20"/>
                <w:lang w:val="sl-SI"/>
              </w:rPr>
              <w:t>*Vpisujte le upravičene stroške za posamezno trženjsko aktivnost (opredeljeni v točki 6 v besedilu poziva).</w:t>
            </w:r>
          </w:p>
        </w:tc>
      </w:tr>
      <w:tr w:rsidR="00B849A2" w:rsidRPr="00312EB5" w14:paraId="4B89DF85" w14:textId="77777777" w:rsidTr="00A73116">
        <w:tc>
          <w:tcPr>
            <w:tcW w:w="7008" w:type="dxa"/>
            <w:gridSpan w:val="4"/>
          </w:tcPr>
          <w:p w14:paraId="0141B5DC" w14:textId="77777777" w:rsidR="00B849A2" w:rsidRPr="00347F3F" w:rsidRDefault="00B849A2" w:rsidP="00A73116">
            <w:pPr>
              <w:spacing w:line="276" w:lineRule="auto"/>
              <w:jc w:val="right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  <w:r w:rsidRPr="00347F3F"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  <w:t>Skupaj:</w:t>
            </w:r>
          </w:p>
        </w:tc>
        <w:tc>
          <w:tcPr>
            <w:tcW w:w="2059" w:type="dxa"/>
          </w:tcPr>
          <w:p w14:paraId="50EA674D" w14:textId="77777777" w:rsidR="00B849A2" w:rsidRPr="00347F3F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  <w:lang w:val="sl-SI"/>
              </w:rPr>
            </w:pPr>
          </w:p>
        </w:tc>
      </w:tr>
    </w:tbl>
    <w:p w14:paraId="0350E1DD" w14:textId="77777777" w:rsidR="00B849A2" w:rsidRPr="00312EB5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</w:p>
    <w:p w14:paraId="50F58804" w14:textId="77777777" w:rsidR="00B849A2" w:rsidRPr="00312EB5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</w:p>
    <w:p w14:paraId="766FEC26" w14:textId="77777777" w:rsidR="00B849A2" w:rsidRPr="00CA27A2" w:rsidRDefault="00B849A2" w:rsidP="00B849A2">
      <w:pPr>
        <w:spacing w:line="276" w:lineRule="auto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</w:p>
    <w:p w14:paraId="3EC377D3" w14:textId="77777777" w:rsidR="00B849A2" w:rsidRPr="00CA27A2" w:rsidRDefault="00B849A2" w:rsidP="00B849A2">
      <w:pPr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br w:type="page"/>
      </w:r>
    </w:p>
    <w:p w14:paraId="6BD8A39B" w14:textId="77777777" w:rsidR="00B849A2" w:rsidRPr="00CA27A2" w:rsidRDefault="00B849A2" w:rsidP="00B849A2">
      <w:p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276" w:lineRule="auto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lastRenderedPageBreak/>
        <w:t>3. OBVEZNE PRILOGE IN DOKAZILA</w:t>
      </w:r>
    </w:p>
    <w:p w14:paraId="710955DC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0E2FD023" w14:textId="19148734" w:rsidR="00B849A2" w:rsidRPr="00CA27A2" w:rsidRDefault="00B849A2" w:rsidP="00B849A2">
      <w:pPr>
        <w:spacing w:line="276" w:lineRule="auto"/>
        <w:jc w:val="both"/>
        <w:rPr>
          <w:rFonts w:ascii="Verdana" w:hAnsi="Verdana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>Priloga 1</w:t>
      </w:r>
      <w:r w:rsidRPr="00CA27A2">
        <w:rPr>
          <w:rFonts w:ascii="Verdana" w:eastAsia="Verdana" w:hAnsi="Verdana" w:cs="Verdana"/>
          <w:sz w:val="20"/>
          <w:szCs w:val="20"/>
        </w:rPr>
        <w:t>: Natančen program celotnega študijskega potovanja oz. trženjske aktivnosti (workshopa, prezentacije</w:t>
      </w:r>
      <w:r w:rsidRPr="00D409B6">
        <w:rPr>
          <w:rFonts w:ascii="Verdana" w:eastAsia="Verdana" w:hAnsi="Verdana" w:cs="Verdana"/>
          <w:sz w:val="20"/>
          <w:szCs w:val="20"/>
        </w:rPr>
        <w:t>/webinar</w:t>
      </w:r>
      <w:r>
        <w:rPr>
          <w:rFonts w:ascii="Verdana" w:eastAsia="Verdana" w:hAnsi="Verdana" w:cs="Verdana"/>
          <w:sz w:val="20"/>
          <w:szCs w:val="20"/>
        </w:rPr>
        <w:t>ja</w:t>
      </w:r>
      <w:r w:rsidRPr="00CA27A2">
        <w:rPr>
          <w:rFonts w:ascii="Verdana" w:eastAsia="Verdana" w:hAnsi="Verdana" w:cs="Verdana"/>
          <w:sz w:val="20"/>
          <w:szCs w:val="20"/>
        </w:rPr>
        <w:t xml:space="preserve"> TO/TA).</w:t>
      </w:r>
      <w:r w:rsidR="00E957BD">
        <w:rPr>
          <w:rFonts w:ascii="Verdana" w:eastAsia="Verdana" w:hAnsi="Verdana" w:cs="Verdana"/>
          <w:sz w:val="20"/>
          <w:szCs w:val="20"/>
        </w:rPr>
        <w:t xml:space="preserve"> Za aktivnost webinarji je obvezna priloga tudi posnetek celotnega webinarja, ki jasno odraža datum izvedbe in število udeležencev (seznam).</w:t>
      </w:r>
    </w:p>
    <w:p w14:paraId="5B5081E4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3A93E3FE" w14:textId="68CB5163" w:rsidR="00B849A2" w:rsidRPr="00312EB5" w:rsidRDefault="00B849A2" w:rsidP="00B849A2">
      <w:pPr>
        <w:spacing w:line="276" w:lineRule="auto"/>
        <w:jc w:val="both"/>
        <w:rPr>
          <w:rFonts w:ascii="Verdana" w:hAnsi="Verdana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 xml:space="preserve">Priloga 2: </w:t>
      </w:r>
      <w:r w:rsidRPr="00CA27A2">
        <w:rPr>
          <w:rFonts w:ascii="Verdana" w:eastAsia="Verdana" w:hAnsi="Verdana" w:cs="Verdana"/>
          <w:sz w:val="20"/>
          <w:szCs w:val="20"/>
        </w:rPr>
        <w:t>Dokazni materiali o izvedbi trženjske aktivnosti</w:t>
      </w:r>
      <w:r>
        <w:rPr>
          <w:rFonts w:ascii="Verdana" w:eastAsia="Verdana" w:hAnsi="Verdana" w:cs="Verdana"/>
          <w:sz w:val="20"/>
          <w:szCs w:val="20"/>
        </w:rPr>
        <w:t xml:space="preserve">, iz katerih je razvidno </w:t>
      </w:r>
      <w:r w:rsidRPr="00CA27A2">
        <w:rPr>
          <w:rFonts w:ascii="Verdana" w:eastAsia="Verdana" w:hAnsi="Verdana" w:cs="Verdana"/>
          <w:sz w:val="20"/>
          <w:szCs w:val="20"/>
        </w:rPr>
        <w:t>vključevanje blagovne in storitvene znamke Slovenije »</w:t>
      </w:r>
      <w:r w:rsidRPr="00CA27A2">
        <w:rPr>
          <w:rFonts w:ascii="Verdana" w:eastAsia="Verdana" w:hAnsi="Verdana" w:cs="Verdana"/>
          <w:b/>
          <w:bCs/>
          <w:sz w:val="20"/>
          <w:szCs w:val="20"/>
        </w:rPr>
        <w:t>I FEEL</w:t>
      </w:r>
      <w:r w:rsidRPr="00CA27A2">
        <w:rPr>
          <w:rFonts w:ascii="Verdana" w:eastAsia="Verdana" w:hAnsi="Verdana" w:cs="Verdana"/>
          <w:sz w:val="20"/>
          <w:szCs w:val="20"/>
        </w:rPr>
        <w:t xml:space="preserve"> S</w:t>
      </w:r>
      <w:r w:rsidRPr="00CA27A2">
        <w:rPr>
          <w:rFonts w:ascii="Verdana" w:eastAsia="Verdana" w:hAnsi="Verdana" w:cs="Verdana"/>
          <w:b/>
          <w:bCs/>
          <w:sz w:val="20"/>
          <w:szCs w:val="20"/>
        </w:rPr>
        <w:t>LOVE</w:t>
      </w:r>
      <w:r w:rsidRPr="00CA27A2">
        <w:rPr>
          <w:rFonts w:ascii="Verdana" w:eastAsia="Verdana" w:hAnsi="Verdana" w:cs="Verdana"/>
          <w:sz w:val="20"/>
          <w:szCs w:val="20"/>
        </w:rPr>
        <w:t>NIA«</w:t>
      </w:r>
      <w:r>
        <w:rPr>
          <w:rFonts w:ascii="Verdana" w:eastAsia="Verdana" w:hAnsi="Verdana" w:cs="Verdana"/>
          <w:sz w:val="20"/>
          <w:szCs w:val="20"/>
        </w:rPr>
        <w:t xml:space="preserve"> pri izvedbi trženjskih aktivnostih </w:t>
      </w:r>
      <w:r w:rsidRPr="00CA27A2">
        <w:rPr>
          <w:rFonts w:ascii="Verdana" w:eastAsia="Verdana" w:hAnsi="Verdana" w:cs="Verdana"/>
          <w:sz w:val="20"/>
          <w:szCs w:val="20"/>
        </w:rPr>
        <w:t xml:space="preserve">(vabila in obvestila, iz </w:t>
      </w:r>
      <w:r w:rsidRPr="00312EB5">
        <w:rPr>
          <w:rFonts w:ascii="Verdana" w:eastAsia="Verdana" w:hAnsi="Verdana" w:cs="Verdana"/>
          <w:sz w:val="20"/>
          <w:szCs w:val="20"/>
        </w:rPr>
        <w:t>katerih mora biti jasno razviden kraj, čas in trajanje izvajanja trženjske aktivnosti ter tema trženjske aktivnosti, fotografije z dogodka</w:t>
      </w:r>
      <w:r>
        <w:rPr>
          <w:rFonts w:ascii="Verdana" w:eastAsia="Verdana" w:hAnsi="Verdana" w:cs="Verdana"/>
          <w:sz w:val="20"/>
          <w:szCs w:val="20"/>
        </w:rPr>
        <w:t xml:space="preserve"> v tujini</w:t>
      </w:r>
      <w:r w:rsidRPr="00312EB5">
        <w:rPr>
          <w:rFonts w:ascii="Verdana" w:eastAsia="Verdana" w:hAnsi="Verdana" w:cs="Verdana"/>
          <w:sz w:val="20"/>
          <w:szCs w:val="20"/>
        </w:rPr>
        <w:t>,</w:t>
      </w:r>
      <w:r>
        <w:rPr>
          <w:rFonts w:ascii="Verdana" w:eastAsia="Verdana" w:hAnsi="Verdana" w:cs="Verdana"/>
          <w:sz w:val="20"/>
          <w:szCs w:val="20"/>
        </w:rPr>
        <w:t xml:space="preserve"> uporaba promocijskih materialov STO</w:t>
      </w:r>
      <w:r w:rsidRPr="00312EB5">
        <w:rPr>
          <w:rFonts w:ascii="Verdana" w:eastAsia="Verdana" w:hAnsi="Verdana" w:cs="Verdana"/>
          <w:sz w:val="20"/>
          <w:szCs w:val="20"/>
        </w:rPr>
        <w:t xml:space="preserve"> itd.), vsaj 2 objavi na družbenih omrežjih z uporabo hashtag</w:t>
      </w:r>
      <w:r>
        <w:rPr>
          <w:rFonts w:ascii="Verdana" w:eastAsia="Verdana" w:hAnsi="Verdana" w:cs="Verdana"/>
          <w:sz w:val="20"/>
          <w:szCs w:val="20"/>
        </w:rPr>
        <w:t>ov</w:t>
      </w:r>
      <w:r w:rsidRPr="00312EB5">
        <w:rPr>
          <w:rFonts w:ascii="Verdana" w:eastAsia="Verdana" w:hAnsi="Verdana" w:cs="Verdana"/>
          <w:sz w:val="20"/>
          <w:szCs w:val="20"/>
        </w:rPr>
        <w:t xml:space="preserve"> #ifeelslovenia</w:t>
      </w:r>
      <w:r>
        <w:rPr>
          <w:rFonts w:ascii="Verdana" w:eastAsia="Verdana" w:hAnsi="Verdana" w:cs="Verdana"/>
          <w:sz w:val="20"/>
          <w:szCs w:val="20"/>
        </w:rPr>
        <w:t xml:space="preserve"> in #myway</w:t>
      </w:r>
      <w:r w:rsidRPr="00312EB5">
        <w:rPr>
          <w:rFonts w:ascii="Verdana" w:eastAsia="Verdana" w:hAnsi="Verdana" w:cs="Verdana"/>
          <w:sz w:val="20"/>
          <w:szCs w:val="20"/>
        </w:rPr>
        <w:t xml:space="preserve"> (FB, IG, LinkedIn, </w:t>
      </w:r>
      <w:r w:rsidR="00347F3F">
        <w:rPr>
          <w:rFonts w:ascii="Verdana" w:eastAsia="Verdana" w:hAnsi="Verdana" w:cs="Verdana"/>
          <w:sz w:val="20"/>
          <w:szCs w:val="20"/>
        </w:rPr>
        <w:t>T</w:t>
      </w:r>
      <w:r w:rsidRPr="00312EB5">
        <w:rPr>
          <w:rFonts w:ascii="Verdana" w:eastAsia="Verdana" w:hAnsi="Verdana" w:cs="Verdana"/>
          <w:sz w:val="20"/>
          <w:szCs w:val="20"/>
        </w:rPr>
        <w:t>witter ipd.).</w:t>
      </w:r>
    </w:p>
    <w:p w14:paraId="569E4AC8" w14:textId="77777777" w:rsidR="00B849A2" w:rsidRPr="00312EB5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11A7CDC0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312EB5">
        <w:rPr>
          <w:rFonts w:ascii="Verdana" w:eastAsia="Verdana" w:hAnsi="Verdana" w:cs="Verdana"/>
          <w:b/>
          <w:sz w:val="20"/>
          <w:szCs w:val="20"/>
        </w:rPr>
        <w:t>Priloga 3:</w:t>
      </w:r>
      <w:r w:rsidRPr="00312EB5">
        <w:rPr>
          <w:rFonts w:ascii="Verdana" w:eastAsia="Verdana" w:hAnsi="Verdana" w:cs="Verdana"/>
          <w:sz w:val="20"/>
          <w:szCs w:val="20"/>
        </w:rPr>
        <w:t xml:space="preserve"> dokazila/računi o višini vloženih sredstev in specifikacija </w:t>
      </w:r>
      <w:r>
        <w:rPr>
          <w:rFonts w:ascii="Verdana" w:eastAsia="Verdana" w:hAnsi="Verdana" w:cs="Verdana"/>
          <w:sz w:val="20"/>
          <w:szCs w:val="20"/>
        </w:rPr>
        <w:t xml:space="preserve">upravičenih </w:t>
      </w:r>
      <w:r w:rsidRPr="00312EB5">
        <w:rPr>
          <w:rFonts w:ascii="Verdana" w:eastAsia="Verdana" w:hAnsi="Verdana" w:cs="Verdana"/>
          <w:sz w:val="20"/>
          <w:szCs w:val="20"/>
        </w:rPr>
        <w:t xml:space="preserve">stroškov (fotokopija </w:t>
      </w:r>
      <w:r w:rsidRPr="00CA27A2">
        <w:rPr>
          <w:rFonts w:ascii="Verdana" w:eastAsia="Verdana" w:hAnsi="Verdana" w:cs="Verdana"/>
          <w:sz w:val="20"/>
          <w:szCs w:val="20"/>
        </w:rPr>
        <w:t>računa/ov za organizacijo in izvedbo trženjske aktivnosti, ki so bili izstavljen</w:t>
      </w:r>
      <w:r>
        <w:rPr>
          <w:rFonts w:ascii="Verdana" w:eastAsia="Verdana" w:hAnsi="Verdana" w:cs="Verdana"/>
          <w:sz w:val="20"/>
          <w:szCs w:val="20"/>
        </w:rPr>
        <w:t>i</w:t>
      </w:r>
      <w:r w:rsidRPr="00CA27A2">
        <w:rPr>
          <w:rFonts w:ascii="Verdana" w:eastAsia="Verdana" w:hAnsi="Verdana" w:cs="Verdana"/>
          <w:sz w:val="20"/>
          <w:szCs w:val="20"/>
        </w:rPr>
        <w:t xml:space="preserve"> prijavitelju. Iz fotokopije računa mora biti razviden izdajatelj in prejemnik računa, kraj in datum izvedbe storitve, predmet storitve).  </w:t>
      </w:r>
    </w:p>
    <w:p w14:paraId="6D8CF239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53356CBE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 xml:space="preserve">Priloga 4: </w:t>
      </w:r>
      <w:r w:rsidRPr="00CA27A2">
        <w:rPr>
          <w:rFonts w:ascii="Verdana" w:eastAsia="Verdana" w:hAnsi="Verdana" w:cs="Verdana"/>
          <w:sz w:val="20"/>
          <w:szCs w:val="20"/>
        </w:rPr>
        <w:t xml:space="preserve">Račun za izvedeno trženjsko aktivnost izstavljen s strani prijavitelja. </w:t>
      </w:r>
    </w:p>
    <w:p w14:paraId="43998E90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  <w:r w:rsidRPr="00CA27A2">
        <w:rPr>
          <w:rFonts w:ascii="Verdana" w:hAnsi="Verdana"/>
          <w:b/>
          <w:sz w:val="20"/>
          <w:szCs w:val="20"/>
        </w:rPr>
        <w:t xml:space="preserve"> </w:t>
      </w:r>
    </w:p>
    <w:p w14:paraId="74FF0679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</w:rPr>
      </w:pPr>
    </w:p>
    <w:p w14:paraId="76A839D4" w14:textId="77777777" w:rsidR="00B849A2" w:rsidRPr="00CA27A2" w:rsidRDefault="00B849A2" w:rsidP="00B849A2">
      <w:p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276" w:lineRule="auto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4. ROK ZA ODDAJO POROČILA</w:t>
      </w:r>
    </w:p>
    <w:p w14:paraId="2EBF6D2F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</w:rPr>
      </w:pPr>
    </w:p>
    <w:p w14:paraId="00CC5E99" w14:textId="6421FFCC" w:rsidR="00B849A2" w:rsidRPr="00D409B6" w:rsidRDefault="00B849A2" w:rsidP="00B849A2">
      <w:pPr>
        <w:spacing w:line="276" w:lineRule="auto"/>
        <w:jc w:val="both"/>
        <w:rPr>
          <w:rFonts w:ascii="Verdana" w:eastAsia="Verdana" w:hAnsi="Verdana" w:cs="Verdana"/>
          <w:bCs/>
          <w:strike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 xml:space="preserve">Račun in končno poročilo (izpolnjeno v elektronski obliki) z ustreznimi dokazili bo moral izvajalec na STO poslati v elektronski ali tiskani obliki mesec dni po opravljeni aktivnosti oz. najkasneje </w:t>
      </w:r>
      <w:r w:rsidRPr="005C4AD5">
        <w:rPr>
          <w:rFonts w:ascii="Verdana" w:eastAsia="Verdana" w:hAnsi="Verdana" w:cs="Verdana"/>
          <w:b/>
          <w:bCs/>
          <w:sz w:val="20"/>
          <w:szCs w:val="20"/>
        </w:rPr>
        <w:t>do 20.12.202</w:t>
      </w:r>
      <w:r w:rsidR="00347F3F" w:rsidRPr="005C4AD5">
        <w:rPr>
          <w:rFonts w:ascii="Verdana" w:eastAsia="Verdana" w:hAnsi="Verdana" w:cs="Verdana"/>
          <w:b/>
          <w:bCs/>
          <w:sz w:val="20"/>
          <w:szCs w:val="20"/>
        </w:rPr>
        <w:t>2</w:t>
      </w:r>
      <w:r w:rsidRPr="005C4AD5">
        <w:rPr>
          <w:rFonts w:ascii="Verdana" w:eastAsia="Verdana" w:hAnsi="Verdana" w:cs="Verdana"/>
          <w:bCs/>
          <w:sz w:val="20"/>
          <w:szCs w:val="20"/>
        </w:rPr>
        <w:t>.</w:t>
      </w:r>
      <w:r w:rsidR="00847C1D">
        <w:rPr>
          <w:rFonts w:ascii="Verdana" w:eastAsia="Verdana" w:hAnsi="Verdana" w:cs="Verdana"/>
          <w:bCs/>
          <w:sz w:val="20"/>
          <w:szCs w:val="20"/>
        </w:rPr>
        <w:t xml:space="preserve"> Račun in končno poročilo morata biti oddana istočasno.</w:t>
      </w:r>
    </w:p>
    <w:p w14:paraId="3B55C1BD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  <w:u w:val="single"/>
        </w:rPr>
      </w:pPr>
      <w:r w:rsidRPr="00CA27A2">
        <w:rPr>
          <w:rFonts w:ascii="Verdana" w:eastAsia="Verdana" w:hAnsi="Verdana" w:cs="Verdana"/>
          <w:sz w:val="20"/>
          <w:szCs w:val="20"/>
          <w:u w:val="single"/>
        </w:rPr>
        <w:t>V primeru zamude roka STO ne bo dolžan plačati računa.</w:t>
      </w:r>
    </w:p>
    <w:p w14:paraId="63F6454D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</w:rPr>
      </w:pPr>
    </w:p>
    <w:p w14:paraId="79CD97E0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</w:rPr>
      </w:pPr>
    </w:p>
    <w:p w14:paraId="5F4864B5" w14:textId="77777777" w:rsidR="00B849A2" w:rsidRPr="00CA27A2" w:rsidRDefault="00B849A2" w:rsidP="00B849A2">
      <w:p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276" w:lineRule="auto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5. POTRDITEV RESNIČNOSTI PODATKOV</w:t>
      </w:r>
    </w:p>
    <w:p w14:paraId="774C692A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496B624C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 xml:space="preserve">Prijavitelj pod kazensko in materialno odgovornostjo s podpisom potrjujem, da so vsi podatki podani v poročilu in prilogah resnični. </w:t>
      </w:r>
    </w:p>
    <w:p w14:paraId="37A6E922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194A89EE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5B9A3B5D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Kraj in datum:_____________________________________</w:t>
      </w:r>
    </w:p>
    <w:p w14:paraId="46E438B3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3C6003AB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4A798C64" w14:textId="77777777" w:rsidR="00B849A2" w:rsidRPr="00347F3F" w:rsidRDefault="00B849A2" w:rsidP="00B849A2">
      <w:pPr>
        <w:pStyle w:val="BasicParagraph"/>
        <w:spacing w:after="57" w:line="276" w:lineRule="auto"/>
        <w:ind w:right="-8"/>
        <w:jc w:val="both"/>
        <w:rPr>
          <w:rFonts w:ascii="Verdana" w:eastAsia="Verdana" w:hAnsi="Verdana" w:cs="Verdana"/>
          <w:sz w:val="20"/>
          <w:szCs w:val="20"/>
          <w:lang w:val="sl-SI"/>
        </w:rPr>
      </w:pPr>
      <w:r w:rsidRPr="00347F3F">
        <w:rPr>
          <w:rFonts w:ascii="Verdana" w:eastAsia="Verdana" w:hAnsi="Verdana" w:cs="Verdana"/>
          <w:sz w:val="20"/>
          <w:szCs w:val="20"/>
          <w:lang w:val="sl-SI"/>
        </w:rPr>
        <w:t>Podpis in žig prijavitelja:_____________________________</w:t>
      </w:r>
    </w:p>
    <w:p w14:paraId="340BA6EE" w14:textId="77777777" w:rsidR="00B849A2" w:rsidRPr="00347F3F" w:rsidRDefault="00B849A2" w:rsidP="00B849A2">
      <w:pPr>
        <w:pStyle w:val="BasicParagraph"/>
        <w:spacing w:after="57" w:line="276" w:lineRule="auto"/>
        <w:ind w:right="-8"/>
        <w:jc w:val="both"/>
        <w:rPr>
          <w:rFonts w:ascii="Verdana" w:eastAsia="Verdana" w:hAnsi="Verdana" w:cs="Verdana"/>
          <w:sz w:val="20"/>
          <w:szCs w:val="20"/>
          <w:lang w:val="sl-SI"/>
        </w:rPr>
      </w:pPr>
    </w:p>
    <w:p w14:paraId="3E0FC0B1" w14:textId="77777777" w:rsidR="00B849A2" w:rsidRPr="00CA27A2" w:rsidRDefault="00B849A2" w:rsidP="00B849A2">
      <w:pPr>
        <w:pStyle w:val="BasicParagraph"/>
        <w:spacing w:after="57" w:line="276" w:lineRule="auto"/>
        <w:ind w:right="-8"/>
        <w:jc w:val="both"/>
        <w:rPr>
          <w:rFonts w:ascii="Verdana" w:eastAsia="Verdana" w:hAnsi="Verdana" w:cs="Verdana"/>
          <w:sz w:val="20"/>
          <w:szCs w:val="20"/>
          <w:lang w:val="de-DE"/>
        </w:rPr>
      </w:pPr>
    </w:p>
    <w:p w14:paraId="7D602408" w14:textId="77777777" w:rsidR="00B849A2" w:rsidRPr="00CA27A2" w:rsidRDefault="00B849A2" w:rsidP="00B849A2">
      <w:pPr>
        <w:rPr>
          <w:rFonts w:ascii="Verdana" w:eastAsia="Verdana" w:hAnsi="Verdana" w:cs="Verdana"/>
          <w:sz w:val="20"/>
          <w:szCs w:val="20"/>
          <w:lang w:val="de-DE"/>
        </w:rPr>
      </w:pPr>
    </w:p>
    <w:p w14:paraId="6C535006" w14:textId="77777777" w:rsidR="00B849A2" w:rsidRPr="00CA27A2" w:rsidRDefault="00B849A2" w:rsidP="00B849A2">
      <w:pPr>
        <w:rPr>
          <w:rFonts w:ascii="Verdana" w:eastAsia="MyriadPro-Regular" w:hAnsi="Verdana" w:cs="MyriadPro-Regular"/>
          <w:sz w:val="20"/>
          <w:szCs w:val="20"/>
          <w:lang w:val="de-DE"/>
        </w:rPr>
      </w:pPr>
    </w:p>
    <w:p w14:paraId="65EB92DA" w14:textId="77777777" w:rsidR="008776EE" w:rsidRPr="00B849A2" w:rsidRDefault="008776EE">
      <w:pPr>
        <w:rPr>
          <w:lang w:val="de-DE"/>
        </w:rPr>
      </w:pPr>
    </w:p>
    <w:sectPr w:rsidR="008776EE" w:rsidRPr="00B849A2" w:rsidSect="00B849A2">
      <w:headerReference w:type="default" r:id="rId11"/>
      <w:footerReference w:type="even" r:id="rId12"/>
      <w:footerReference w:type="default" r:id="rId13"/>
      <w:pgSz w:w="11900" w:h="16840"/>
      <w:pgMar w:top="1440" w:right="1440" w:bottom="1350" w:left="1440" w:header="56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B1C29" w14:textId="77777777" w:rsidR="00240737" w:rsidRDefault="00240737">
      <w:r>
        <w:separator/>
      </w:r>
    </w:p>
  </w:endnote>
  <w:endnote w:type="continuationSeparator" w:id="0">
    <w:p w14:paraId="475E71B0" w14:textId="77777777" w:rsidR="00240737" w:rsidRDefault="00240737">
      <w:r>
        <w:continuationSeparator/>
      </w:r>
    </w:p>
  </w:endnote>
  <w:endnote w:type="continuationNotice" w:id="1">
    <w:p w14:paraId="5AC2057E" w14:textId="77777777" w:rsidR="00240737" w:rsidRDefault="002407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-Bold">
    <w:altName w:val="Verdana"/>
    <w:panose1 w:val="00000000000000000000"/>
    <w:charset w:val="00"/>
    <w:family w:val="roman"/>
    <w:notTrueType/>
    <w:pitch w:val="default"/>
  </w:font>
  <w:font w:name="Verdana,Arial">
    <w:altName w:val="Times New Roman"/>
    <w:panose1 w:val="00000000000000000000"/>
    <w:charset w:val="00"/>
    <w:family w:val="roman"/>
    <w:notTrueType/>
    <w:pitch w:val="default"/>
  </w:font>
  <w:font w:name="Verdana,Times New Roman">
    <w:altName w:val="Verdana"/>
    <w:panose1 w:val="00000000000000000000"/>
    <w:charset w:val="00"/>
    <w:family w:val="roman"/>
    <w:notTrueType/>
    <w:pitch w:val="default"/>
  </w:font>
  <w:font w:name="MyriadPro-Regular">
    <w:altName w:val="Times New Roman"/>
    <w:panose1 w:val="020B0503030403020204"/>
    <w:charset w:val="4D"/>
    <w:family w:val="auto"/>
    <w:notTrueType/>
    <w:pitch w:val="default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80846421"/>
      <w:docPartObj>
        <w:docPartGallery w:val="Page Numbers (Bottom of Page)"/>
        <w:docPartUnique/>
      </w:docPartObj>
    </w:sdtPr>
    <w:sdtEndPr/>
    <w:sdtContent>
      <w:p w14:paraId="795A698A" w14:textId="77777777" w:rsidR="00A73116" w:rsidRDefault="002D73D9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1C8FCBD8" w14:textId="77777777" w:rsidR="00A73116" w:rsidRDefault="00A73116" w:rsidP="00A73116">
    <w:pPr>
      <w:pStyle w:val="Noga"/>
      <w:ind w:hanging="141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04919695"/>
      <w:docPartObj>
        <w:docPartGallery w:val="Page Numbers (Bottom of Page)"/>
        <w:docPartUnique/>
      </w:docPartObj>
    </w:sdtPr>
    <w:sdtEndPr/>
    <w:sdtContent>
      <w:p w14:paraId="39737C34" w14:textId="77777777" w:rsidR="00A73116" w:rsidRDefault="002D73D9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1E70A1E5" w14:textId="77777777" w:rsidR="00A73116" w:rsidRDefault="00A73116" w:rsidP="00A73116">
    <w:pPr>
      <w:pStyle w:val="Noga"/>
      <w:ind w:left="-1800" w:right="-176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B3268" w14:textId="77777777" w:rsidR="00240737" w:rsidRDefault="00240737">
      <w:r>
        <w:separator/>
      </w:r>
    </w:p>
  </w:footnote>
  <w:footnote w:type="continuationSeparator" w:id="0">
    <w:p w14:paraId="2B39F933" w14:textId="77777777" w:rsidR="00240737" w:rsidRDefault="00240737">
      <w:r>
        <w:continuationSeparator/>
      </w:r>
    </w:p>
  </w:footnote>
  <w:footnote w:type="continuationNotice" w:id="1">
    <w:p w14:paraId="7D0AF7D0" w14:textId="77777777" w:rsidR="00240737" w:rsidRDefault="002407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87AED" w14:textId="77777777" w:rsidR="00A73116" w:rsidRDefault="00E957BD" w:rsidP="00A73116">
    <w:pPr>
      <w:pStyle w:val="Glava"/>
      <w:ind w:left="-709" w:right="-433"/>
    </w:pPr>
    <w:sdt>
      <w:sdtPr>
        <w:id w:val="-1607730859"/>
        <w:docPartObj>
          <w:docPartGallery w:val="Page Numbers (Margins)"/>
          <w:docPartUnique/>
        </w:docPartObj>
      </w:sdtPr>
      <w:sdtEndPr/>
      <w:sdtContent>
        <w:r w:rsidR="002D73D9">
          <w:rPr>
            <w:noProof/>
            <w:lang w:eastAsia="sl-SI"/>
          </w:rPr>
          <mc:AlternateContent>
            <mc:Choice Requires="wps">
              <w:drawing>
                <wp:anchor distT="0" distB="0" distL="114300" distR="114300" simplePos="0" relativeHeight="251658240" behindDoc="0" locked="0" layoutInCell="0" allowOverlap="1" wp14:anchorId="26D87859" wp14:editId="598DBF1A">
                  <wp:simplePos x="0" y="0"/>
                  <wp:positionH relativeFrom="rightMargin">
                    <wp:align>center</wp:align>
                  </wp:positionH>
                  <wp:positionV relativeFrom="page">
                    <wp:align>center</wp:align>
                  </wp:positionV>
                  <wp:extent cx="762000" cy="895350"/>
                  <wp:effectExtent l="0" t="0" r="0" b="0"/>
                  <wp:wrapNone/>
                  <wp:docPr id="559" name="Pravokotnik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31DF9A" w14:textId="77777777" w:rsidR="00A73116" w:rsidRDefault="00A73116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6D87859" id="Pravokotnik 9" o:spid="_x0000_s1026" style="position:absolute;left:0;text-align:left;margin-left:0;margin-top:0;width:60pt;height:70.5pt;z-index:25165824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" o:allowincell="f" stroked="f">
                  <v:textbox>
                    <w:txbxContent>
                      <w:p w14:paraId="5331DF9A" w14:textId="77777777" w:rsidR="00A73116" w:rsidRDefault="00A73116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  <w10:wrap anchorx="margin" anchory="page"/>
                </v:rect>
              </w:pict>
            </mc:Fallback>
          </mc:AlternateContent>
        </w:r>
      </w:sdtContent>
    </w:sdt>
    <w:r w:rsidR="002D73D9">
      <w:t xml:space="preserve">  </w:t>
    </w:r>
    <w:r w:rsidR="002D73D9">
      <w:rPr>
        <w:noProof/>
        <w:lang w:eastAsia="sl-SI"/>
      </w:rPr>
      <w:drawing>
        <wp:inline distT="0" distB="0" distL="0" distR="0" wp14:anchorId="2DE9414E" wp14:editId="687B26A6">
          <wp:extent cx="1181100" cy="590827"/>
          <wp:effectExtent l="0" t="0" r="0" b="0"/>
          <wp:docPr id="4" name="Picture 9" descr="i_feel_dopisn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i_feel_dopisn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5908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D73D9">
      <w:t xml:space="preserve">                                                                                  </w:t>
    </w:r>
    <w:r w:rsidR="002D73D9" w:rsidRPr="00544828">
      <w:t xml:space="preserve"> </w:t>
    </w:r>
  </w:p>
  <w:p w14:paraId="2D10C7C4" w14:textId="77777777" w:rsidR="00A73116" w:rsidRDefault="00A73116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3E41"/>
    <w:multiLevelType w:val="hybridMultilevel"/>
    <w:tmpl w:val="80CC99C6"/>
    <w:lvl w:ilvl="0" w:tplc="EC2CDB94">
      <w:numFmt w:val="bullet"/>
      <w:lvlText w:val="-"/>
      <w:lvlJc w:val="left"/>
      <w:pPr>
        <w:ind w:left="7231" w:hanging="360"/>
      </w:pPr>
      <w:rPr>
        <w:rFonts w:ascii="Verdana" w:eastAsia="Calibri" w:hAnsi="Verdana" w:cs="Times New Roman" w:hint="default"/>
      </w:rPr>
    </w:lvl>
    <w:lvl w:ilvl="1" w:tplc="04240003">
      <w:start w:val="1"/>
      <w:numFmt w:val="bullet"/>
      <w:lvlText w:val="o"/>
      <w:lvlJc w:val="left"/>
      <w:pPr>
        <w:ind w:left="4055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477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549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621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693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765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837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9095" w:hanging="360"/>
      </w:pPr>
      <w:rPr>
        <w:rFonts w:ascii="Wingdings" w:hAnsi="Wingdings" w:hint="default"/>
      </w:rPr>
    </w:lvl>
  </w:abstractNum>
  <w:abstractNum w:abstractNumId="1" w15:restartNumberingAfterBreak="0">
    <w:nsid w:val="09A831D8"/>
    <w:multiLevelType w:val="hybridMultilevel"/>
    <w:tmpl w:val="C218BDB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2065D"/>
    <w:multiLevelType w:val="hybridMultilevel"/>
    <w:tmpl w:val="A8A8B05E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26F6075"/>
    <w:multiLevelType w:val="hybridMultilevel"/>
    <w:tmpl w:val="8D2C4858"/>
    <w:lvl w:ilvl="0" w:tplc="EC2CDB94">
      <w:numFmt w:val="bullet"/>
      <w:lvlText w:val="-"/>
      <w:lvlJc w:val="left"/>
      <w:pPr>
        <w:ind w:left="1068" w:hanging="360"/>
      </w:pPr>
      <w:rPr>
        <w:rFonts w:ascii="Verdana" w:eastAsia="Calibri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187E491B"/>
    <w:multiLevelType w:val="hybridMultilevel"/>
    <w:tmpl w:val="6D1AF8CC"/>
    <w:lvl w:ilvl="0" w:tplc="6152EC3C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70373"/>
    <w:multiLevelType w:val="hybridMultilevel"/>
    <w:tmpl w:val="106C69D8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B41B5"/>
    <w:multiLevelType w:val="hybridMultilevel"/>
    <w:tmpl w:val="03DA294E"/>
    <w:lvl w:ilvl="0" w:tplc="51443656">
      <w:start w:val="2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18C3DD9"/>
    <w:multiLevelType w:val="hybridMultilevel"/>
    <w:tmpl w:val="BD38AB2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702EC"/>
    <w:multiLevelType w:val="hybridMultilevel"/>
    <w:tmpl w:val="6F50F2C8"/>
    <w:lvl w:ilvl="0" w:tplc="DF3CC5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9191B"/>
    <w:multiLevelType w:val="hybridMultilevel"/>
    <w:tmpl w:val="5C7C783C"/>
    <w:lvl w:ilvl="0" w:tplc="31A00EE8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 w:hint="default"/>
        <w:b w:val="0"/>
        <w:i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745625"/>
    <w:multiLevelType w:val="multilevel"/>
    <w:tmpl w:val="21CCF8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7893F80"/>
    <w:multiLevelType w:val="hybridMultilevel"/>
    <w:tmpl w:val="B26A1E72"/>
    <w:lvl w:ilvl="0" w:tplc="DF3CC59C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3C4E2D70"/>
    <w:multiLevelType w:val="multilevel"/>
    <w:tmpl w:val="BCEC346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EED381D"/>
    <w:multiLevelType w:val="hybridMultilevel"/>
    <w:tmpl w:val="6108DD02"/>
    <w:lvl w:ilvl="0" w:tplc="BD7853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06" w:hanging="360"/>
      </w:pPr>
    </w:lvl>
    <w:lvl w:ilvl="2" w:tplc="2000001B" w:tentative="1">
      <w:start w:val="1"/>
      <w:numFmt w:val="lowerRoman"/>
      <w:lvlText w:val="%3."/>
      <w:lvlJc w:val="right"/>
      <w:pPr>
        <w:ind w:left="2226" w:hanging="180"/>
      </w:pPr>
    </w:lvl>
    <w:lvl w:ilvl="3" w:tplc="2000000F" w:tentative="1">
      <w:start w:val="1"/>
      <w:numFmt w:val="decimal"/>
      <w:lvlText w:val="%4."/>
      <w:lvlJc w:val="left"/>
      <w:pPr>
        <w:ind w:left="2946" w:hanging="360"/>
      </w:pPr>
    </w:lvl>
    <w:lvl w:ilvl="4" w:tplc="20000019" w:tentative="1">
      <w:start w:val="1"/>
      <w:numFmt w:val="lowerLetter"/>
      <w:lvlText w:val="%5."/>
      <w:lvlJc w:val="left"/>
      <w:pPr>
        <w:ind w:left="3666" w:hanging="360"/>
      </w:pPr>
    </w:lvl>
    <w:lvl w:ilvl="5" w:tplc="2000001B" w:tentative="1">
      <w:start w:val="1"/>
      <w:numFmt w:val="lowerRoman"/>
      <w:lvlText w:val="%6."/>
      <w:lvlJc w:val="right"/>
      <w:pPr>
        <w:ind w:left="4386" w:hanging="180"/>
      </w:pPr>
    </w:lvl>
    <w:lvl w:ilvl="6" w:tplc="2000000F" w:tentative="1">
      <w:start w:val="1"/>
      <w:numFmt w:val="decimal"/>
      <w:lvlText w:val="%7."/>
      <w:lvlJc w:val="left"/>
      <w:pPr>
        <w:ind w:left="5106" w:hanging="360"/>
      </w:pPr>
    </w:lvl>
    <w:lvl w:ilvl="7" w:tplc="20000019" w:tentative="1">
      <w:start w:val="1"/>
      <w:numFmt w:val="lowerLetter"/>
      <w:lvlText w:val="%8."/>
      <w:lvlJc w:val="left"/>
      <w:pPr>
        <w:ind w:left="5826" w:hanging="360"/>
      </w:pPr>
    </w:lvl>
    <w:lvl w:ilvl="8" w:tplc="200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45FF0BAF"/>
    <w:multiLevelType w:val="hybridMultilevel"/>
    <w:tmpl w:val="9E92BB12"/>
    <w:lvl w:ilvl="0" w:tplc="A622F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F15D64"/>
    <w:multiLevelType w:val="hybridMultilevel"/>
    <w:tmpl w:val="4282FAF0"/>
    <w:lvl w:ilvl="0" w:tplc="83B095E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5F0116"/>
    <w:multiLevelType w:val="hybridMultilevel"/>
    <w:tmpl w:val="91004B22"/>
    <w:lvl w:ilvl="0" w:tplc="5CDE4D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911BCF"/>
    <w:multiLevelType w:val="multilevel"/>
    <w:tmpl w:val="0268B8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FF07FEE"/>
    <w:multiLevelType w:val="hybridMultilevel"/>
    <w:tmpl w:val="4D5AD11A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FF11DCF"/>
    <w:multiLevelType w:val="hybridMultilevel"/>
    <w:tmpl w:val="106C69D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69788C"/>
    <w:multiLevelType w:val="multilevel"/>
    <w:tmpl w:val="B8AC3E7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3D54071"/>
    <w:multiLevelType w:val="hybridMultilevel"/>
    <w:tmpl w:val="8E4EB05C"/>
    <w:lvl w:ilvl="0" w:tplc="C6449A26">
      <w:start w:val="1"/>
      <w:numFmt w:val="decimal"/>
      <w:lvlText w:val="%1."/>
      <w:lvlJc w:val="left"/>
      <w:pPr>
        <w:ind w:left="786" w:hanging="360"/>
      </w:pPr>
      <w:rPr>
        <w:rFonts w:ascii="Verdana" w:eastAsia="Calibri" w:hAnsi="Verdana" w:cs="Times New Roman"/>
        <w:b/>
        <w:color w:val="auto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56C712A"/>
    <w:multiLevelType w:val="multilevel"/>
    <w:tmpl w:val="339EAFE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CD54CF7"/>
    <w:multiLevelType w:val="multilevel"/>
    <w:tmpl w:val="735C3022"/>
    <w:styleLink w:val="Slog1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1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Zero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4" w15:restartNumberingAfterBreak="0">
    <w:nsid w:val="7D41005C"/>
    <w:multiLevelType w:val="hybridMultilevel"/>
    <w:tmpl w:val="F89C3A16"/>
    <w:lvl w:ilvl="0" w:tplc="5CDE4D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F5D1C"/>
    <w:multiLevelType w:val="hybridMultilevel"/>
    <w:tmpl w:val="6EA2BCCC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079983167">
    <w:abstractNumId w:val="21"/>
  </w:num>
  <w:num w:numId="2" w16cid:durableId="660082618">
    <w:abstractNumId w:val="0"/>
  </w:num>
  <w:num w:numId="3" w16cid:durableId="1133520162">
    <w:abstractNumId w:val="14"/>
  </w:num>
  <w:num w:numId="4" w16cid:durableId="482088929">
    <w:abstractNumId w:val="3"/>
  </w:num>
  <w:num w:numId="5" w16cid:durableId="754281318">
    <w:abstractNumId w:val="5"/>
  </w:num>
  <w:num w:numId="6" w16cid:durableId="251015408">
    <w:abstractNumId w:val="15"/>
  </w:num>
  <w:num w:numId="7" w16cid:durableId="1260140609">
    <w:abstractNumId w:val="23"/>
  </w:num>
  <w:num w:numId="8" w16cid:durableId="2120903336">
    <w:abstractNumId w:val="11"/>
  </w:num>
  <w:num w:numId="9" w16cid:durableId="1087580328">
    <w:abstractNumId w:val="18"/>
  </w:num>
  <w:num w:numId="10" w16cid:durableId="366372676">
    <w:abstractNumId w:val="8"/>
  </w:num>
  <w:num w:numId="11" w16cid:durableId="785269337">
    <w:abstractNumId w:val="2"/>
  </w:num>
  <w:num w:numId="12" w16cid:durableId="1001589894">
    <w:abstractNumId w:val="25"/>
  </w:num>
  <w:num w:numId="13" w16cid:durableId="404956008">
    <w:abstractNumId w:val="1"/>
  </w:num>
  <w:num w:numId="14" w16cid:durableId="47917532">
    <w:abstractNumId w:val="6"/>
  </w:num>
  <w:num w:numId="15" w16cid:durableId="816142285">
    <w:abstractNumId w:val="13"/>
  </w:num>
  <w:num w:numId="16" w16cid:durableId="1036273051">
    <w:abstractNumId w:val="7"/>
  </w:num>
  <w:num w:numId="17" w16cid:durableId="478770676">
    <w:abstractNumId w:val="24"/>
  </w:num>
  <w:num w:numId="18" w16cid:durableId="1062870279">
    <w:abstractNumId w:val="16"/>
  </w:num>
  <w:num w:numId="19" w16cid:durableId="2043096359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483164158">
    <w:abstractNumId w:val="4"/>
  </w:num>
  <w:num w:numId="21" w16cid:durableId="1572347636">
    <w:abstractNumId w:val="9"/>
  </w:num>
  <w:num w:numId="22" w16cid:durableId="163324674">
    <w:abstractNumId w:val="19"/>
  </w:num>
  <w:num w:numId="23" w16cid:durableId="946351448">
    <w:abstractNumId w:val="10"/>
  </w:num>
  <w:num w:numId="24" w16cid:durableId="1766879115">
    <w:abstractNumId w:val="17"/>
  </w:num>
  <w:num w:numId="25" w16cid:durableId="590283039">
    <w:abstractNumId w:val="22"/>
  </w:num>
  <w:num w:numId="26" w16cid:durableId="1541823114">
    <w:abstractNumId w:val="12"/>
  </w:num>
  <w:num w:numId="27" w16cid:durableId="191057986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N7cwNTYwNbMwNTVR0lEKTi0uzszPAymwqAUAAfoTPiwAAAA="/>
  </w:docVars>
  <w:rsids>
    <w:rsidRoot w:val="00B849A2"/>
    <w:rsid w:val="00023597"/>
    <w:rsid w:val="00041E59"/>
    <w:rsid w:val="00051D7F"/>
    <w:rsid w:val="00084BF1"/>
    <w:rsid w:val="000A1D45"/>
    <w:rsid w:val="000F5D84"/>
    <w:rsid w:val="000F7278"/>
    <w:rsid w:val="00121C3A"/>
    <w:rsid w:val="001562DB"/>
    <w:rsid w:val="0017078A"/>
    <w:rsid w:val="001A1009"/>
    <w:rsid w:val="001A6307"/>
    <w:rsid w:val="001C0058"/>
    <w:rsid w:val="002120B7"/>
    <w:rsid w:val="00240737"/>
    <w:rsid w:val="00240DBB"/>
    <w:rsid w:val="0027729F"/>
    <w:rsid w:val="002B5CB1"/>
    <w:rsid w:val="002D73D9"/>
    <w:rsid w:val="00347F3F"/>
    <w:rsid w:val="00353266"/>
    <w:rsid w:val="00364E70"/>
    <w:rsid w:val="003A3513"/>
    <w:rsid w:val="003A750D"/>
    <w:rsid w:val="003D53EF"/>
    <w:rsid w:val="003E0BA3"/>
    <w:rsid w:val="003F5B00"/>
    <w:rsid w:val="003F647E"/>
    <w:rsid w:val="00412802"/>
    <w:rsid w:val="00452D14"/>
    <w:rsid w:val="00461E53"/>
    <w:rsid w:val="0046722C"/>
    <w:rsid w:val="00471B2C"/>
    <w:rsid w:val="00483487"/>
    <w:rsid w:val="004D4004"/>
    <w:rsid w:val="00530B41"/>
    <w:rsid w:val="00554B41"/>
    <w:rsid w:val="00583CDD"/>
    <w:rsid w:val="005953EE"/>
    <w:rsid w:val="005B25B8"/>
    <w:rsid w:val="005C4AD5"/>
    <w:rsid w:val="00602B04"/>
    <w:rsid w:val="00630E77"/>
    <w:rsid w:val="00636964"/>
    <w:rsid w:val="006531D5"/>
    <w:rsid w:val="00655D39"/>
    <w:rsid w:val="0067798D"/>
    <w:rsid w:val="0068149E"/>
    <w:rsid w:val="006928AD"/>
    <w:rsid w:val="006A40A8"/>
    <w:rsid w:val="006A7FDA"/>
    <w:rsid w:val="0070166C"/>
    <w:rsid w:val="00715CC5"/>
    <w:rsid w:val="00747EBD"/>
    <w:rsid w:val="00753D69"/>
    <w:rsid w:val="00793CBC"/>
    <w:rsid w:val="007D73FD"/>
    <w:rsid w:val="007E1B98"/>
    <w:rsid w:val="00816E66"/>
    <w:rsid w:val="00831879"/>
    <w:rsid w:val="00847C1D"/>
    <w:rsid w:val="008776EE"/>
    <w:rsid w:val="008A0B8B"/>
    <w:rsid w:val="008A5D98"/>
    <w:rsid w:val="008B2C30"/>
    <w:rsid w:val="008B3899"/>
    <w:rsid w:val="008E702D"/>
    <w:rsid w:val="00917B76"/>
    <w:rsid w:val="00922124"/>
    <w:rsid w:val="00957E91"/>
    <w:rsid w:val="00987C54"/>
    <w:rsid w:val="00991B05"/>
    <w:rsid w:val="009B1FDD"/>
    <w:rsid w:val="009C4AF8"/>
    <w:rsid w:val="009E0161"/>
    <w:rsid w:val="009F00A2"/>
    <w:rsid w:val="009F3635"/>
    <w:rsid w:val="00A01C45"/>
    <w:rsid w:val="00A26FEE"/>
    <w:rsid w:val="00A270F2"/>
    <w:rsid w:val="00A42E9F"/>
    <w:rsid w:val="00A45011"/>
    <w:rsid w:val="00A56915"/>
    <w:rsid w:val="00A60B96"/>
    <w:rsid w:val="00A73116"/>
    <w:rsid w:val="00A7667F"/>
    <w:rsid w:val="00A80A12"/>
    <w:rsid w:val="00A83E3B"/>
    <w:rsid w:val="00A95AC4"/>
    <w:rsid w:val="00A95BFA"/>
    <w:rsid w:val="00AC3734"/>
    <w:rsid w:val="00AD3F50"/>
    <w:rsid w:val="00AD53E1"/>
    <w:rsid w:val="00AE4AFF"/>
    <w:rsid w:val="00B12135"/>
    <w:rsid w:val="00B34456"/>
    <w:rsid w:val="00B362E7"/>
    <w:rsid w:val="00B47C8E"/>
    <w:rsid w:val="00B50D40"/>
    <w:rsid w:val="00B554E2"/>
    <w:rsid w:val="00B849A2"/>
    <w:rsid w:val="00BB0710"/>
    <w:rsid w:val="00BC4759"/>
    <w:rsid w:val="00C05046"/>
    <w:rsid w:val="00C159C7"/>
    <w:rsid w:val="00C16A17"/>
    <w:rsid w:val="00C33538"/>
    <w:rsid w:val="00C52096"/>
    <w:rsid w:val="00C5257B"/>
    <w:rsid w:val="00CA490A"/>
    <w:rsid w:val="00CB0EF8"/>
    <w:rsid w:val="00CB1580"/>
    <w:rsid w:val="00CC14B3"/>
    <w:rsid w:val="00CD3F9B"/>
    <w:rsid w:val="00D02FA9"/>
    <w:rsid w:val="00D071DA"/>
    <w:rsid w:val="00D162E4"/>
    <w:rsid w:val="00D3772C"/>
    <w:rsid w:val="00D411F4"/>
    <w:rsid w:val="00D479C2"/>
    <w:rsid w:val="00D9738C"/>
    <w:rsid w:val="00DB38B1"/>
    <w:rsid w:val="00DD70B1"/>
    <w:rsid w:val="00DE5747"/>
    <w:rsid w:val="00DF058E"/>
    <w:rsid w:val="00DF7ADE"/>
    <w:rsid w:val="00E16CBE"/>
    <w:rsid w:val="00E25D0F"/>
    <w:rsid w:val="00E33E55"/>
    <w:rsid w:val="00E66981"/>
    <w:rsid w:val="00E81936"/>
    <w:rsid w:val="00E95268"/>
    <w:rsid w:val="00E957BD"/>
    <w:rsid w:val="00EB2815"/>
    <w:rsid w:val="00ED1B6C"/>
    <w:rsid w:val="00ED453E"/>
    <w:rsid w:val="00ED473C"/>
    <w:rsid w:val="00EF4C76"/>
    <w:rsid w:val="00F05512"/>
    <w:rsid w:val="00F32F9D"/>
    <w:rsid w:val="00F6755B"/>
    <w:rsid w:val="00F67F08"/>
    <w:rsid w:val="00FD3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4AE1F0"/>
  <w15:chartTrackingRefBased/>
  <w15:docId w15:val="{2C6AB4E2-B339-44FB-AB79-17A171151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CD3F9B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paragraph" w:styleId="Naslov2">
    <w:name w:val="heading 2"/>
    <w:basedOn w:val="Navaden"/>
    <w:next w:val="Navaden"/>
    <w:link w:val="Naslov2Znak"/>
    <w:semiHidden/>
    <w:unhideWhenUsed/>
    <w:qFormat/>
    <w:rsid w:val="00B849A2"/>
    <w:pPr>
      <w:keepNext/>
      <w:autoSpaceDE w:val="0"/>
      <w:autoSpaceDN w:val="0"/>
      <w:adjustRightInd w:val="0"/>
      <w:spacing w:before="240" w:after="60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sl-SI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B849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2Znak">
    <w:name w:val="Naslov 2 Znak"/>
    <w:basedOn w:val="Privzetapisavaodstavka"/>
    <w:link w:val="Naslov2"/>
    <w:semiHidden/>
    <w:rsid w:val="00B849A2"/>
    <w:rPr>
      <w:rFonts w:ascii="Arial" w:eastAsia="Times New Roman" w:hAnsi="Arial" w:cs="Arial"/>
      <w:b/>
      <w:bCs/>
      <w:i/>
      <w:iCs/>
      <w:sz w:val="28"/>
      <w:szCs w:val="28"/>
      <w:lang w:eastAsia="sl-SI"/>
    </w:rPr>
  </w:style>
  <w:style w:type="character" w:customStyle="1" w:styleId="Naslov3Znak">
    <w:name w:val="Naslov 3 Znak"/>
    <w:basedOn w:val="Privzetapisavaodstavka"/>
    <w:link w:val="Naslov3"/>
    <w:uiPriority w:val="9"/>
    <w:rsid w:val="00B849A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B849A2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rsid w:val="00B849A2"/>
    <w:rPr>
      <w:rFonts w:ascii="Cambria" w:eastAsia="MS Mincho" w:hAnsi="Cambria" w:cs="Times New Roman"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B849A2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rsid w:val="00B849A2"/>
    <w:rPr>
      <w:rFonts w:ascii="Cambria" w:eastAsia="MS Mincho" w:hAnsi="Cambria" w:cs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849A2"/>
    <w:rPr>
      <w:rFonts w:ascii="Lucida Grande" w:hAnsi="Lucida Grande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849A2"/>
    <w:rPr>
      <w:rFonts w:ascii="Lucida Grande" w:eastAsia="MS Mincho" w:hAnsi="Lucida Grande" w:cs="Times New Roman"/>
      <w:sz w:val="18"/>
      <w:szCs w:val="18"/>
    </w:rPr>
  </w:style>
  <w:style w:type="table" w:customStyle="1" w:styleId="LightShading-Accent11">
    <w:name w:val="Light Shading - Accent 11"/>
    <w:basedOn w:val="Navadnatabela"/>
    <w:uiPriority w:val="60"/>
    <w:rsid w:val="00B849A2"/>
    <w:pPr>
      <w:spacing w:after="0" w:line="240" w:lineRule="auto"/>
    </w:pPr>
    <w:rPr>
      <w:rFonts w:ascii="Cambria" w:eastAsia="MS Mincho" w:hAnsi="Cambria" w:cs="Times New Roman"/>
      <w:color w:val="365F91"/>
      <w:lang w:val="en-US" w:eastAsia="zh-TW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BasicParagraph">
    <w:name w:val="[Basic Paragraph]"/>
    <w:basedOn w:val="Navaden"/>
    <w:uiPriority w:val="99"/>
    <w:rsid w:val="00B849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table" w:styleId="Tabelamrea">
    <w:name w:val="Table Grid"/>
    <w:basedOn w:val="Navadnatabela"/>
    <w:rsid w:val="00B849A2"/>
    <w:pPr>
      <w:spacing w:after="0" w:line="240" w:lineRule="auto"/>
    </w:pPr>
    <w:rPr>
      <w:rFonts w:ascii="Cambria" w:eastAsia="MS Mincho" w:hAnsi="Cambria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link w:val="OdstavekseznamaZnak"/>
    <w:uiPriority w:val="99"/>
    <w:qFormat/>
    <w:rsid w:val="00B849A2"/>
    <w:pPr>
      <w:ind w:left="720"/>
      <w:contextualSpacing/>
    </w:pPr>
  </w:style>
  <w:style w:type="character" w:styleId="Hiperpovezava">
    <w:name w:val="Hyperlink"/>
    <w:basedOn w:val="Privzetapisavaodstavka"/>
    <w:rsid w:val="00B849A2"/>
    <w:rPr>
      <w:color w:val="0000FF"/>
      <w:u w:val="single"/>
    </w:rPr>
  </w:style>
  <w:style w:type="paragraph" w:styleId="Brezrazmikov">
    <w:name w:val="No Spacing"/>
    <w:uiPriority w:val="1"/>
    <w:qFormat/>
    <w:rsid w:val="00B849A2"/>
    <w:pPr>
      <w:spacing w:after="0" w:line="240" w:lineRule="auto"/>
    </w:pPr>
  </w:style>
  <w:style w:type="character" w:styleId="Poudarek">
    <w:name w:val="Emphasis"/>
    <w:basedOn w:val="Privzetapisavaodstavka"/>
    <w:uiPriority w:val="20"/>
    <w:qFormat/>
    <w:rsid w:val="00B849A2"/>
    <w:rPr>
      <w:i/>
      <w:iCs/>
    </w:rPr>
  </w:style>
  <w:style w:type="paragraph" w:customStyle="1" w:styleId="Default">
    <w:name w:val="Default"/>
    <w:rsid w:val="00B849A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B849A2"/>
    <w:rPr>
      <w:rFonts w:ascii="Calibri" w:eastAsia="Calibri" w:hAnsi="Calibri"/>
      <w:sz w:val="20"/>
      <w:szCs w:val="20"/>
      <w:lang w:eastAsia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B849A2"/>
    <w:rPr>
      <w:rFonts w:ascii="Calibri" w:eastAsia="Calibri" w:hAnsi="Calibri" w:cs="Times New Roman"/>
      <w:sz w:val="20"/>
      <w:szCs w:val="20"/>
      <w:lang w:eastAsia="sl-SI"/>
    </w:rPr>
  </w:style>
  <w:style w:type="character" w:styleId="Sprotnaopomba-sklic">
    <w:name w:val="footnote reference"/>
    <w:basedOn w:val="Privzetapisavaodstavka"/>
    <w:uiPriority w:val="99"/>
    <w:semiHidden/>
    <w:unhideWhenUsed/>
    <w:rsid w:val="00B849A2"/>
    <w:rPr>
      <w:vertAlign w:val="superscript"/>
    </w:rPr>
  </w:style>
  <w:style w:type="character" w:styleId="SledenaHiperpovezava">
    <w:name w:val="FollowedHyperlink"/>
    <w:basedOn w:val="Privzetapisavaodstavka"/>
    <w:uiPriority w:val="99"/>
    <w:semiHidden/>
    <w:unhideWhenUsed/>
    <w:rsid w:val="00B849A2"/>
    <w:rPr>
      <w:color w:val="954F72" w:themeColor="followedHyperlink"/>
      <w:u w:val="single"/>
    </w:rPr>
  </w:style>
  <w:style w:type="numbering" w:customStyle="1" w:styleId="Slog1">
    <w:name w:val="Slog1"/>
    <w:uiPriority w:val="99"/>
    <w:rsid w:val="00B849A2"/>
    <w:pPr>
      <w:numPr>
        <w:numId w:val="7"/>
      </w:numPr>
    </w:pPr>
  </w:style>
  <w:style w:type="character" w:styleId="Pripombasklic">
    <w:name w:val="annotation reference"/>
    <w:basedOn w:val="Privzetapisavaodstavka"/>
    <w:uiPriority w:val="99"/>
    <w:semiHidden/>
    <w:unhideWhenUsed/>
    <w:rsid w:val="00B849A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B849A2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B849A2"/>
    <w:rPr>
      <w:rFonts w:ascii="Cambria" w:eastAsia="MS Mincho" w:hAnsi="Cambria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849A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B849A2"/>
    <w:rPr>
      <w:rFonts w:ascii="Cambria" w:eastAsia="MS Mincho" w:hAnsi="Cambria" w:cs="Times New Roman"/>
      <w:b/>
      <w:bCs/>
      <w:sz w:val="20"/>
      <w:szCs w:val="20"/>
    </w:rPr>
  </w:style>
  <w:style w:type="paragraph" w:styleId="Telobesedila3">
    <w:name w:val="Body Text 3"/>
    <w:basedOn w:val="Navaden"/>
    <w:link w:val="Telobesedila3Znak"/>
    <w:rsid w:val="00B849A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jc w:val="both"/>
    </w:pPr>
    <w:rPr>
      <w:rFonts w:ascii="Arial" w:eastAsia="Times New Roman" w:hAnsi="Arial"/>
      <w:sz w:val="20"/>
      <w:szCs w:val="20"/>
      <w:lang w:eastAsia="sl-SI"/>
    </w:rPr>
  </w:style>
  <w:style w:type="character" w:customStyle="1" w:styleId="Telobesedila3Znak">
    <w:name w:val="Telo besedila 3 Znak"/>
    <w:basedOn w:val="Privzetapisavaodstavka"/>
    <w:link w:val="Telobesedila3"/>
    <w:rsid w:val="00B849A2"/>
    <w:rPr>
      <w:rFonts w:ascii="Arial" w:eastAsia="Times New Roman" w:hAnsi="Arial" w:cs="Times New Roman"/>
      <w:sz w:val="20"/>
      <w:szCs w:val="20"/>
      <w:lang w:eastAsia="sl-SI"/>
    </w:rPr>
  </w:style>
  <w:style w:type="paragraph" w:styleId="Revizija">
    <w:name w:val="Revision"/>
    <w:hidden/>
    <w:uiPriority w:val="99"/>
    <w:semiHidden/>
    <w:rsid w:val="00B849A2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customStyle="1" w:styleId="OdstavekseznamaZnak">
    <w:name w:val="Odstavek seznama Znak"/>
    <w:basedOn w:val="Privzetapisavaodstavka"/>
    <w:link w:val="Odstavekseznama"/>
    <w:uiPriority w:val="99"/>
    <w:locked/>
    <w:rsid w:val="00B849A2"/>
    <w:rPr>
      <w:rFonts w:ascii="Cambria" w:eastAsia="MS Mincho" w:hAnsi="Cambria" w:cs="Times New Roman"/>
      <w:sz w:val="24"/>
      <w:szCs w:val="24"/>
    </w:rPr>
  </w:style>
  <w:style w:type="character" w:styleId="Nerazreenaomemba">
    <w:name w:val="Unresolved Mention"/>
    <w:basedOn w:val="Privzetapisavaodstavka"/>
    <w:uiPriority w:val="99"/>
    <w:semiHidden/>
    <w:unhideWhenUsed/>
    <w:rsid w:val="00B849A2"/>
    <w:rPr>
      <w:color w:val="808080"/>
      <w:shd w:val="clear" w:color="auto" w:fill="E6E6E6"/>
    </w:rPr>
  </w:style>
  <w:style w:type="character" w:styleId="Besedilooznabemesta">
    <w:name w:val="Placeholder Text"/>
    <w:basedOn w:val="Privzetapisavaodstavka"/>
    <w:uiPriority w:val="99"/>
    <w:semiHidden/>
    <w:rsid w:val="00B849A2"/>
    <w:rPr>
      <w:color w:val="808080"/>
    </w:rPr>
  </w:style>
  <w:style w:type="paragraph" w:styleId="Navadensplet">
    <w:name w:val="Normal (Web)"/>
    <w:basedOn w:val="Navaden"/>
    <w:uiPriority w:val="99"/>
    <w:unhideWhenUsed/>
    <w:rsid w:val="00B849A2"/>
    <w:pPr>
      <w:spacing w:before="100" w:beforeAutospacing="1" w:after="100" w:afterAutospacing="1"/>
    </w:pPr>
    <w:rPr>
      <w:rFonts w:ascii="Times New Roman" w:eastAsia="Times New Roman" w:hAnsi="Times New Roman"/>
      <w:lang w:eastAsia="sl-SI"/>
    </w:rPr>
  </w:style>
  <w:style w:type="character" w:customStyle="1" w:styleId="fontstyle01">
    <w:name w:val="fontstyle01"/>
    <w:basedOn w:val="Privzetapisavaodstavka"/>
    <w:rsid w:val="00B849A2"/>
    <w:rPr>
      <w:rFonts w:ascii="Verdana-Bold" w:hAnsi="Verdana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Privzetapisavaodstavka"/>
    <w:rsid w:val="00B849A2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avaden"/>
    <w:rsid w:val="00C159C7"/>
    <w:pPr>
      <w:spacing w:before="100" w:beforeAutospacing="1" w:after="100" w:afterAutospacing="1"/>
    </w:pPr>
    <w:rPr>
      <w:rFonts w:ascii="Times New Roman" w:eastAsia="Times New Roman" w:hAnsi="Times New Roman"/>
      <w:lang w:eastAsia="sl-SI"/>
    </w:rPr>
  </w:style>
  <w:style w:type="character" w:customStyle="1" w:styleId="normaltextrun">
    <w:name w:val="normaltextrun"/>
    <w:basedOn w:val="Privzetapisavaodstavka"/>
    <w:rsid w:val="00C159C7"/>
  </w:style>
  <w:style w:type="character" w:customStyle="1" w:styleId="eop">
    <w:name w:val="eop"/>
    <w:basedOn w:val="Privzetapisavaodstavka"/>
    <w:rsid w:val="00C159C7"/>
  </w:style>
  <w:style w:type="character" w:customStyle="1" w:styleId="spellingerror">
    <w:name w:val="spellingerror"/>
    <w:basedOn w:val="Privzetapisavaodstavka"/>
    <w:rsid w:val="00C159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7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8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8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9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58CA13B8978FF48B2C56C86082CF398" ma:contentTypeVersion="13" ma:contentTypeDescription="Ustvari nov dokument." ma:contentTypeScope="" ma:versionID="4a56c79e8dad25a26f7f7db798177516">
  <xsd:schema xmlns:xsd="http://www.w3.org/2001/XMLSchema" xmlns:xs="http://www.w3.org/2001/XMLSchema" xmlns:p="http://schemas.microsoft.com/office/2006/metadata/properties" xmlns:ns2="9d849426-d242-4ab3-8d9c-c44ac187dc91" xmlns:ns3="3f00ad6a-3ef9-480e-9838-6aeab830ce89" targetNamespace="http://schemas.microsoft.com/office/2006/metadata/properties" ma:root="true" ma:fieldsID="83ee0767a70be4b32dc85369d48cb2e5" ns2:_="" ns3:_="">
    <xsd:import namespace="9d849426-d242-4ab3-8d9c-c44ac187dc91"/>
    <xsd:import namespace="3f00ad6a-3ef9-480e-9838-6aeab830ce8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49426-d242-4ab3-8d9c-c44ac187dc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00ad6a-3ef9-480e-9838-6aeab830ce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51E427-ACC6-4C4A-BC3E-98159A51C1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D91E20-E282-454F-912E-10F83307C4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EACBCFF-1990-4286-9601-356A7AE375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849426-d242-4ab3-8d9c-c44ac187dc91"/>
    <ds:schemaRef ds:uri="3f00ad6a-3ef9-480e-9838-6aeab830ce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FBF856-3451-4195-8ADB-A05B4FCFE278}">
  <ds:schemaRefs>
    <ds:schemaRef ds:uri="http://purl.org/dc/terms/"/>
    <ds:schemaRef ds:uri="3f00ad6a-3ef9-480e-9838-6aeab830ce89"/>
    <ds:schemaRef ds:uri="http://purl.org/dc/dcmitype/"/>
    <ds:schemaRef ds:uri="9d849426-d242-4ab3-8d9c-c44ac187dc91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1828</Words>
  <Characters>10421</Characters>
  <Application>Microsoft Office Word</Application>
  <DocSecurity>0</DocSecurity>
  <Lines>86</Lines>
  <Paragraphs>2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5</CharactersWithSpaces>
  <SharedDoc>false</SharedDoc>
  <HLinks>
    <vt:vector size="48" baseType="variant">
      <vt:variant>
        <vt:i4>3014676</vt:i4>
      </vt:variant>
      <vt:variant>
        <vt:i4>18</vt:i4>
      </vt:variant>
      <vt:variant>
        <vt:i4>0</vt:i4>
      </vt:variant>
      <vt:variant>
        <vt:i4>5</vt:i4>
      </vt:variant>
      <vt:variant>
        <vt:lpwstr>mailto:%20morana.polovic@slovenia.info</vt:lpwstr>
      </vt:variant>
      <vt:variant>
        <vt:lpwstr/>
      </vt:variant>
      <vt:variant>
        <vt:i4>1310794</vt:i4>
      </vt:variant>
      <vt:variant>
        <vt:i4>15</vt:i4>
      </vt:variant>
      <vt:variant>
        <vt:i4>0</vt:i4>
      </vt:variant>
      <vt:variant>
        <vt:i4>5</vt:i4>
      </vt:variant>
      <vt:variant>
        <vt:lpwstr>http://www.slovenia.info/</vt:lpwstr>
      </vt:variant>
      <vt:variant>
        <vt:lpwstr/>
      </vt:variant>
      <vt:variant>
        <vt:i4>3211284</vt:i4>
      </vt:variant>
      <vt:variant>
        <vt:i4>12</vt:i4>
      </vt:variant>
      <vt:variant>
        <vt:i4>0</vt:i4>
      </vt:variant>
      <vt:variant>
        <vt:i4>5</vt:i4>
      </vt:variant>
      <vt:variant>
        <vt:lpwstr>mailto:sales@slovenia.info</vt:lpwstr>
      </vt:variant>
      <vt:variant>
        <vt:lpwstr/>
      </vt:variant>
      <vt:variant>
        <vt:i4>3211284</vt:i4>
      </vt:variant>
      <vt:variant>
        <vt:i4>9</vt:i4>
      </vt:variant>
      <vt:variant>
        <vt:i4>0</vt:i4>
      </vt:variant>
      <vt:variant>
        <vt:i4>5</vt:i4>
      </vt:variant>
      <vt:variant>
        <vt:lpwstr>mailto:sales@slovenia.info</vt:lpwstr>
      </vt:variant>
      <vt:variant>
        <vt:lpwstr/>
      </vt:variant>
      <vt:variant>
        <vt:i4>7667722</vt:i4>
      </vt:variant>
      <vt:variant>
        <vt:i4>6</vt:i4>
      </vt:variant>
      <vt:variant>
        <vt:i4>0</vt:i4>
      </vt:variant>
      <vt:variant>
        <vt:i4>5</vt:i4>
      </vt:variant>
      <vt:variant>
        <vt:lpwstr>mailto:distribucijski.center@slovenia.info</vt:lpwstr>
      </vt:variant>
      <vt:variant>
        <vt:lpwstr/>
      </vt:variant>
      <vt:variant>
        <vt:i4>131157</vt:i4>
      </vt:variant>
      <vt:variant>
        <vt:i4>3</vt:i4>
      </vt:variant>
      <vt:variant>
        <vt:i4>0</vt:i4>
      </vt:variant>
      <vt:variant>
        <vt:i4>5</vt:i4>
      </vt:variant>
      <vt:variant>
        <vt:lpwstr>http://www.slovenia.info/si/442F2823-E69D-44FF-A2D7-4F6CABE211DA.htm?442F2823-E69D-44FF-A2D7-4F6CABE211DA=0&amp;lng=1</vt:lpwstr>
      </vt:variant>
      <vt:variant>
        <vt:lpwstr/>
      </vt:variant>
      <vt:variant>
        <vt:i4>5767195</vt:i4>
      </vt:variant>
      <vt:variant>
        <vt:i4>0</vt:i4>
      </vt:variant>
      <vt:variant>
        <vt:i4>0</vt:i4>
      </vt:variant>
      <vt:variant>
        <vt:i4>5</vt:i4>
      </vt:variant>
      <vt:variant>
        <vt:lpwstr>https://www.slovenia.info/sl/poslovne-strani/razvoj-in-inovativnost/5-zvezdicna-dozivetja</vt:lpwstr>
      </vt:variant>
      <vt:variant>
        <vt:lpwstr/>
      </vt:variant>
      <vt:variant>
        <vt:i4>6357044</vt:i4>
      </vt:variant>
      <vt:variant>
        <vt:i4>0</vt:i4>
      </vt:variant>
      <vt:variant>
        <vt:i4>0</vt:i4>
      </vt:variant>
      <vt:variant>
        <vt:i4>5</vt:i4>
      </vt:variant>
      <vt:variant>
        <vt:lpwstr>https://www.slovenia.info/sl/edinstvena-dozivetja-slovenij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iva Vincetič</dc:creator>
  <cp:keywords/>
  <dc:description/>
  <cp:lastModifiedBy>Živa Vincetič</cp:lastModifiedBy>
  <cp:revision>4</cp:revision>
  <cp:lastPrinted>2021-11-15T14:07:00Z</cp:lastPrinted>
  <dcterms:created xsi:type="dcterms:W3CDTF">2022-04-12T13:04:00Z</dcterms:created>
  <dcterms:modified xsi:type="dcterms:W3CDTF">2022-04-13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8CA13B8978FF48B2C56C86082CF398</vt:lpwstr>
  </property>
</Properties>
</file>